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4BCE8" w14:textId="1D00B162" w:rsidR="003D673C" w:rsidRPr="00B37F5A" w:rsidRDefault="003D673C" w:rsidP="003D673C">
      <w:pPr>
        <w:suppressAutoHyphens w:val="0"/>
        <w:spacing w:line="240" w:lineRule="auto"/>
        <w:jc w:val="right"/>
        <w:rPr>
          <w:lang w:eastAsia="en-US"/>
        </w:rPr>
      </w:pPr>
      <w:r w:rsidRPr="00B37F5A">
        <w:rPr>
          <w:lang w:eastAsia="en-US"/>
        </w:rPr>
        <w:t xml:space="preserve">Programme Code: </w:t>
      </w:r>
      <w:r w:rsidR="00272C3D">
        <w:rPr>
          <w:lang w:eastAsia="en-US"/>
        </w:rPr>
        <w:t>TU856/DT228, TU857/DT211C, TU858/DT282</w:t>
      </w:r>
    </w:p>
    <w:p w14:paraId="1A3FFA9B" w14:textId="25D4D868" w:rsidR="003D673C" w:rsidRPr="00B37F5A" w:rsidRDefault="003D673C" w:rsidP="003D673C">
      <w:pPr>
        <w:suppressAutoHyphens w:val="0"/>
        <w:spacing w:line="240" w:lineRule="auto"/>
        <w:jc w:val="right"/>
        <w:rPr>
          <w:lang w:eastAsia="en-US"/>
        </w:rPr>
      </w:pPr>
      <w:r w:rsidRPr="00B37F5A">
        <w:rPr>
          <w:lang w:eastAsia="en-US"/>
        </w:rPr>
        <w:t xml:space="preserve">Module Code: </w:t>
      </w:r>
      <w:r>
        <w:rPr>
          <w:lang w:eastAsia="en-US"/>
        </w:rPr>
        <w:t>CMPU 40</w:t>
      </w:r>
      <w:r w:rsidR="00272C3D">
        <w:rPr>
          <w:lang w:eastAsia="en-US"/>
        </w:rPr>
        <w:t>03</w:t>
      </w:r>
    </w:p>
    <w:p w14:paraId="237DDC8F" w14:textId="751AD027" w:rsidR="003D673C" w:rsidRPr="00B37F5A" w:rsidRDefault="003D673C" w:rsidP="003D673C">
      <w:pPr>
        <w:suppressAutoHyphens w:val="0"/>
        <w:spacing w:line="240" w:lineRule="auto"/>
        <w:jc w:val="right"/>
        <w:rPr>
          <w:lang w:eastAsia="en-US"/>
        </w:rPr>
      </w:pPr>
      <w:r w:rsidRPr="00B37F5A">
        <w:rPr>
          <w:lang w:eastAsia="en-US"/>
        </w:rPr>
        <w:t xml:space="preserve">CRN: </w:t>
      </w:r>
      <w:r w:rsidR="003E4E9E" w:rsidRPr="003E4E9E">
        <w:rPr>
          <w:lang w:val="en-IE" w:eastAsia="en-US"/>
        </w:rPr>
        <w:t>30088, 22415, 31081</w:t>
      </w:r>
    </w:p>
    <w:p w14:paraId="48EEE12C" w14:textId="77777777" w:rsidR="003D673C" w:rsidRDefault="003D673C" w:rsidP="00CD05D0">
      <w:pPr>
        <w:suppressAutoHyphens w:val="0"/>
        <w:jc w:val="center"/>
        <w:rPr>
          <w:rFonts w:ascii="Arial" w:hAnsi="Arial" w:cs="Arial"/>
          <w:b/>
          <w:bCs/>
          <w:color w:val="000000"/>
          <w:sz w:val="36"/>
          <w:szCs w:val="36"/>
          <w:lang w:val="en-IE" w:eastAsia="en-IE"/>
        </w:rPr>
      </w:pPr>
    </w:p>
    <w:p w14:paraId="48D79ECA" w14:textId="5B9D9F23" w:rsidR="00CD05D0" w:rsidRPr="009111B2" w:rsidRDefault="00CD05D0" w:rsidP="00AB7DE2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r w:rsidRPr="009111B2">
        <w:rPr>
          <w:rFonts w:ascii="Arial" w:hAnsi="Arial" w:cs="Arial"/>
          <w:b/>
          <w:bCs/>
          <w:color w:val="000000"/>
          <w:sz w:val="36"/>
          <w:szCs w:val="36"/>
          <w:lang w:val="en-IE" w:eastAsia="en-IE"/>
        </w:rPr>
        <w:t>TECHNOLOGICAL UNIVERSITY DUBLIN</w:t>
      </w:r>
    </w:p>
    <w:p w14:paraId="22AF745D" w14:textId="37232B6F" w:rsidR="00CD05D0" w:rsidRDefault="00301BE0" w:rsidP="00AB7DE2">
      <w:pPr>
        <w:suppressAutoHyphens w:val="0"/>
        <w:spacing w:line="240" w:lineRule="auto"/>
        <w:jc w:val="center"/>
        <w:rPr>
          <w:b/>
          <w:bCs/>
          <w:color w:val="000000"/>
          <w:szCs w:val="24"/>
          <w:lang w:val="en-IE" w:eastAsia="en-IE"/>
        </w:rPr>
      </w:pPr>
      <w:r>
        <w:rPr>
          <w:b/>
          <w:bCs/>
          <w:color w:val="000000"/>
          <w:szCs w:val="24"/>
          <w:lang w:val="en-IE" w:eastAsia="en-IE"/>
        </w:rPr>
        <w:t>CITY</w:t>
      </w:r>
      <w:r w:rsidR="00CD05D0" w:rsidRPr="009111B2">
        <w:rPr>
          <w:b/>
          <w:bCs/>
          <w:color w:val="000000"/>
          <w:szCs w:val="24"/>
          <w:lang w:val="en-IE" w:eastAsia="en-IE"/>
        </w:rPr>
        <w:t xml:space="preserve"> CAMPUS</w:t>
      </w:r>
    </w:p>
    <w:p w14:paraId="5B460AC1" w14:textId="77777777" w:rsidR="00CC085E" w:rsidRPr="009111B2" w:rsidRDefault="00CC085E" w:rsidP="00AB7DE2">
      <w:pPr>
        <w:suppressAutoHyphens w:val="0"/>
        <w:spacing w:line="240" w:lineRule="auto"/>
        <w:jc w:val="center"/>
        <w:rPr>
          <w:szCs w:val="24"/>
          <w:lang w:val="en-IE" w:eastAsia="en-IE"/>
        </w:rPr>
      </w:pPr>
    </w:p>
    <w:p w14:paraId="1E8AFBF3" w14:textId="458E1D83" w:rsidR="006B1710" w:rsidRPr="00CC085E" w:rsidRDefault="00CD05D0" w:rsidP="00CC085E">
      <w:pPr>
        <w:suppressAutoHyphens w:val="0"/>
        <w:jc w:val="center"/>
        <w:rPr>
          <w:szCs w:val="24"/>
          <w:lang w:val="en-IE" w:eastAsia="en-IE"/>
        </w:rPr>
      </w:pPr>
      <w:r w:rsidRPr="009111B2">
        <w:rPr>
          <w:b/>
          <w:bCs/>
          <w:color w:val="000000"/>
          <w:szCs w:val="24"/>
          <w:lang w:val="en-IE" w:eastAsia="en-IE"/>
        </w:rPr>
        <w:t>_____________</w:t>
      </w:r>
    </w:p>
    <w:p w14:paraId="54F06E35" w14:textId="77777777" w:rsidR="006B1710" w:rsidRPr="006B1710" w:rsidRDefault="006B1710" w:rsidP="006B1710">
      <w:pPr>
        <w:suppressAutoHyphens w:val="0"/>
        <w:spacing w:line="240" w:lineRule="auto"/>
        <w:jc w:val="center"/>
        <w:rPr>
          <w:b/>
          <w:sz w:val="20"/>
          <w:lang w:eastAsia="en-US"/>
        </w:rPr>
      </w:pPr>
    </w:p>
    <w:p w14:paraId="26C0D00B" w14:textId="7CCEEED3" w:rsidR="006B1710" w:rsidRDefault="003E4E9E" w:rsidP="006B1710">
      <w:pPr>
        <w:suppressAutoHyphens w:val="0"/>
        <w:spacing w:line="240" w:lineRule="auto"/>
        <w:jc w:val="center"/>
        <w:rPr>
          <w:sz w:val="36"/>
          <w:szCs w:val="36"/>
          <w:lang w:eastAsia="en-US"/>
        </w:rPr>
      </w:pPr>
      <w:r>
        <w:rPr>
          <w:sz w:val="36"/>
          <w:szCs w:val="36"/>
          <w:lang w:eastAsia="en-US"/>
        </w:rPr>
        <w:t>TU856/DT228 BSc in Computer Science</w:t>
      </w:r>
    </w:p>
    <w:p w14:paraId="29AD0DE3" w14:textId="3B6658F6" w:rsidR="003E4E9E" w:rsidRDefault="003E4E9E" w:rsidP="006B1710">
      <w:pPr>
        <w:suppressAutoHyphens w:val="0"/>
        <w:spacing w:line="240" w:lineRule="auto"/>
        <w:jc w:val="center"/>
        <w:rPr>
          <w:sz w:val="36"/>
          <w:szCs w:val="36"/>
          <w:lang w:eastAsia="en-US"/>
        </w:rPr>
      </w:pPr>
      <w:r>
        <w:rPr>
          <w:sz w:val="36"/>
          <w:szCs w:val="36"/>
          <w:lang w:eastAsia="en-US"/>
        </w:rPr>
        <w:t>TU857/DT211C BSc in Computer Science (Infrastructure)</w:t>
      </w:r>
    </w:p>
    <w:p w14:paraId="5E93576E" w14:textId="6A806415" w:rsidR="003E4E9E" w:rsidRPr="006B1710" w:rsidRDefault="003E4E9E" w:rsidP="006B1710">
      <w:pPr>
        <w:suppressAutoHyphens w:val="0"/>
        <w:spacing w:line="240" w:lineRule="auto"/>
        <w:jc w:val="center"/>
        <w:rPr>
          <w:b/>
          <w:lang w:eastAsia="en-US"/>
        </w:rPr>
      </w:pPr>
      <w:r>
        <w:rPr>
          <w:sz w:val="36"/>
          <w:szCs w:val="36"/>
          <w:lang w:eastAsia="en-US"/>
        </w:rPr>
        <w:t>TU858/DT282 BSc in Computer Science (International)</w:t>
      </w:r>
    </w:p>
    <w:p w14:paraId="7EAF7676" w14:textId="77777777" w:rsidR="006B1710" w:rsidRPr="006B1710" w:rsidRDefault="006B1710" w:rsidP="006B1710">
      <w:pPr>
        <w:suppressAutoHyphens w:val="0"/>
        <w:spacing w:line="240" w:lineRule="auto"/>
        <w:jc w:val="center"/>
        <w:rPr>
          <w:b/>
          <w:sz w:val="12"/>
          <w:szCs w:val="12"/>
          <w:lang w:eastAsia="en-US"/>
        </w:rPr>
      </w:pPr>
    </w:p>
    <w:p w14:paraId="2C609982" w14:textId="5A756EB0" w:rsidR="006B1710" w:rsidRDefault="006B1710" w:rsidP="006B1710">
      <w:pPr>
        <w:suppressAutoHyphens w:val="0"/>
        <w:spacing w:line="240" w:lineRule="auto"/>
        <w:jc w:val="center"/>
        <w:rPr>
          <w:b/>
          <w:lang w:eastAsia="en-US"/>
        </w:rPr>
      </w:pPr>
      <w:r w:rsidRPr="006B1710">
        <w:rPr>
          <w:b/>
          <w:lang w:eastAsia="en-US"/>
        </w:rPr>
        <w:t xml:space="preserve">Year </w:t>
      </w:r>
      <w:r w:rsidR="003E4E9E">
        <w:rPr>
          <w:b/>
          <w:lang w:eastAsia="en-US"/>
        </w:rPr>
        <w:t>4</w:t>
      </w:r>
    </w:p>
    <w:p w14:paraId="7087C280" w14:textId="77777777" w:rsidR="00CD05D0" w:rsidRPr="009111B2" w:rsidRDefault="00CD05D0" w:rsidP="00CD05D0">
      <w:pPr>
        <w:suppressAutoHyphens w:val="0"/>
        <w:jc w:val="center"/>
        <w:rPr>
          <w:szCs w:val="24"/>
          <w:lang w:val="en-IE" w:eastAsia="en-IE"/>
        </w:rPr>
      </w:pPr>
      <w:r w:rsidRPr="009111B2">
        <w:rPr>
          <w:b/>
          <w:bCs/>
          <w:color w:val="000000"/>
          <w:szCs w:val="24"/>
          <w:lang w:val="en-IE" w:eastAsia="en-IE"/>
        </w:rPr>
        <w:t>______________</w:t>
      </w:r>
    </w:p>
    <w:p w14:paraId="233D9167" w14:textId="77777777" w:rsidR="00CD05D0" w:rsidRPr="009111B2" w:rsidRDefault="00CD05D0" w:rsidP="00CD05D0">
      <w:pPr>
        <w:suppressAutoHyphens w:val="0"/>
        <w:jc w:val="center"/>
        <w:rPr>
          <w:szCs w:val="24"/>
          <w:lang w:val="en-IE" w:eastAsia="en-IE"/>
        </w:rPr>
      </w:pPr>
    </w:p>
    <w:p w14:paraId="0BFFDB49" w14:textId="7AE81EB3" w:rsidR="00CD05D0" w:rsidRPr="009111B2" w:rsidRDefault="00DE6461" w:rsidP="00CD05D0">
      <w:pPr>
        <w:suppressAutoHyphens w:val="0"/>
        <w:jc w:val="center"/>
        <w:rPr>
          <w:szCs w:val="24"/>
          <w:lang w:val="en-IE" w:eastAsia="en-IE"/>
        </w:rPr>
      </w:pPr>
      <w:r>
        <w:rPr>
          <w:color w:val="000000"/>
          <w:szCs w:val="24"/>
          <w:lang w:val="en-IE" w:eastAsia="en-IE"/>
        </w:rPr>
        <w:t>SUPPLEMENTAL</w:t>
      </w:r>
      <w:r w:rsidR="00CD05D0" w:rsidRPr="009111B2">
        <w:rPr>
          <w:color w:val="000000"/>
          <w:szCs w:val="24"/>
          <w:lang w:val="en-IE" w:eastAsia="en-IE"/>
        </w:rPr>
        <w:t xml:space="preserve"> EXAMINATIONS </w:t>
      </w:r>
      <w:r w:rsidR="00A8244B">
        <w:rPr>
          <w:color w:val="000000"/>
          <w:szCs w:val="24"/>
          <w:lang w:val="en-IE" w:eastAsia="en-IE"/>
        </w:rPr>
        <w:t>202</w:t>
      </w:r>
      <w:r w:rsidR="00E623AA">
        <w:rPr>
          <w:color w:val="000000"/>
          <w:szCs w:val="24"/>
          <w:lang w:val="en-IE" w:eastAsia="en-IE"/>
        </w:rPr>
        <w:t>1</w:t>
      </w:r>
      <w:r w:rsidR="00A8244B">
        <w:rPr>
          <w:color w:val="000000"/>
          <w:szCs w:val="24"/>
          <w:lang w:val="en-IE" w:eastAsia="en-IE"/>
        </w:rPr>
        <w:t>/202</w:t>
      </w:r>
      <w:r w:rsidR="00E623AA">
        <w:rPr>
          <w:color w:val="000000"/>
          <w:szCs w:val="24"/>
          <w:lang w:val="en-IE" w:eastAsia="en-IE"/>
        </w:rPr>
        <w:t>2</w:t>
      </w:r>
    </w:p>
    <w:p w14:paraId="718C4234" w14:textId="77777777" w:rsidR="00CD05D0" w:rsidRPr="009111B2" w:rsidRDefault="00CD05D0" w:rsidP="00CD05D0">
      <w:pPr>
        <w:suppressAutoHyphens w:val="0"/>
        <w:jc w:val="center"/>
        <w:rPr>
          <w:szCs w:val="24"/>
          <w:lang w:val="en-IE" w:eastAsia="en-IE"/>
        </w:rPr>
      </w:pPr>
      <w:r w:rsidRPr="009111B2">
        <w:rPr>
          <w:b/>
          <w:bCs/>
          <w:color w:val="000000"/>
          <w:szCs w:val="24"/>
          <w:lang w:val="en-IE" w:eastAsia="en-IE"/>
        </w:rPr>
        <w:t>______________</w:t>
      </w:r>
    </w:p>
    <w:p w14:paraId="5122F4BA" w14:textId="122F53DF" w:rsidR="00CD05D0" w:rsidRPr="00A926DD" w:rsidRDefault="00A06A8E" w:rsidP="00CD05D0">
      <w:pPr>
        <w:suppressAutoHyphens w:val="0"/>
        <w:spacing w:after="240"/>
        <w:jc w:val="center"/>
        <w:rPr>
          <w:b/>
          <w:bCs/>
          <w:sz w:val="28"/>
          <w:szCs w:val="28"/>
          <w:lang w:val="en-IE" w:eastAsia="en-IE"/>
        </w:rPr>
      </w:pPr>
      <w:r w:rsidRPr="00A926DD">
        <w:rPr>
          <w:b/>
          <w:bCs/>
          <w:sz w:val="28"/>
          <w:szCs w:val="28"/>
          <w:lang w:val="en-IE" w:eastAsia="en-IE"/>
        </w:rPr>
        <w:t>Advanced Databases</w:t>
      </w:r>
    </w:p>
    <w:p w14:paraId="7D48AB1C" w14:textId="77777777" w:rsidR="00E30D94" w:rsidRPr="00E30D94" w:rsidRDefault="000820F6" w:rsidP="00A31A28">
      <w:pPr>
        <w:suppressAutoHyphens w:val="0"/>
        <w:spacing w:line="240" w:lineRule="auto"/>
        <w:jc w:val="center"/>
        <w:rPr>
          <w:b/>
          <w:bCs/>
          <w:szCs w:val="24"/>
          <w:lang w:val="en-IE" w:eastAsia="en-IE"/>
        </w:rPr>
      </w:pPr>
      <w:r w:rsidRPr="00E30D94">
        <w:rPr>
          <w:b/>
          <w:bCs/>
          <w:szCs w:val="24"/>
          <w:lang w:val="en-IE" w:eastAsia="en-IE"/>
        </w:rPr>
        <w:t>Internal Examiners</w:t>
      </w:r>
      <w:r w:rsidR="00E30D94" w:rsidRPr="00E30D94">
        <w:rPr>
          <w:b/>
          <w:bCs/>
          <w:szCs w:val="24"/>
          <w:lang w:val="en-IE" w:eastAsia="en-IE"/>
        </w:rPr>
        <w:t>:</w:t>
      </w:r>
    </w:p>
    <w:p w14:paraId="7982CD71" w14:textId="67D93B0B" w:rsidR="00652662" w:rsidRDefault="000820F6" w:rsidP="00A31A28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r>
        <w:rPr>
          <w:szCs w:val="24"/>
          <w:lang w:val="en-IE" w:eastAsia="en-IE"/>
        </w:rPr>
        <w:t xml:space="preserve"> </w:t>
      </w:r>
      <w:r w:rsidR="00CD05D0" w:rsidRPr="00652662">
        <w:rPr>
          <w:szCs w:val="24"/>
          <w:lang w:val="en-IE" w:eastAsia="en-IE"/>
        </w:rPr>
        <w:t>Deirdre Lawless</w:t>
      </w:r>
    </w:p>
    <w:p w14:paraId="13BB082A" w14:textId="05BD254D" w:rsidR="00E30D94" w:rsidRDefault="00E30D94" w:rsidP="00A31A28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r>
        <w:rPr>
          <w:szCs w:val="24"/>
          <w:lang w:val="en-IE" w:eastAsia="en-IE"/>
        </w:rPr>
        <w:t xml:space="preserve">Giulia </w:t>
      </w:r>
      <w:proofErr w:type="spellStart"/>
      <w:r>
        <w:rPr>
          <w:szCs w:val="24"/>
          <w:lang w:val="en-IE" w:eastAsia="en-IE"/>
        </w:rPr>
        <w:t>Vilona</w:t>
      </w:r>
      <w:proofErr w:type="spellEnd"/>
    </w:p>
    <w:p w14:paraId="10277CFC" w14:textId="248BB17B" w:rsidR="00652662" w:rsidRDefault="00652662" w:rsidP="00A31A28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proofErr w:type="spellStart"/>
      <w:r>
        <w:rPr>
          <w:szCs w:val="24"/>
          <w:lang w:val="en-IE" w:eastAsia="en-IE"/>
        </w:rPr>
        <w:t>Dr.</w:t>
      </w:r>
      <w:proofErr w:type="spellEnd"/>
      <w:r>
        <w:rPr>
          <w:szCs w:val="24"/>
          <w:lang w:val="en-IE" w:eastAsia="en-IE"/>
        </w:rPr>
        <w:t xml:space="preserve"> </w:t>
      </w:r>
      <w:r w:rsidR="00A06A8E">
        <w:rPr>
          <w:szCs w:val="24"/>
          <w:lang w:val="en-IE" w:eastAsia="en-IE"/>
        </w:rPr>
        <w:t>Paul Doyle</w:t>
      </w:r>
    </w:p>
    <w:p w14:paraId="1E247169" w14:textId="77777777" w:rsidR="00E30D94" w:rsidRDefault="00E30D94" w:rsidP="00A31A28">
      <w:pPr>
        <w:suppressAutoHyphens w:val="0"/>
        <w:spacing w:line="240" w:lineRule="auto"/>
        <w:jc w:val="center"/>
        <w:rPr>
          <w:szCs w:val="24"/>
          <w:lang w:val="en-IE" w:eastAsia="en-IE"/>
        </w:rPr>
      </w:pPr>
    </w:p>
    <w:p w14:paraId="67C38798" w14:textId="4442F20A" w:rsidR="000820F6" w:rsidRPr="00E30D94" w:rsidRDefault="000820F6" w:rsidP="00A31A28">
      <w:pPr>
        <w:suppressAutoHyphens w:val="0"/>
        <w:spacing w:line="240" w:lineRule="auto"/>
        <w:jc w:val="center"/>
        <w:rPr>
          <w:b/>
          <w:bCs/>
          <w:szCs w:val="24"/>
          <w:lang w:val="en-IE" w:eastAsia="en-IE"/>
        </w:rPr>
      </w:pPr>
      <w:r w:rsidRPr="00E30D94">
        <w:rPr>
          <w:b/>
          <w:bCs/>
          <w:szCs w:val="24"/>
          <w:lang w:val="en-IE" w:eastAsia="en-IE"/>
        </w:rPr>
        <w:t>External Examiners:</w:t>
      </w:r>
    </w:p>
    <w:p w14:paraId="4718DE84" w14:textId="77777777" w:rsidR="002A5BFB" w:rsidRDefault="002A5BFB" w:rsidP="002A5BFB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proofErr w:type="spellStart"/>
      <w:r w:rsidRPr="002A5BFB">
        <w:rPr>
          <w:szCs w:val="24"/>
          <w:lang w:val="en-IE" w:eastAsia="en-IE"/>
        </w:rPr>
        <w:t>Sanita</w:t>
      </w:r>
      <w:proofErr w:type="spellEnd"/>
      <w:r w:rsidRPr="002A5BFB">
        <w:rPr>
          <w:szCs w:val="24"/>
          <w:lang w:val="en-IE" w:eastAsia="en-IE"/>
        </w:rPr>
        <w:t xml:space="preserve"> </w:t>
      </w:r>
      <w:proofErr w:type="spellStart"/>
      <w:r w:rsidRPr="002A5BFB">
        <w:rPr>
          <w:szCs w:val="24"/>
          <w:lang w:val="en-IE" w:eastAsia="en-IE"/>
        </w:rPr>
        <w:t>Tifentale</w:t>
      </w:r>
      <w:proofErr w:type="spellEnd"/>
      <w:r>
        <w:rPr>
          <w:szCs w:val="24"/>
          <w:lang w:val="en-IE" w:eastAsia="en-IE"/>
        </w:rPr>
        <w:t xml:space="preserve"> –</w:t>
      </w:r>
      <w:r w:rsidRPr="000820F6">
        <w:rPr>
          <w:szCs w:val="24"/>
          <w:lang w:val="en-IE" w:eastAsia="en-IE"/>
        </w:rPr>
        <w:t xml:space="preserve"> </w:t>
      </w:r>
      <w:r>
        <w:rPr>
          <w:szCs w:val="24"/>
          <w:lang w:val="en-IE" w:eastAsia="en-IE"/>
        </w:rPr>
        <w:t>TU856/</w:t>
      </w:r>
      <w:r w:rsidRPr="000820F6">
        <w:rPr>
          <w:szCs w:val="24"/>
          <w:lang w:val="en-IE" w:eastAsia="en-IE"/>
        </w:rPr>
        <w:t>DT228</w:t>
      </w:r>
    </w:p>
    <w:p w14:paraId="0F5B5FF0" w14:textId="24DF1689" w:rsidR="000820F6" w:rsidRPr="000820F6" w:rsidRDefault="000820F6" w:rsidP="000820F6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r w:rsidRPr="000820F6">
        <w:rPr>
          <w:szCs w:val="24"/>
          <w:lang w:val="en-IE" w:eastAsia="en-IE"/>
        </w:rPr>
        <w:t xml:space="preserve">Pauline Martin – </w:t>
      </w:r>
      <w:r w:rsidR="002A5BFB">
        <w:rPr>
          <w:szCs w:val="24"/>
          <w:lang w:val="en-IE" w:eastAsia="en-IE"/>
        </w:rPr>
        <w:t>TU857/</w:t>
      </w:r>
      <w:r w:rsidRPr="000820F6">
        <w:rPr>
          <w:szCs w:val="24"/>
          <w:lang w:val="en-IE" w:eastAsia="en-IE"/>
        </w:rPr>
        <w:t>DT211C</w:t>
      </w:r>
    </w:p>
    <w:p w14:paraId="4CF526D1" w14:textId="77AF9BF3" w:rsidR="000820F6" w:rsidRDefault="000820F6" w:rsidP="000820F6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r>
        <w:rPr>
          <w:szCs w:val="24"/>
          <w:lang w:val="en-IE" w:eastAsia="en-IE"/>
        </w:rPr>
        <w:t xml:space="preserve">Pamela O’Brien </w:t>
      </w:r>
      <w:r w:rsidR="002A5BFB">
        <w:rPr>
          <w:szCs w:val="24"/>
          <w:lang w:val="en-IE" w:eastAsia="en-IE"/>
        </w:rPr>
        <w:t>– TU858/</w:t>
      </w:r>
      <w:r>
        <w:rPr>
          <w:szCs w:val="24"/>
          <w:lang w:val="en-IE" w:eastAsia="en-IE"/>
        </w:rPr>
        <w:t>DT</w:t>
      </w:r>
      <w:r w:rsidRPr="000820F6">
        <w:rPr>
          <w:szCs w:val="24"/>
          <w:lang w:val="en-IE" w:eastAsia="en-IE"/>
        </w:rPr>
        <w:t>282</w:t>
      </w:r>
    </w:p>
    <w:p w14:paraId="0DC7C8DE" w14:textId="3838AF71" w:rsidR="00A31A28" w:rsidRPr="009111B2" w:rsidRDefault="00CD05D0" w:rsidP="0012784C">
      <w:pPr>
        <w:suppressAutoHyphens w:val="0"/>
        <w:spacing w:line="240" w:lineRule="auto"/>
        <w:jc w:val="center"/>
        <w:rPr>
          <w:szCs w:val="24"/>
          <w:lang w:val="en-IE" w:eastAsia="en-IE"/>
        </w:rPr>
      </w:pPr>
      <w:r w:rsidRPr="009111B2">
        <w:rPr>
          <w:szCs w:val="24"/>
          <w:lang w:val="en-IE" w:eastAsia="en-IE"/>
        </w:rPr>
        <w:br/>
      </w:r>
    </w:p>
    <w:p w14:paraId="4A1C1D47" w14:textId="7BCFBFCB" w:rsidR="00CD05D0" w:rsidRPr="00D369A9" w:rsidRDefault="00A31A28" w:rsidP="00CD05D0">
      <w:pPr>
        <w:suppressAutoHyphens w:val="0"/>
        <w:jc w:val="center"/>
        <w:rPr>
          <w:b/>
          <w:bCs/>
          <w:sz w:val="28"/>
          <w:szCs w:val="28"/>
          <w:lang w:val="en-IE" w:eastAsia="en-IE"/>
        </w:rPr>
      </w:pPr>
      <w:r w:rsidRPr="00D369A9">
        <w:rPr>
          <w:b/>
          <w:bCs/>
          <w:i/>
          <w:iCs/>
          <w:sz w:val="28"/>
          <w:szCs w:val="28"/>
          <w:lang w:val="en-IE" w:eastAsia="en-IE"/>
        </w:rPr>
        <w:t>Instructions</w:t>
      </w:r>
    </w:p>
    <w:p w14:paraId="339C10D3" w14:textId="6D1A3B0F" w:rsidR="00CD05D0" w:rsidRDefault="00CD05D0" w:rsidP="00CD05D0">
      <w:pPr>
        <w:suppressAutoHyphens w:val="0"/>
        <w:jc w:val="center"/>
        <w:rPr>
          <w:b/>
          <w:bCs/>
          <w:color w:val="00000A"/>
          <w:szCs w:val="24"/>
          <w:lang w:val="en-IE" w:eastAsia="en-IE"/>
        </w:rPr>
      </w:pPr>
      <w:r w:rsidRPr="009111B2">
        <w:rPr>
          <w:b/>
          <w:bCs/>
          <w:color w:val="00000A"/>
          <w:szCs w:val="24"/>
          <w:lang w:val="en-IE" w:eastAsia="en-IE"/>
        </w:rPr>
        <w:t xml:space="preserve">Answer </w:t>
      </w:r>
      <w:r w:rsidR="00D369A9">
        <w:rPr>
          <w:b/>
          <w:bCs/>
          <w:color w:val="00000A"/>
          <w:szCs w:val="24"/>
          <w:lang w:val="en-IE" w:eastAsia="en-IE"/>
        </w:rPr>
        <w:t>any FOUR</w:t>
      </w:r>
      <w:r w:rsidRPr="009111B2">
        <w:rPr>
          <w:b/>
          <w:bCs/>
          <w:color w:val="00000A"/>
          <w:szCs w:val="24"/>
          <w:lang w:val="en-IE" w:eastAsia="en-IE"/>
        </w:rPr>
        <w:t xml:space="preserve"> questions.</w:t>
      </w:r>
    </w:p>
    <w:p w14:paraId="22589148" w14:textId="797A0F68" w:rsidR="00D369A9" w:rsidRPr="009111B2" w:rsidRDefault="00D369A9" w:rsidP="00CD05D0">
      <w:pPr>
        <w:suppressAutoHyphens w:val="0"/>
        <w:jc w:val="center"/>
        <w:rPr>
          <w:b/>
          <w:bCs/>
          <w:szCs w:val="24"/>
          <w:lang w:val="en-IE" w:eastAsia="en-IE"/>
        </w:rPr>
      </w:pPr>
      <w:r>
        <w:rPr>
          <w:b/>
          <w:bCs/>
          <w:color w:val="00000A"/>
          <w:szCs w:val="24"/>
          <w:lang w:val="en-IE" w:eastAsia="en-IE"/>
        </w:rPr>
        <w:t>All questions carry equal marks.</w:t>
      </w:r>
    </w:p>
    <w:p w14:paraId="7D11085B" w14:textId="77777777" w:rsidR="006A4215" w:rsidRDefault="006A4215">
      <w: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522"/>
        <w:gridCol w:w="554"/>
        <w:gridCol w:w="8284"/>
      </w:tblGrid>
      <w:tr w:rsidR="00836C59" w:rsidRPr="00551486" w14:paraId="25E8DF4F" w14:textId="77777777" w:rsidTr="00914FF2">
        <w:tc>
          <w:tcPr>
            <w:tcW w:w="279" w:type="pct"/>
            <w:shd w:val="clear" w:color="auto" w:fill="auto"/>
          </w:tcPr>
          <w:p w14:paraId="24C72DC9" w14:textId="218DC86E" w:rsidR="00836C59" w:rsidRPr="00551486" w:rsidRDefault="00836C59" w:rsidP="00836C59">
            <w:pPr>
              <w:pStyle w:val="Q1"/>
            </w:pPr>
            <w:r w:rsidRPr="00551486">
              <w:lastRenderedPageBreak/>
              <w:t>1.</w:t>
            </w:r>
          </w:p>
        </w:tc>
        <w:tc>
          <w:tcPr>
            <w:tcW w:w="296" w:type="pct"/>
          </w:tcPr>
          <w:p w14:paraId="08342DBF" w14:textId="574EF316" w:rsidR="00836C59" w:rsidRPr="00551486" w:rsidRDefault="00836C59" w:rsidP="00836C59">
            <w:pPr>
              <w:pStyle w:val="Q1"/>
            </w:pPr>
            <w:r w:rsidRPr="00551486">
              <w:t>(a)</w:t>
            </w:r>
          </w:p>
        </w:tc>
        <w:tc>
          <w:tcPr>
            <w:tcW w:w="4425" w:type="pct"/>
            <w:shd w:val="clear" w:color="auto" w:fill="auto"/>
          </w:tcPr>
          <w:p w14:paraId="62C0714B" w14:textId="0D718926" w:rsidR="00836C59" w:rsidRDefault="00836C59" w:rsidP="004A12E5">
            <w:pPr>
              <w:pStyle w:val="ExamQList"/>
            </w:pPr>
            <w:r>
              <w:t>Explain</w:t>
            </w:r>
            <w:r w:rsidR="00A154D4">
              <w:t xml:space="preserve"> </w:t>
            </w:r>
            <w:r w:rsidR="00E06BA4" w:rsidRPr="00EF19A8">
              <w:rPr>
                <w:i/>
                <w:iCs/>
              </w:rPr>
              <w:t>FOUR</w:t>
            </w:r>
            <w:r w:rsidR="00EF19A8" w:rsidRPr="00EF19A8">
              <w:rPr>
                <w:i/>
                <w:iCs/>
              </w:rPr>
              <w:t xml:space="preserve"> </w:t>
            </w:r>
            <w:r w:rsidR="00E06BA4" w:rsidRPr="00EF19A8">
              <w:rPr>
                <w:i/>
                <w:iCs/>
              </w:rPr>
              <w:t>(4)</w:t>
            </w:r>
            <w:r w:rsidR="00E06BA4">
              <w:t xml:space="preserve"> key characteristics of a data warehouse.</w:t>
            </w:r>
          </w:p>
          <w:p w14:paraId="1655111C" w14:textId="2050829A" w:rsidR="00836C59" w:rsidRDefault="00836C59" w:rsidP="008B4C6B">
            <w:pPr>
              <w:pStyle w:val="ExamMarks"/>
              <w:spacing w:after="0"/>
            </w:pPr>
            <w:r>
              <w:t>(</w:t>
            </w:r>
            <w:r w:rsidR="00E06BA4">
              <w:t>4</w:t>
            </w:r>
            <w:r>
              <w:t xml:space="preserve"> marks)</w:t>
            </w:r>
          </w:p>
          <w:p w14:paraId="66C8F9C6" w14:textId="03D257C5" w:rsidR="004A12E5" w:rsidRDefault="005F2A6A" w:rsidP="004A12E5">
            <w:pPr>
              <w:pStyle w:val="ExamQList"/>
            </w:pPr>
            <w:r>
              <w:t xml:space="preserve">Briefly compare a data warehouse and operational </w:t>
            </w:r>
            <w:r w:rsidR="009E1F2E">
              <w:t>DBMS considering data design, data structure</w:t>
            </w:r>
            <w:r w:rsidR="00EF19A8">
              <w:t xml:space="preserve"> and access pattern.</w:t>
            </w:r>
          </w:p>
          <w:p w14:paraId="54CBB4EE" w14:textId="6EE97670" w:rsidR="00876328" w:rsidRDefault="00876328" w:rsidP="00876328">
            <w:pPr>
              <w:pStyle w:val="ExamMarks"/>
            </w:pPr>
            <w:r>
              <w:t>(</w:t>
            </w:r>
            <w:r w:rsidR="00EF19A8">
              <w:t>5</w:t>
            </w:r>
            <w:r w:rsidR="00FD1364">
              <w:t xml:space="preserve"> </w:t>
            </w:r>
            <w:r>
              <w:t>marks)</w:t>
            </w:r>
          </w:p>
        </w:tc>
      </w:tr>
      <w:tr w:rsidR="00887398" w:rsidRPr="00551486" w14:paraId="73EA53C6" w14:textId="77777777" w:rsidTr="00914FF2">
        <w:tc>
          <w:tcPr>
            <w:tcW w:w="279" w:type="pct"/>
            <w:shd w:val="clear" w:color="auto" w:fill="auto"/>
          </w:tcPr>
          <w:p w14:paraId="71B72726" w14:textId="77777777" w:rsidR="00887398" w:rsidRPr="00551486" w:rsidRDefault="00887398" w:rsidP="00836C59">
            <w:pPr>
              <w:pStyle w:val="ExamQNo"/>
              <w:rPr>
                <w:b w:val="0"/>
                <w:bCs/>
              </w:rPr>
            </w:pPr>
          </w:p>
        </w:tc>
        <w:tc>
          <w:tcPr>
            <w:tcW w:w="296" w:type="pct"/>
          </w:tcPr>
          <w:p w14:paraId="1A65CAE1" w14:textId="1F0187A8" w:rsidR="00887398" w:rsidRPr="00C97B83" w:rsidRDefault="00887398" w:rsidP="00836C59">
            <w:pPr>
              <w:pStyle w:val="ExamQNo"/>
              <w:rPr>
                <w:bCs/>
              </w:rPr>
            </w:pPr>
            <w:r w:rsidRPr="00C97B83">
              <w:rPr>
                <w:bCs/>
              </w:rPr>
              <w:t>(</w:t>
            </w:r>
            <w:r w:rsidR="00876328">
              <w:rPr>
                <w:bCs/>
              </w:rPr>
              <w:t>b</w:t>
            </w:r>
            <w:r w:rsidRPr="00C97B83">
              <w:rPr>
                <w:bCs/>
              </w:rPr>
              <w:t>)</w:t>
            </w:r>
          </w:p>
        </w:tc>
        <w:tc>
          <w:tcPr>
            <w:tcW w:w="4425" w:type="pct"/>
            <w:shd w:val="clear" w:color="auto" w:fill="auto"/>
          </w:tcPr>
          <w:p w14:paraId="4E24C6C5" w14:textId="37FCD1A7" w:rsidR="00887398" w:rsidRDefault="00887398" w:rsidP="008A6FA8">
            <w:pPr>
              <w:pStyle w:val="ExamQuestion"/>
            </w:pPr>
            <w:r>
              <w:t xml:space="preserve">A </w:t>
            </w:r>
            <w:r w:rsidR="00876328">
              <w:t>painting and decorating</w:t>
            </w:r>
            <w:r>
              <w:t xml:space="preserve"> company</w:t>
            </w:r>
            <w:r w:rsidR="00436100">
              <w:t xml:space="preserve"> (</w:t>
            </w:r>
            <w:r w:rsidR="00876328">
              <w:t>DP</w:t>
            </w:r>
            <w:r w:rsidR="00436100">
              <w:t>C)</w:t>
            </w:r>
            <w:r>
              <w:t xml:space="preserve"> undertakes a range of tasks for </w:t>
            </w:r>
            <w:r w:rsidR="00876328">
              <w:t xml:space="preserve">corporate </w:t>
            </w:r>
            <w:r>
              <w:t xml:space="preserve">clients and supplies the products used during tasks e.g., </w:t>
            </w:r>
            <w:r w:rsidR="00876328">
              <w:t xml:space="preserve">paint, </w:t>
            </w:r>
            <w:proofErr w:type="spellStart"/>
            <w:r w:rsidR="00876328">
              <w:t>sealant</w:t>
            </w:r>
            <w:r>
              <w:t>etc</w:t>
            </w:r>
            <w:proofErr w:type="spellEnd"/>
            <w:r>
              <w:t>.).  Consider the following ER Schema (primary keys are underlined, foreign keys are indicated by the suffix (FK)):</w:t>
            </w:r>
          </w:p>
        </w:tc>
      </w:tr>
      <w:tr w:rsidR="00887398" w:rsidRPr="00551486" w14:paraId="0CD6D580" w14:textId="77777777" w:rsidTr="00887398">
        <w:tc>
          <w:tcPr>
            <w:tcW w:w="279" w:type="pct"/>
            <w:shd w:val="clear" w:color="auto" w:fill="auto"/>
          </w:tcPr>
          <w:p w14:paraId="6AA26940" w14:textId="77777777" w:rsidR="00887398" w:rsidRPr="00551486" w:rsidRDefault="00887398" w:rsidP="00836C59">
            <w:pPr>
              <w:pStyle w:val="ExamQNo"/>
              <w:rPr>
                <w:b w:val="0"/>
                <w:bCs/>
              </w:rPr>
            </w:pPr>
          </w:p>
        </w:tc>
        <w:tc>
          <w:tcPr>
            <w:tcW w:w="4721" w:type="pct"/>
            <w:gridSpan w:val="2"/>
          </w:tcPr>
          <w:p w14:paraId="2EBB7CD2" w14:textId="77777777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r w:rsidRPr="00230C02">
              <w:rPr>
                <w:b/>
                <w:bCs/>
                <w:sz w:val="22"/>
                <w:szCs w:val="22"/>
              </w:rPr>
              <w:t>Client</w:t>
            </w:r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clientId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clientName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clientAddress</w:t>
            </w:r>
            <w:proofErr w:type="spellEnd"/>
            <w:r w:rsidRPr="00230C02">
              <w:rPr>
                <w:sz w:val="22"/>
                <w:szCs w:val="22"/>
              </w:rPr>
              <w:t xml:space="preserve">, phone, email, </w:t>
            </w:r>
            <w:proofErr w:type="spellStart"/>
            <w:r w:rsidRPr="00230C02">
              <w:rPr>
                <w:sz w:val="22"/>
                <w:szCs w:val="22"/>
              </w:rPr>
              <w:t>contact_person</w:t>
            </w:r>
            <w:proofErr w:type="spellEnd"/>
            <w:r w:rsidRPr="00230C02">
              <w:rPr>
                <w:sz w:val="22"/>
                <w:szCs w:val="22"/>
              </w:rPr>
              <w:t>)</w:t>
            </w:r>
          </w:p>
          <w:p w14:paraId="69B04925" w14:textId="77777777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proofErr w:type="spellStart"/>
            <w:r w:rsidRPr="00230C02">
              <w:rPr>
                <w:b/>
                <w:bCs/>
                <w:sz w:val="22"/>
                <w:szCs w:val="22"/>
              </w:rPr>
              <w:t>GardenStaff</w:t>
            </w:r>
            <w:proofErr w:type="spellEnd"/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staffId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first_name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last_name</w:t>
            </w:r>
            <w:proofErr w:type="spellEnd"/>
            <w:r w:rsidRPr="00230C02">
              <w:rPr>
                <w:sz w:val="22"/>
                <w:szCs w:val="22"/>
              </w:rPr>
              <w:t>)</w:t>
            </w:r>
          </w:p>
          <w:p w14:paraId="2AF30DDF" w14:textId="19DE9BAE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proofErr w:type="spellStart"/>
            <w:r w:rsidRPr="00230C02">
              <w:rPr>
                <w:b/>
                <w:bCs/>
                <w:sz w:val="22"/>
                <w:szCs w:val="22"/>
              </w:rPr>
              <w:t>Garden_task</w:t>
            </w:r>
            <w:proofErr w:type="spellEnd"/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taskId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clientId</w:t>
            </w:r>
            <w:proofErr w:type="spellEnd"/>
            <w:r w:rsidRPr="00230C02">
              <w:rPr>
                <w:sz w:val="22"/>
                <w:szCs w:val="22"/>
              </w:rPr>
              <w:t xml:space="preserve"> (FK), </w:t>
            </w:r>
            <w:proofErr w:type="spellStart"/>
            <w:r w:rsidRPr="00230C02">
              <w:rPr>
                <w:sz w:val="22"/>
                <w:szCs w:val="22"/>
              </w:rPr>
              <w:t>start</w:t>
            </w:r>
            <w:r w:rsidR="00274C13" w:rsidRPr="00230C02">
              <w:rPr>
                <w:sz w:val="22"/>
                <w:szCs w:val="22"/>
              </w:rPr>
              <w:t>T</w:t>
            </w:r>
            <w:r w:rsidRPr="00230C02">
              <w:rPr>
                <w:sz w:val="22"/>
                <w:szCs w:val="22"/>
              </w:rPr>
              <w:t>ime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end</w:t>
            </w:r>
            <w:r w:rsidR="00274C13" w:rsidRPr="00230C02">
              <w:rPr>
                <w:sz w:val="22"/>
                <w:szCs w:val="22"/>
              </w:rPr>
              <w:t>T</w:t>
            </w:r>
            <w:r w:rsidRPr="00230C02">
              <w:rPr>
                <w:sz w:val="22"/>
                <w:szCs w:val="22"/>
              </w:rPr>
              <w:t>ime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staffId</w:t>
            </w:r>
            <w:proofErr w:type="spellEnd"/>
            <w:r w:rsidRPr="00230C02">
              <w:rPr>
                <w:sz w:val="22"/>
                <w:szCs w:val="22"/>
              </w:rPr>
              <w:t xml:space="preserve"> (FK)</w:t>
            </w:r>
            <w:r w:rsidR="00E95C7C" w:rsidRPr="00230C02">
              <w:rPr>
                <w:sz w:val="22"/>
                <w:szCs w:val="22"/>
              </w:rPr>
              <w:t xml:space="preserve">, </w:t>
            </w:r>
            <w:proofErr w:type="spellStart"/>
            <w:r w:rsidR="00DD5B74" w:rsidRPr="00230C02">
              <w:rPr>
                <w:sz w:val="22"/>
                <w:szCs w:val="22"/>
              </w:rPr>
              <w:t>success_or_fail</w:t>
            </w:r>
            <w:proofErr w:type="spellEnd"/>
            <w:r w:rsidRPr="00230C02">
              <w:rPr>
                <w:sz w:val="22"/>
                <w:szCs w:val="22"/>
              </w:rPr>
              <w:t>)</w:t>
            </w:r>
          </w:p>
          <w:p w14:paraId="49680066" w14:textId="77777777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r w:rsidRPr="00230C02">
              <w:rPr>
                <w:b/>
                <w:bCs/>
                <w:sz w:val="22"/>
                <w:szCs w:val="22"/>
              </w:rPr>
              <w:t>Product</w:t>
            </w:r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productId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productName</w:t>
            </w:r>
            <w:proofErr w:type="spellEnd"/>
            <w:r w:rsidRPr="00230C02">
              <w:rPr>
                <w:sz w:val="22"/>
                <w:szCs w:val="22"/>
              </w:rPr>
              <w:t xml:space="preserve">, unit, </w:t>
            </w:r>
            <w:proofErr w:type="spellStart"/>
            <w:r w:rsidRPr="00230C02">
              <w:rPr>
                <w:sz w:val="22"/>
                <w:szCs w:val="22"/>
              </w:rPr>
              <w:t>pricePerUnit</w:t>
            </w:r>
            <w:proofErr w:type="spellEnd"/>
            <w:r w:rsidRPr="00230C02">
              <w:rPr>
                <w:sz w:val="22"/>
                <w:szCs w:val="22"/>
              </w:rPr>
              <w:t>)</w:t>
            </w:r>
          </w:p>
          <w:p w14:paraId="35E42179" w14:textId="77777777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proofErr w:type="spellStart"/>
            <w:r w:rsidRPr="00230C02">
              <w:rPr>
                <w:b/>
                <w:bCs/>
                <w:sz w:val="22"/>
                <w:szCs w:val="22"/>
              </w:rPr>
              <w:t>Product_supplied</w:t>
            </w:r>
            <w:proofErr w:type="spellEnd"/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psId</w:t>
            </w:r>
            <w:proofErr w:type="spellEnd"/>
            <w:r w:rsidRPr="00230C02">
              <w:rPr>
                <w:sz w:val="22"/>
                <w:szCs w:val="22"/>
              </w:rPr>
              <w:t xml:space="preserve">, productid (FK), </w:t>
            </w:r>
            <w:proofErr w:type="spellStart"/>
            <w:r w:rsidRPr="00230C02">
              <w:rPr>
                <w:sz w:val="22"/>
                <w:szCs w:val="22"/>
              </w:rPr>
              <w:t>taskId</w:t>
            </w:r>
            <w:proofErr w:type="spellEnd"/>
            <w:r w:rsidRPr="00230C02">
              <w:rPr>
                <w:sz w:val="22"/>
                <w:szCs w:val="22"/>
              </w:rPr>
              <w:t xml:space="preserve"> (FK), units)</w:t>
            </w:r>
          </w:p>
          <w:p w14:paraId="0BE4DF53" w14:textId="77777777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proofErr w:type="spellStart"/>
            <w:r w:rsidRPr="00230C02">
              <w:rPr>
                <w:b/>
                <w:bCs/>
                <w:sz w:val="22"/>
                <w:szCs w:val="22"/>
              </w:rPr>
              <w:t>Product_offered</w:t>
            </w:r>
            <w:proofErr w:type="spellEnd"/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poId</w:t>
            </w:r>
            <w:proofErr w:type="spellEnd"/>
            <w:r w:rsidRPr="00230C02">
              <w:rPr>
                <w:sz w:val="22"/>
                <w:szCs w:val="22"/>
              </w:rPr>
              <w:t xml:space="preserve">, productid (FK), </w:t>
            </w:r>
            <w:proofErr w:type="spellStart"/>
            <w:r w:rsidRPr="00230C02">
              <w:rPr>
                <w:sz w:val="22"/>
                <w:szCs w:val="22"/>
              </w:rPr>
              <w:t>taskId</w:t>
            </w:r>
            <w:proofErr w:type="spellEnd"/>
            <w:r w:rsidRPr="00230C02">
              <w:rPr>
                <w:sz w:val="22"/>
                <w:szCs w:val="22"/>
              </w:rPr>
              <w:t xml:space="preserve"> (FK), units)</w:t>
            </w:r>
          </w:p>
          <w:p w14:paraId="665827C0" w14:textId="53FD6253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proofErr w:type="spellStart"/>
            <w:r w:rsidRPr="00230C02">
              <w:rPr>
                <w:b/>
                <w:bCs/>
                <w:sz w:val="22"/>
                <w:szCs w:val="22"/>
              </w:rPr>
              <w:t>Product_writtenoff</w:t>
            </w:r>
            <w:proofErr w:type="spellEnd"/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woId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w</w:t>
            </w:r>
            <w:r w:rsidR="0016738D" w:rsidRPr="00230C02">
              <w:rPr>
                <w:sz w:val="22"/>
                <w:szCs w:val="22"/>
              </w:rPr>
              <w:t>o</w:t>
            </w:r>
            <w:r w:rsidRPr="00230C02">
              <w:rPr>
                <w:sz w:val="22"/>
                <w:szCs w:val="22"/>
              </w:rPr>
              <w:t>Date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productId</w:t>
            </w:r>
            <w:proofErr w:type="spellEnd"/>
            <w:r w:rsidRPr="00230C02">
              <w:rPr>
                <w:sz w:val="22"/>
                <w:szCs w:val="22"/>
              </w:rPr>
              <w:t xml:space="preserve"> (FK), units, </w:t>
            </w:r>
            <w:proofErr w:type="spellStart"/>
            <w:r w:rsidR="00274C13" w:rsidRPr="00230C02">
              <w:rPr>
                <w:sz w:val="22"/>
                <w:szCs w:val="22"/>
              </w:rPr>
              <w:t>wo_</w:t>
            </w:r>
            <w:r w:rsidRPr="00230C02">
              <w:rPr>
                <w:sz w:val="22"/>
                <w:szCs w:val="22"/>
              </w:rPr>
              <w:t>reason</w:t>
            </w:r>
            <w:proofErr w:type="spellEnd"/>
            <w:r w:rsidRPr="00230C02">
              <w:rPr>
                <w:sz w:val="22"/>
                <w:szCs w:val="22"/>
              </w:rPr>
              <w:t>)</w:t>
            </w:r>
          </w:p>
          <w:p w14:paraId="5EF9DE38" w14:textId="65751EAC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proofErr w:type="spellStart"/>
            <w:r w:rsidRPr="00230C02">
              <w:rPr>
                <w:b/>
                <w:bCs/>
                <w:sz w:val="22"/>
                <w:szCs w:val="22"/>
              </w:rPr>
              <w:t>Product_on_order</w:t>
            </w:r>
            <w:proofErr w:type="spellEnd"/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orderId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productId</w:t>
            </w:r>
            <w:proofErr w:type="spellEnd"/>
            <w:r w:rsidRPr="00230C02">
              <w:rPr>
                <w:sz w:val="22"/>
                <w:szCs w:val="22"/>
              </w:rPr>
              <w:t xml:space="preserve"> (FK), </w:t>
            </w:r>
            <w:proofErr w:type="spellStart"/>
            <w:r w:rsidRPr="00230C02">
              <w:rPr>
                <w:sz w:val="22"/>
                <w:szCs w:val="22"/>
              </w:rPr>
              <w:t>suppId</w:t>
            </w:r>
            <w:proofErr w:type="spellEnd"/>
            <w:r w:rsidRPr="00230C02">
              <w:rPr>
                <w:sz w:val="22"/>
                <w:szCs w:val="22"/>
              </w:rPr>
              <w:t xml:space="preserve"> (FK), units)</w:t>
            </w:r>
          </w:p>
          <w:p w14:paraId="32CEF2A5" w14:textId="5FC075B0" w:rsidR="00887398" w:rsidRPr="00230C02" w:rsidRDefault="00887398" w:rsidP="00290F96">
            <w:pPr>
              <w:pStyle w:val="ExamCode"/>
              <w:rPr>
                <w:sz w:val="22"/>
                <w:szCs w:val="22"/>
              </w:rPr>
            </w:pPr>
            <w:r w:rsidRPr="00230C02">
              <w:rPr>
                <w:b/>
                <w:bCs/>
                <w:sz w:val="22"/>
                <w:szCs w:val="22"/>
              </w:rPr>
              <w:t>Supplier</w:t>
            </w:r>
            <w:r w:rsidRPr="00230C02">
              <w:rPr>
                <w:sz w:val="22"/>
                <w:szCs w:val="22"/>
              </w:rPr>
              <w:t>(</w:t>
            </w:r>
            <w:proofErr w:type="spellStart"/>
            <w:r w:rsidRPr="00230C02">
              <w:rPr>
                <w:sz w:val="22"/>
                <w:szCs w:val="22"/>
                <w:u w:val="single"/>
              </w:rPr>
              <w:t>suppId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suppName</w:t>
            </w:r>
            <w:proofErr w:type="spellEnd"/>
            <w:r w:rsidRPr="00230C02">
              <w:rPr>
                <w:sz w:val="22"/>
                <w:szCs w:val="22"/>
              </w:rPr>
              <w:t xml:space="preserve">, </w:t>
            </w:r>
            <w:proofErr w:type="spellStart"/>
            <w:r w:rsidRPr="00230C02">
              <w:rPr>
                <w:sz w:val="22"/>
                <w:szCs w:val="22"/>
              </w:rPr>
              <w:t>suppAddress</w:t>
            </w:r>
            <w:proofErr w:type="spellEnd"/>
            <w:r w:rsidRPr="00230C02">
              <w:rPr>
                <w:sz w:val="22"/>
                <w:szCs w:val="22"/>
              </w:rPr>
              <w:t xml:space="preserve">, phone, email, </w:t>
            </w:r>
            <w:proofErr w:type="spellStart"/>
            <w:r w:rsidRPr="00230C02">
              <w:rPr>
                <w:sz w:val="22"/>
                <w:szCs w:val="22"/>
              </w:rPr>
              <w:t>contact_person</w:t>
            </w:r>
            <w:proofErr w:type="spellEnd"/>
            <w:r w:rsidRPr="00230C02">
              <w:rPr>
                <w:sz w:val="22"/>
                <w:szCs w:val="22"/>
              </w:rPr>
              <w:t>)</w:t>
            </w:r>
          </w:p>
          <w:p w14:paraId="40B8CE80" w14:textId="3E7A58FC" w:rsidR="00887398" w:rsidRPr="00230C02" w:rsidRDefault="00876328" w:rsidP="00290F96">
            <w:pPr>
              <w:pStyle w:val="ExamCode"/>
            </w:pPr>
            <w:r>
              <w:rPr>
                <w:sz w:val="22"/>
                <w:szCs w:val="22"/>
              </w:rPr>
              <w:t>DPC</w:t>
            </w:r>
            <w:r w:rsidR="00887398" w:rsidRPr="00230C02">
              <w:rPr>
                <w:sz w:val="22"/>
                <w:szCs w:val="22"/>
              </w:rPr>
              <w:t xml:space="preserve"> can undertake many tasks for a client.</w:t>
            </w:r>
            <w:r w:rsidR="00D57CA1" w:rsidRPr="00230C02">
              <w:rPr>
                <w:sz w:val="22"/>
                <w:szCs w:val="22"/>
              </w:rPr>
              <w:t xml:space="preserve"> Each client nominates a contact person, but this may change over time. </w:t>
            </w:r>
            <w:r w:rsidR="00887398" w:rsidRPr="00230C02">
              <w:rPr>
                <w:sz w:val="22"/>
                <w:szCs w:val="22"/>
              </w:rPr>
              <w:t xml:space="preserve">For each task, </w:t>
            </w:r>
            <w:r>
              <w:rPr>
                <w:sz w:val="22"/>
                <w:szCs w:val="22"/>
              </w:rPr>
              <w:t>DPC</w:t>
            </w:r>
            <w:r w:rsidR="00887398" w:rsidRPr="00230C02">
              <w:rPr>
                <w:sz w:val="22"/>
                <w:szCs w:val="22"/>
              </w:rPr>
              <w:t xml:space="preserve"> recommends a number of products to the client (</w:t>
            </w:r>
            <w:proofErr w:type="spellStart"/>
            <w:r w:rsidR="00887398" w:rsidRPr="00230C02">
              <w:rPr>
                <w:sz w:val="22"/>
                <w:szCs w:val="22"/>
              </w:rPr>
              <w:t>product_offered</w:t>
            </w:r>
            <w:proofErr w:type="spellEnd"/>
            <w:r w:rsidR="00887398" w:rsidRPr="00230C02">
              <w:rPr>
                <w:sz w:val="22"/>
                <w:szCs w:val="22"/>
              </w:rPr>
              <w:t>) and records the products the client actually selects (</w:t>
            </w:r>
            <w:proofErr w:type="spellStart"/>
            <w:r w:rsidR="00887398" w:rsidRPr="00230C02">
              <w:rPr>
                <w:sz w:val="22"/>
                <w:szCs w:val="22"/>
              </w:rPr>
              <w:t>product_supplied</w:t>
            </w:r>
            <w:proofErr w:type="spellEnd"/>
            <w:r w:rsidR="00887398" w:rsidRPr="00230C02">
              <w:rPr>
                <w:sz w:val="22"/>
                <w:szCs w:val="22"/>
              </w:rPr>
              <w:t xml:space="preserve">). </w:t>
            </w:r>
            <w:r w:rsidR="002E768E" w:rsidRPr="00230C02">
              <w:rPr>
                <w:sz w:val="22"/>
                <w:szCs w:val="22"/>
              </w:rPr>
              <w:t xml:space="preserve">When a task is completed, the client indicates whether they were satisfied with the service or not. </w:t>
            </w:r>
            <w:r>
              <w:rPr>
                <w:sz w:val="22"/>
                <w:szCs w:val="22"/>
              </w:rPr>
              <w:t>DPC</w:t>
            </w:r>
            <w:r w:rsidR="00887398" w:rsidRPr="00230C02">
              <w:rPr>
                <w:sz w:val="22"/>
                <w:szCs w:val="22"/>
              </w:rPr>
              <w:t xml:space="preserve"> maintains a store of products they use and regularly needs to dispose of products that are no longer usable. This represents a loss to </w:t>
            </w:r>
            <w:r>
              <w:rPr>
                <w:sz w:val="22"/>
                <w:szCs w:val="22"/>
              </w:rPr>
              <w:t>DPC</w:t>
            </w:r>
            <w:r w:rsidR="00887398" w:rsidRPr="00230C02">
              <w:rPr>
                <w:sz w:val="22"/>
                <w:szCs w:val="22"/>
              </w:rPr>
              <w:t xml:space="preserve"> and details are recorded (</w:t>
            </w:r>
            <w:proofErr w:type="spellStart"/>
            <w:r w:rsidR="00887398" w:rsidRPr="00230C02">
              <w:rPr>
                <w:sz w:val="22"/>
                <w:szCs w:val="22"/>
              </w:rPr>
              <w:t>product_writtenoff</w:t>
            </w:r>
            <w:proofErr w:type="spellEnd"/>
            <w:r w:rsidR="00887398" w:rsidRPr="00230C02">
              <w:rPr>
                <w:sz w:val="22"/>
                <w:szCs w:val="22"/>
              </w:rPr>
              <w:t>). Products need to be replaced regularly. Details of any orders placed with suppliers are recorded (</w:t>
            </w:r>
            <w:proofErr w:type="spellStart"/>
            <w:r w:rsidR="00887398" w:rsidRPr="00230C02">
              <w:rPr>
                <w:sz w:val="22"/>
                <w:szCs w:val="22"/>
              </w:rPr>
              <w:t>product_on_order</w:t>
            </w:r>
            <w:proofErr w:type="spellEnd"/>
            <w:r w:rsidR="009F053C">
              <w:rPr>
                <w:sz w:val="22"/>
                <w:szCs w:val="22"/>
              </w:rPr>
              <w:t>)</w:t>
            </w:r>
            <w:r w:rsidR="00887398" w:rsidRPr="00230C02">
              <w:rPr>
                <w:sz w:val="22"/>
                <w:szCs w:val="22"/>
              </w:rPr>
              <w:t>.</w:t>
            </w:r>
            <w:r w:rsidR="00157215" w:rsidRPr="00230C0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PC</w:t>
            </w:r>
            <w:r w:rsidR="00157215" w:rsidRPr="00230C02">
              <w:rPr>
                <w:sz w:val="22"/>
                <w:szCs w:val="22"/>
              </w:rPr>
              <w:t xml:space="preserve"> would like to</w:t>
            </w:r>
            <w:r w:rsidR="00436100" w:rsidRPr="00230C02">
              <w:rPr>
                <w:sz w:val="22"/>
                <w:szCs w:val="22"/>
              </w:rPr>
              <w:t xml:space="preserve"> be able to</w:t>
            </w:r>
            <w:r w:rsidR="00157215" w:rsidRPr="00230C02">
              <w:rPr>
                <w:sz w:val="22"/>
                <w:szCs w:val="22"/>
              </w:rPr>
              <w:t xml:space="preserve"> generate reports on </w:t>
            </w:r>
            <w:r w:rsidR="00436100" w:rsidRPr="00230C02">
              <w:rPr>
                <w:sz w:val="22"/>
                <w:szCs w:val="22"/>
              </w:rPr>
              <w:t>their annual performance.</w:t>
            </w:r>
          </w:p>
        </w:tc>
      </w:tr>
      <w:tr w:rsidR="00836C59" w:rsidRPr="00551486" w14:paraId="52C51C38" w14:textId="77777777" w:rsidTr="00914FF2">
        <w:tc>
          <w:tcPr>
            <w:tcW w:w="279" w:type="pct"/>
            <w:shd w:val="clear" w:color="auto" w:fill="auto"/>
          </w:tcPr>
          <w:p w14:paraId="3D62476D" w14:textId="77777777" w:rsidR="00836C59" w:rsidRPr="00551486" w:rsidRDefault="00836C59" w:rsidP="00836C59">
            <w:pPr>
              <w:pStyle w:val="ExamQNo"/>
              <w:rPr>
                <w:b w:val="0"/>
                <w:bCs/>
              </w:rPr>
            </w:pPr>
          </w:p>
        </w:tc>
        <w:tc>
          <w:tcPr>
            <w:tcW w:w="296" w:type="pct"/>
          </w:tcPr>
          <w:p w14:paraId="7E5AEE72" w14:textId="39EA4450" w:rsidR="00836C59" w:rsidRPr="00C97B83" w:rsidRDefault="00836C59" w:rsidP="00836C59">
            <w:pPr>
              <w:pStyle w:val="ExamQNo"/>
              <w:rPr>
                <w:bCs/>
              </w:rPr>
            </w:pPr>
          </w:p>
        </w:tc>
        <w:tc>
          <w:tcPr>
            <w:tcW w:w="4425" w:type="pct"/>
            <w:shd w:val="clear" w:color="auto" w:fill="auto"/>
          </w:tcPr>
          <w:p w14:paraId="24B58BBE" w14:textId="2B0760B8" w:rsidR="00836C59" w:rsidRDefault="00836C59" w:rsidP="00E3078F">
            <w:pPr>
              <w:pStyle w:val="ExamQList"/>
              <w:numPr>
                <w:ilvl w:val="0"/>
                <w:numId w:val="0"/>
              </w:numPr>
            </w:pPr>
            <w:r w:rsidRPr="003A1798">
              <w:t xml:space="preserve">Provide an example of </w:t>
            </w:r>
            <w:r w:rsidRPr="00434676">
              <w:t>how</w:t>
            </w:r>
            <w:r w:rsidRPr="003A1798">
              <w:t xml:space="preserve"> denormalization could be applied to th</w:t>
            </w:r>
            <w:r w:rsidR="00882794">
              <w:t>is</w:t>
            </w:r>
            <w:r w:rsidRPr="003A1798">
              <w:t xml:space="preserve"> schema to achieve </w:t>
            </w:r>
            <w:r w:rsidR="00032836">
              <w:t>FOUR (4) possible benefits of denormalization.</w:t>
            </w:r>
          </w:p>
          <w:p w14:paraId="1806AA6F" w14:textId="19230B99" w:rsidR="00836C59" w:rsidRPr="00627863" w:rsidRDefault="00836C59" w:rsidP="00E3078F">
            <w:pPr>
              <w:pStyle w:val="ExamMarks"/>
              <w:spacing w:after="0"/>
            </w:pPr>
            <w:r>
              <w:t>(</w:t>
            </w:r>
            <w:r w:rsidR="00032836">
              <w:t>1</w:t>
            </w:r>
            <w:r w:rsidR="00FD1364">
              <w:t>6</w:t>
            </w:r>
            <w:r>
              <w:t xml:space="preserve"> marks)</w:t>
            </w:r>
          </w:p>
        </w:tc>
      </w:tr>
    </w:tbl>
    <w:p w14:paraId="73A1DE5E" w14:textId="3AB1F021" w:rsidR="00000901" w:rsidRDefault="00000901"/>
    <w:p w14:paraId="25508332" w14:textId="77777777" w:rsidR="00FD1364" w:rsidRDefault="00FD1364">
      <w:r>
        <w:rPr>
          <w:b/>
          <w:bCs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97"/>
        <w:gridCol w:w="595"/>
        <w:gridCol w:w="8368"/>
      </w:tblGrid>
      <w:tr w:rsidR="006A3BCB" w:rsidRPr="00551486" w14:paraId="3940F124" w14:textId="77777777" w:rsidTr="006A3BCB">
        <w:tc>
          <w:tcPr>
            <w:tcW w:w="212" w:type="pct"/>
            <w:shd w:val="clear" w:color="auto" w:fill="auto"/>
          </w:tcPr>
          <w:p w14:paraId="79036DDC" w14:textId="1BD068C8" w:rsidR="006A3BCB" w:rsidRPr="00551486" w:rsidRDefault="006A3BCB" w:rsidP="00551486">
            <w:pPr>
              <w:pStyle w:val="Q1"/>
            </w:pPr>
            <w:r>
              <w:lastRenderedPageBreak/>
              <w:t>2.</w:t>
            </w:r>
          </w:p>
        </w:tc>
        <w:tc>
          <w:tcPr>
            <w:tcW w:w="4788" w:type="pct"/>
            <w:gridSpan w:val="2"/>
          </w:tcPr>
          <w:p w14:paraId="561330B8" w14:textId="0035DA63" w:rsidR="006A3BCB" w:rsidRPr="00FB324E" w:rsidRDefault="006A3BCB" w:rsidP="006A3BCB">
            <w:pPr>
              <w:pStyle w:val="ExamQuestion"/>
            </w:pPr>
            <w:r>
              <w:t>Consider the following trigger and data:</w:t>
            </w:r>
          </w:p>
        </w:tc>
      </w:tr>
      <w:tr w:rsidR="009C1D95" w:rsidRPr="00551486" w14:paraId="0F4BF470" w14:textId="77777777" w:rsidTr="009C1D95">
        <w:tc>
          <w:tcPr>
            <w:tcW w:w="5000" w:type="pct"/>
            <w:gridSpan w:val="3"/>
            <w:shd w:val="clear" w:color="auto" w:fill="auto"/>
          </w:tcPr>
          <w:p w14:paraId="30F1DDC7" w14:textId="0B189397" w:rsidR="005D0D26" w:rsidRDefault="003840A3" w:rsidP="00781CCB">
            <w:pPr>
              <w:pStyle w:val="ExamQuestion"/>
              <w:spacing w:line="240" w:lineRule="auto"/>
              <w:jc w:val="left"/>
            </w:pPr>
            <w:r w:rsidRPr="003840A3">
              <w:rPr>
                <w:noProof/>
              </w:rPr>
              <w:drawing>
                <wp:inline distT="0" distB="0" distL="0" distR="0" wp14:anchorId="48E2BDBB" wp14:editId="3D95796A">
                  <wp:extent cx="5806440" cy="1807210"/>
                  <wp:effectExtent l="0" t="0" r="381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6440" cy="1807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8957" w:type="dxa"/>
              <w:tblLayout w:type="fixed"/>
              <w:tblLook w:val="04A0" w:firstRow="1" w:lastRow="0" w:firstColumn="1" w:lastColumn="0" w:noHBand="0" w:noVBand="1"/>
            </w:tblPr>
            <w:tblGrid>
              <w:gridCol w:w="1586"/>
              <w:gridCol w:w="2127"/>
              <w:gridCol w:w="3118"/>
              <w:gridCol w:w="2126"/>
            </w:tblGrid>
            <w:tr w:rsidR="00E80B73" w:rsidRPr="00E80B73" w14:paraId="54AC6E17" w14:textId="77777777" w:rsidTr="00E80B73">
              <w:trPr>
                <w:trHeight w:val="290"/>
              </w:trPr>
              <w:tc>
                <w:tcPr>
                  <w:tcW w:w="8957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336B69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center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E80B73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studentgrade</w:t>
                  </w:r>
                  <w:proofErr w:type="spellEnd"/>
                </w:p>
              </w:tc>
            </w:tr>
            <w:tr w:rsidR="00E80B73" w:rsidRPr="00E80B73" w14:paraId="4FBBB0CD" w14:textId="77777777" w:rsidTr="00E80B73">
              <w:trPr>
                <w:trHeight w:val="290"/>
              </w:trPr>
              <w:tc>
                <w:tcPr>
                  <w:tcW w:w="158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08451D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E80B73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student_id</w:t>
                  </w:r>
                  <w:proofErr w:type="spellEnd"/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5064CB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E80B73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student_marks</w:t>
                  </w:r>
                  <w:proofErr w:type="spellEnd"/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3791F1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E80B73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student_module_name</w:t>
                  </w:r>
                  <w:proofErr w:type="spellEnd"/>
                </w:p>
              </w:tc>
              <w:tc>
                <w:tcPr>
                  <w:tcW w:w="212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E6AE5A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E80B73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update_reason</w:t>
                  </w:r>
                  <w:proofErr w:type="spellEnd"/>
                </w:p>
              </w:tc>
            </w:tr>
            <w:tr w:rsidR="00E80B73" w:rsidRPr="00E80B73" w14:paraId="7BD6B592" w14:textId="77777777" w:rsidTr="00E80B73">
              <w:trPr>
                <w:trHeight w:val="290"/>
              </w:trPr>
              <w:tc>
                <w:tcPr>
                  <w:tcW w:w="158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7A76EC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righ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1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B311C64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righ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40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1B0E74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OOP Programming</w:t>
                  </w:r>
                </w:p>
              </w:tc>
              <w:tc>
                <w:tcPr>
                  <w:tcW w:w="212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066828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Created</w:t>
                  </w:r>
                </w:p>
              </w:tc>
            </w:tr>
            <w:tr w:rsidR="00E80B73" w:rsidRPr="00E80B73" w14:paraId="3B07C171" w14:textId="77777777" w:rsidTr="00E80B73">
              <w:trPr>
                <w:trHeight w:val="290"/>
              </w:trPr>
              <w:tc>
                <w:tcPr>
                  <w:tcW w:w="158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00A995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righ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2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F76A998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righ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65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6551EC9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OOP Programming</w:t>
                  </w:r>
                </w:p>
              </w:tc>
              <w:tc>
                <w:tcPr>
                  <w:tcW w:w="212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A8AD484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Created</w:t>
                  </w:r>
                </w:p>
              </w:tc>
            </w:tr>
            <w:tr w:rsidR="00E80B73" w:rsidRPr="00E80B73" w14:paraId="3794D649" w14:textId="77777777" w:rsidTr="00E80B73">
              <w:trPr>
                <w:trHeight w:val="290"/>
              </w:trPr>
              <w:tc>
                <w:tcPr>
                  <w:tcW w:w="158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94DEB3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righ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3</w:t>
                  </w:r>
                </w:p>
              </w:tc>
              <w:tc>
                <w:tcPr>
                  <w:tcW w:w="212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3039EA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righ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80</w:t>
                  </w:r>
                </w:p>
              </w:tc>
              <w:tc>
                <w:tcPr>
                  <w:tcW w:w="311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2AAB62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OOP Programming</w:t>
                  </w:r>
                </w:p>
              </w:tc>
              <w:tc>
                <w:tcPr>
                  <w:tcW w:w="212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FDC5AA" w14:textId="77777777" w:rsidR="00E80B73" w:rsidRPr="00E80B73" w:rsidRDefault="00E80B73" w:rsidP="00E80B73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E80B73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Created</w:t>
                  </w:r>
                </w:p>
              </w:tc>
            </w:tr>
          </w:tbl>
          <w:p w14:paraId="25E4C0E0" w14:textId="77777777" w:rsidR="00781CCB" w:rsidRDefault="00781CCB" w:rsidP="00781CCB">
            <w:pPr>
              <w:pStyle w:val="ExamQuestion"/>
              <w:spacing w:line="240" w:lineRule="auto"/>
              <w:jc w:val="left"/>
            </w:pPr>
          </w:p>
          <w:tbl>
            <w:tblPr>
              <w:tblW w:w="5414" w:type="dxa"/>
              <w:tblLayout w:type="fixed"/>
              <w:tblLook w:val="04A0" w:firstRow="1" w:lastRow="0" w:firstColumn="1" w:lastColumn="0" w:noHBand="0" w:noVBand="1"/>
            </w:tblPr>
            <w:tblGrid>
              <w:gridCol w:w="1445"/>
              <w:gridCol w:w="3969"/>
            </w:tblGrid>
            <w:tr w:rsidR="00370F57" w:rsidRPr="00370F57" w14:paraId="702950FF" w14:textId="77777777" w:rsidTr="00370F57">
              <w:trPr>
                <w:trHeight w:val="290"/>
              </w:trPr>
              <w:tc>
                <w:tcPr>
                  <w:tcW w:w="541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674F6B5" w14:textId="77777777" w:rsidR="00370F57" w:rsidRPr="00370F57" w:rsidRDefault="00370F57" w:rsidP="00370F57">
                  <w:pPr>
                    <w:suppressAutoHyphens w:val="0"/>
                    <w:spacing w:line="240" w:lineRule="auto"/>
                    <w:jc w:val="center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370F57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application_users</w:t>
                  </w:r>
                  <w:proofErr w:type="spellEnd"/>
                </w:p>
              </w:tc>
            </w:tr>
            <w:tr w:rsidR="00370F57" w:rsidRPr="00370F57" w14:paraId="037CDF8C" w14:textId="77777777" w:rsidTr="00370F57">
              <w:trPr>
                <w:trHeight w:val="290"/>
              </w:trPr>
              <w:tc>
                <w:tcPr>
                  <w:tcW w:w="144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153F45" w14:textId="77777777" w:rsidR="00370F57" w:rsidRPr="00370F57" w:rsidRDefault="00370F57" w:rsidP="00370F57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370F57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app_user</w:t>
                  </w:r>
                  <w:proofErr w:type="spellEnd"/>
                </w:p>
              </w:tc>
              <w:tc>
                <w:tcPr>
                  <w:tcW w:w="396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2924FD" w14:textId="77777777" w:rsidR="00370F57" w:rsidRPr="00370F57" w:rsidRDefault="00370F57" w:rsidP="00370F57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370F57">
                    <w:rPr>
                      <w:rFonts w:ascii="Courier New" w:hAnsi="Courier New" w:cs="Courier New"/>
                      <w:b/>
                      <w:bCs/>
                      <w:color w:val="000000"/>
                      <w:sz w:val="22"/>
                      <w:szCs w:val="22"/>
                      <w:lang w:val="en-IE" w:eastAsia="en-IE"/>
                    </w:rPr>
                    <w:t>authorised_to_update</w:t>
                  </w:r>
                  <w:proofErr w:type="spellEnd"/>
                </w:p>
              </w:tc>
            </w:tr>
            <w:tr w:rsidR="00370F57" w:rsidRPr="00370F57" w14:paraId="1A6C0771" w14:textId="77777777" w:rsidTr="00370F57">
              <w:trPr>
                <w:trHeight w:val="290"/>
              </w:trPr>
              <w:tc>
                <w:tcPr>
                  <w:tcW w:w="144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898A4F8" w14:textId="77777777" w:rsidR="00370F57" w:rsidRPr="00370F57" w:rsidRDefault="00370F57" w:rsidP="00370F57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370F57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aTutor</w:t>
                  </w:r>
                  <w:proofErr w:type="spellEnd"/>
                </w:p>
              </w:tc>
              <w:tc>
                <w:tcPr>
                  <w:tcW w:w="396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2FDB741" w14:textId="77777777" w:rsidR="00370F57" w:rsidRPr="00370F57" w:rsidRDefault="00370F57" w:rsidP="00370F57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370F57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N</w:t>
                  </w:r>
                </w:p>
              </w:tc>
            </w:tr>
            <w:tr w:rsidR="00370F57" w:rsidRPr="00370F57" w14:paraId="097E2A10" w14:textId="77777777" w:rsidTr="00370F57">
              <w:trPr>
                <w:trHeight w:val="290"/>
              </w:trPr>
              <w:tc>
                <w:tcPr>
                  <w:tcW w:w="144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D6630D3" w14:textId="77777777" w:rsidR="00370F57" w:rsidRPr="00370F57" w:rsidRDefault="00370F57" w:rsidP="00370F57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proofErr w:type="spellStart"/>
                  <w:r w:rsidRPr="00370F57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aTeacher</w:t>
                  </w:r>
                  <w:proofErr w:type="spellEnd"/>
                </w:p>
              </w:tc>
              <w:tc>
                <w:tcPr>
                  <w:tcW w:w="396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46BE007" w14:textId="77777777" w:rsidR="00370F57" w:rsidRPr="00370F57" w:rsidRDefault="00370F57" w:rsidP="00370F57">
                  <w:pPr>
                    <w:suppressAutoHyphens w:val="0"/>
                    <w:spacing w:line="240" w:lineRule="auto"/>
                    <w:jc w:val="left"/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</w:pPr>
                  <w:r w:rsidRPr="00370F57">
                    <w:rPr>
                      <w:rFonts w:ascii="Courier New" w:hAnsi="Courier New" w:cs="Courier New"/>
                      <w:color w:val="000000"/>
                      <w:sz w:val="22"/>
                      <w:szCs w:val="22"/>
                      <w:lang w:val="en-IE" w:eastAsia="en-IE"/>
                    </w:rPr>
                    <w:t>Y</w:t>
                  </w:r>
                </w:p>
              </w:tc>
            </w:tr>
          </w:tbl>
          <w:p w14:paraId="5ACD4138" w14:textId="12C4E07C" w:rsidR="004F7E5F" w:rsidRDefault="004F7E5F" w:rsidP="00781CCB">
            <w:pPr>
              <w:pStyle w:val="ExamQuestion"/>
              <w:spacing w:line="240" w:lineRule="auto"/>
              <w:jc w:val="left"/>
            </w:pPr>
          </w:p>
        </w:tc>
      </w:tr>
      <w:tr w:rsidR="00F3322B" w:rsidRPr="00551486" w14:paraId="6C643EB9" w14:textId="77777777" w:rsidTr="00B54164">
        <w:tc>
          <w:tcPr>
            <w:tcW w:w="212" w:type="pct"/>
            <w:shd w:val="clear" w:color="auto" w:fill="auto"/>
          </w:tcPr>
          <w:p w14:paraId="6B265F9B" w14:textId="77777777" w:rsidR="00F3322B" w:rsidRPr="00551486" w:rsidRDefault="00F3322B" w:rsidP="00B54164">
            <w:pPr>
              <w:pStyle w:val="Q1"/>
            </w:pPr>
          </w:p>
        </w:tc>
        <w:tc>
          <w:tcPr>
            <w:tcW w:w="318" w:type="pct"/>
          </w:tcPr>
          <w:p w14:paraId="7E79A7FA" w14:textId="77777777" w:rsidR="00F3322B" w:rsidRDefault="006A3BCB" w:rsidP="00B54164">
            <w:pPr>
              <w:pStyle w:val="Q1"/>
            </w:pPr>
            <w:r>
              <w:t>(a)</w:t>
            </w:r>
          </w:p>
          <w:p w14:paraId="30A5744F" w14:textId="77777777" w:rsidR="004F7E5F" w:rsidRDefault="004F7E5F" w:rsidP="00B54164">
            <w:pPr>
              <w:pStyle w:val="Q1"/>
            </w:pPr>
          </w:p>
          <w:p w14:paraId="78C6F93A" w14:textId="77777777" w:rsidR="004F7E5F" w:rsidRDefault="004F7E5F" w:rsidP="00B54164">
            <w:pPr>
              <w:pStyle w:val="Q1"/>
            </w:pPr>
            <w:r>
              <w:t>(b)</w:t>
            </w:r>
          </w:p>
          <w:p w14:paraId="2C66D081" w14:textId="77777777" w:rsidR="004F7E5F" w:rsidRDefault="004F7E5F" w:rsidP="00B54164">
            <w:pPr>
              <w:pStyle w:val="Q1"/>
            </w:pPr>
          </w:p>
          <w:p w14:paraId="2EE7C8BB" w14:textId="77777777" w:rsidR="004F7E5F" w:rsidRDefault="004F7E5F" w:rsidP="00B54164">
            <w:pPr>
              <w:pStyle w:val="Q1"/>
            </w:pPr>
          </w:p>
          <w:p w14:paraId="3A2EBE1C" w14:textId="53BE0773" w:rsidR="004F7E5F" w:rsidRPr="00551486" w:rsidRDefault="004F7E5F" w:rsidP="00B54164">
            <w:pPr>
              <w:pStyle w:val="Q1"/>
            </w:pPr>
          </w:p>
        </w:tc>
        <w:tc>
          <w:tcPr>
            <w:tcW w:w="4470" w:type="pct"/>
            <w:shd w:val="clear" w:color="auto" w:fill="auto"/>
          </w:tcPr>
          <w:p w14:paraId="629556B3" w14:textId="77777777" w:rsidR="004F7E5F" w:rsidRDefault="004F7E5F" w:rsidP="004F7E5F">
            <w:pPr>
              <w:pStyle w:val="ExamQList"/>
              <w:numPr>
                <w:ilvl w:val="0"/>
                <w:numId w:val="0"/>
              </w:numPr>
            </w:pPr>
            <w:r>
              <w:t>Explain what a trigger is and how triggers can be used in a relational DBMS.</w:t>
            </w:r>
          </w:p>
          <w:p w14:paraId="162BFF8D" w14:textId="5FD500CB" w:rsidR="004F7E5F" w:rsidRDefault="004F7E5F" w:rsidP="004F7E5F">
            <w:pPr>
              <w:pStyle w:val="ExamMarks"/>
              <w:spacing w:after="0"/>
            </w:pPr>
            <w:r>
              <w:t>(</w:t>
            </w:r>
            <w:r w:rsidR="00714696">
              <w:t>7</w:t>
            </w:r>
            <w:r>
              <w:t xml:space="preserve"> marks)</w:t>
            </w:r>
          </w:p>
          <w:p w14:paraId="30F774A1" w14:textId="77777777" w:rsidR="004F7E5F" w:rsidRDefault="004F7E5F" w:rsidP="004F7E5F">
            <w:pPr>
              <w:pStyle w:val="ExamQuestion"/>
            </w:pPr>
            <w:r>
              <w:t>Is the trigger provided above a row level or statement level trigger? Justify your answer.</w:t>
            </w:r>
          </w:p>
          <w:p w14:paraId="20420501" w14:textId="7FA9401A" w:rsidR="004F7E5F" w:rsidRDefault="004F7E5F" w:rsidP="004F7E5F">
            <w:pPr>
              <w:pStyle w:val="ExamMarks"/>
              <w:spacing w:after="0"/>
            </w:pPr>
            <w:r w:rsidRPr="00551486">
              <w:t>(</w:t>
            </w:r>
            <w:r w:rsidR="00714696">
              <w:t>2</w:t>
            </w:r>
            <w:r>
              <w:t xml:space="preserve"> </w:t>
            </w:r>
            <w:r w:rsidRPr="00551486">
              <w:t xml:space="preserve"> marks)</w:t>
            </w:r>
          </w:p>
          <w:p w14:paraId="2E401B4E" w14:textId="02193F59" w:rsidR="004F7E5F" w:rsidRDefault="004F7E5F" w:rsidP="004F7E5F">
            <w:pPr>
              <w:pStyle w:val="ExamMarks"/>
              <w:spacing w:after="0"/>
            </w:pPr>
            <w:r>
              <w:t>Question 2 continues on the next page</w:t>
            </w:r>
          </w:p>
        </w:tc>
      </w:tr>
    </w:tbl>
    <w:p w14:paraId="2726C2FC" w14:textId="77777777" w:rsidR="004F7E5F" w:rsidRDefault="004F7E5F">
      <w:r>
        <w:rPr>
          <w:b/>
          <w:bCs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97"/>
        <w:gridCol w:w="595"/>
        <w:gridCol w:w="8368"/>
      </w:tblGrid>
      <w:tr w:rsidR="004F7E5F" w:rsidRPr="00551486" w14:paraId="7AD56B95" w14:textId="77777777" w:rsidTr="00B54164">
        <w:tc>
          <w:tcPr>
            <w:tcW w:w="212" w:type="pct"/>
            <w:shd w:val="clear" w:color="auto" w:fill="auto"/>
          </w:tcPr>
          <w:p w14:paraId="0F182C12" w14:textId="601BD77D" w:rsidR="004F7E5F" w:rsidRPr="00551486" w:rsidRDefault="004F7E5F" w:rsidP="004F7E5F">
            <w:pPr>
              <w:pStyle w:val="Q1"/>
            </w:pPr>
            <w:r>
              <w:lastRenderedPageBreak/>
              <w:t>2.</w:t>
            </w:r>
          </w:p>
        </w:tc>
        <w:tc>
          <w:tcPr>
            <w:tcW w:w="318" w:type="pct"/>
          </w:tcPr>
          <w:p w14:paraId="13D797CB" w14:textId="77777777" w:rsidR="004F7E5F" w:rsidRDefault="004F7E5F" w:rsidP="004F7E5F">
            <w:pPr>
              <w:pStyle w:val="Q1"/>
            </w:pPr>
            <w:r>
              <w:t>(c)</w:t>
            </w:r>
          </w:p>
          <w:p w14:paraId="48E64532" w14:textId="77777777" w:rsidR="004F7E5F" w:rsidRDefault="004F7E5F" w:rsidP="004F7E5F">
            <w:pPr>
              <w:pStyle w:val="Q1"/>
            </w:pPr>
          </w:p>
          <w:p w14:paraId="2D5F549B" w14:textId="59030CEB" w:rsidR="004F7E5F" w:rsidRDefault="004F7E5F" w:rsidP="004F7E5F">
            <w:pPr>
              <w:pStyle w:val="Q1"/>
            </w:pPr>
          </w:p>
        </w:tc>
        <w:tc>
          <w:tcPr>
            <w:tcW w:w="4470" w:type="pct"/>
            <w:shd w:val="clear" w:color="auto" w:fill="auto"/>
          </w:tcPr>
          <w:p w14:paraId="3D3D7C46" w14:textId="60C14F6D" w:rsidR="004F7E5F" w:rsidRDefault="004F7E5F" w:rsidP="00D40049">
            <w:pPr>
              <w:pStyle w:val="ExamQuestion"/>
            </w:pPr>
            <w:r>
              <w:t>Given the trigger and data provided, explain what would happen in each of the scenarios provided in the following table. Justify your answers.</w:t>
            </w:r>
          </w:p>
        </w:tc>
      </w:tr>
      <w:tr w:rsidR="00C047C1" w:rsidRPr="00551486" w14:paraId="4A16DBBB" w14:textId="77777777" w:rsidTr="00C047C1">
        <w:tc>
          <w:tcPr>
            <w:tcW w:w="212" w:type="pct"/>
            <w:shd w:val="clear" w:color="auto" w:fill="auto"/>
          </w:tcPr>
          <w:p w14:paraId="1EB8996E" w14:textId="77777777" w:rsidR="00C047C1" w:rsidRDefault="00C047C1" w:rsidP="004F7E5F">
            <w:pPr>
              <w:pStyle w:val="Q1"/>
            </w:pPr>
          </w:p>
        </w:tc>
        <w:tc>
          <w:tcPr>
            <w:tcW w:w="4788" w:type="pct"/>
            <w:gridSpan w:val="2"/>
          </w:tcPr>
          <w:tbl>
            <w:tblPr>
              <w:tblStyle w:val="TableGrid"/>
              <w:tblW w:w="8841" w:type="dxa"/>
              <w:tblLayout w:type="fixed"/>
              <w:tblLook w:val="04A0" w:firstRow="1" w:lastRow="0" w:firstColumn="1" w:lastColumn="0" w:noHBand="0" w:noVBand="1"/>
            </w:tblPr>
            <w:tblGrid>
              <w:gridCol w:w="6431"/>
              <w:gridCol w:w="2410"/>
            </w:tblGrid>
            <w:tr w:rsidR="00C047C1" w14:paraId="4F0C27C0" w14:textId="77777777" w:rsidTr="00C047C1">
              <w:tc>
                <w:tcPr>
                  <w:tcW w:w="6431" w:type="dxa"/>
                </w:tcPr>
                <w:p w14:paraId="0DCE8AD1" w14:textId="77777777" w:rsidR="00C047C1" w:rsidRPr="004F7E5F" w:rsidRDefault="00C047C1" w:rsidP="00C047C1">
                  <w:pPr>
                    <w:pStyle w:val="ExamCode"/>
                    <w:rPr>
                      <w:b/>
                      <w:bCs/>
                    </w:rPr>
                  </w:pPr>
                  <w:r w:rsidRPr="004F7E5F">
                    <w:rPr>
                      <w:b/>
                      <w:bCs/>
                    </w:rPr>
                    <w:t>SQL Statement</w:t>
                  </w:r>
                </w:p>
              </w:tc>
              <w:tc>
                <w:tcPr>
                  <w:tcW w:w="2410" w:type="dxa"/>
                </w:tcPr>
                <w:p w14:paraId="47B03C75" w14:textId="77777777" w:rsidR="00C047C1" w:rsidRPr="004F7E5F" w:rsidRDefault="00C047C1" w:rsidP="00C047C1">
                  <w:pPr>
                    <w:pStyle w:val="ExamCode"/>
                    <w:rPr>
                      <w:b/>
                      <w:bCs/>
                    </w:rPr>
                  </w:pPr>
                  <w:r w:rsidRPr="004F7E5F">
                    <w:rPr>
                      <w:b/>
                      <w:bCs/>
                    </w:rPr>
                    <w:t>Executed By</w:t>
                  </w:r>
                </w:p>
              </w:tc>
            </w:tr>
            <w:tr w:rsidR="00C047C1" w14:paraId="7FA18411" w14:textId="77777777" w:rsidTr="00C047C1">
              <w:tc>
                <w:tcPr>
                  <w:tcW w:w="6431" w:type="dxa"/>
                </w:tcPr>
                <w:p w14:paraId="480F8197" w14:textId="13E01FB2" w:rsidR="00C047C1" w:rsidRDefault="00A6288A" w:rsidP="00C047C1">
                  <w:pPr>
                    <w:pStyle w:val="ExamCode"/>
                  </w:pPr>
                  <w:r w:rsidRPr="00A6288A">
                    <w:t xml:space="preserve">update </w:t>
                  </w:r>
                  <w:proofErr w:type="spellStart"/>
                  <w:r w:rsidRPr="00A6288A">
                    <w:t>studentgrade</w:t>
                  </w:r>
                  <w:proofErr w:type="spellEnd"/>
                  <w:r w:rsidRPr="00A6288A">
                    <w:t xml:space="preserve"> set </w:t>
                  </w:r>
                  <w:proofErr w:type="spellStart"/>
                  <w:r w:rsidRPr="00A6288A">
                    <w:t>student_marks</w:t>
                  </w:r>
                  <w:proofErr w:type="spellEnd"/>
                  <w:r w:rsidRPr="00A6288A">
                    <w:t xml:space="preserve">=60, </w:t>
                  </w:r>
                  <w:proofErr w:type="spellStart"/>
                  <w:r w:rsidRPr="00A6288A">
                    <w:t>update_reason</w:t>
                  </w:r>
                  <w:proofErr w:type="spellEnd"/>
                  <w:r w:rsidRPr="00A6288A">
                    <w:t xml:space="preserve">='Correction' where </w:t>
                  </w:r>
                  <w:proofErr w:type="spellStart"/>
                  <w:r w:rsidRPr="00A6288A">
                    <w:t>student_id</w:t>
                  </w:r>
                  <w:proofErr w:type="spellEnd"/>
                  <w:r w:rsidRPr="00A6288A">
                    <w:t>=1;</w:t>
                  </w:r>
                </w:p>
              </w:tc>
              <w:tc>
                <w:tcPr>
                  <w:tcW w:w="2410" w:type="dxa"/>
                </w:tcPr>
                <w:p w14:paraId="15EB517A" w14:textId="0C814D13" w:rsidR="00C047C1" w:rsidRDefault="00A6288A" w:rsidP="00C047C1">
                  <w:pPr>
                    <w:pStyle w:val="ExamCode"/>
                  </w:pPr>
                  <w:proofErr w:type="spellStart"/>
                  <w:r>
                    <w:t>aTutor</w:t>
                  </w:r>
                  <w:proofErr w:type="spellEnd"/>
                </w:p>
              </w:tc>
            </w:tr>
            <w:tr w:rsidR="00C047C1" w14:paraId="2D06DF36" w14:textId="77777777" w:rsidTr="00C047C1">
              <w:tc>
                <w:tcPr>
                  <w:tcW w:w="6431" w:type="dxa"/>
                </w:tcPr>
                <w:p w14:paraId="2E410166" w14:textId="12A98A44" w:rsidR="00C047C1" w:rsidRDefault="00A6288A" w:rsidP="00C047C1">
                  <w:pPr>
                    <w:pStyle w:val="ExamCode"/>
                  </w:pPr>
                  <w:r w:rsidRPr="00A6288A">
                    <w:t xml:space="preserve">update </w:t>
                  </w:r>
                  <w:proofErr w:type="spellStart"/>
                  <w:r w:rsidRPr="00A6288A">
                    <w:t>studentgrade</w:t>
                  </w:r>
                  <w:proofErr w:type="spellEnd"/>
                  <w:r w:rsidRPr="00A6288A">
                    <w:t xml:space="preserve"> set </w:t>
                  </w:r>
                  <w:proofErr w:type="spellStart"/>
                  <w:r w:rsidRPr="00A6288A">
                    <w:t>student_marks</w:t>
                  </w:r>
                  <w:proofErr w:type="spellEnd"/>
                  <w:r w:rsidRPr="00A6288A">
                    <w:t xml:space="preserve">=60, </w:t>
                  </w:r>
                  <w:proofErr w:type="spellStart"/>
                  <w:r w:rsidRPr="00A6288A">
                    <w:t>update_reason</w:t>
                  </w:r>
                  <w:proofErr w:type="spellEnd"/>
                  <w:r w:rsidRPr="00A6288A">
                    <w:t>='</w:t>
                  </w:r>
                  <w:r w:rsidR="00844666">
                    <w:t>Error</w:t>
                  </w:r>
                  <w:r w:rsidRPr="00A6288A">
                    <w:t xml:space="preserve">' where </w:t>
                  </w:r>
                  <w:proofErr w:type="spellStart"/>
                  <w:r w:rsidRPr="00A6288A">
                    <w:t>student_id</w:t>
                  </w:r>
                  <w:proofErr w:type="spellEnd"/>
                  <w:r w:rsidRPr="00A6288A">
                    <w:t>=</w:t>
                  </w:r>
                  <w:r>
                    <w:t>2</w:t>
                  </w:r>
                  <w:r w:rsidRPr="00A6288A">
                    <w:t>;</w:t>
                  </w:r>
                </w:p>
              </w:tc>
              <w:tc>
                <w:tcPr>
                  <w:tcW w:w="2410" w:type="dxa"/>
                </w:tcPr>
                <w:p w14:paraId="0EDF7136" w14:textId="5665A130" w:rsidR="00C047C1" w:rsidRDefault="00844666" w:rsidP="00C047C1">
                  <w:pPr>
                    <w:pStyle w:val="ExamCode"/>
                  </w:pPr>
                  <w:proofErr w:type="spellStart"/>
                  <w:r>
                    <w:t>aTeacher</w:t>
                  </w:r>
                  <w:proofErr w:type="spellEnd"/>
                </w:p>
              </w:tc>
            </w:tr>
            <w:tr w:rsidR="00C047C1" w14:paraId="053BF756" w14:textId="77777777" w:rsidTr="00C047C1">
              <w:tc>
                <w:tcPr>
                  <w:tcW w:w="6431" w:type="dxa"/>
                </w:tcPr>
                <w:p w14:paraId="7BADF61A" w14:textId="7AA1F79E" w:rsidR="00C047C1" w:rsidRDefault="00844666" w:rsidP="00C047C1">
                  <w:pPr>
                    <w:pStyle w:val="ExamCode"/>
                  </w:pPr>
                  <w:r w:rsidRPr="00844666">
                    <w:t xml:space="preserve">update </w:t>
                  </w:r>
                  <w:proofErr w:type="spellStart"/>
                  <w:r w:rsidRPr="00844666">
                    <w:t>studentgrade</w:t>
                  </w:r>
                  <w:proofErr w:type="spellEnd"/>
                  <w:r w:rsidRPr="00844666">
                    <w:t xml:space="preserve"> set </w:t>
                  </w:r>
                  <w:proofErr w:type="spellStart"/>
                  <w:r w:rsidRPr="00844666">
                    <w:t>student_marks</w:t>
                  </w:r>
                  <w:proofErr w:type="spellEnd"/>
                  <w:r w:rsidRPr="00844666">
                    <w:t xml:space="preserve">=60, </w:t>
                  </w:r>
                  <w:proofErr w:type="spellStart"/>
                  <w:r w:rsidRPr="00844666">
                    <w:t>update_reason</w:t>
                  </w:r>
                  <w:proofErr w:type="spellEnd"/>
                  <w:r w:rsidRPr="00844666">
                    <w:t xml:space="preserve">='Correction' where </w:t>
                  </w:r>
                  <w:proofErr w:type="spellStart"/>
                  <w:r w:rsidRPr="00844666">
                    <w:t>student_id</w:t>
                  </w:r>
                  <w:proofErr w:type="spellEnd"/>
                  <w:r w:rsidRPr="00844666">
                    <w:t>=1;</w:t>
                  </w:r>
                </w:p>
              </w:tc>
              <w:tc>
                <w:tcPr>
                  <w:tcW w:w="2410" w:type="dxa"/>
                </w:tcPr>
                <w:p w14:paraId="5BC73B54" w14:textId="461AFFF7" w:rsidR="00C047C1" w:rsidRDefault="00844666" w:rsidP="00C047C1">
                  <w:pPr>
                    <w:pStyle w:val="ExamCode"/>
                  </w:pPr>
                  <w:proofErr w:type="spellStart"/>
                  <w:r>
                    <w:t>aTeacher</w:t>
                  </w:r>
                  <w:proofErr w:type="spellEnd"/>
                </w:p>
              </w:tc>
            </w:tr>
          </w:tbl>
          <w:p w14:paraId="5815742E" w14:textId="731957B4" w:rsidR="00C047C1" w:rsidRDefault="00C047C1" w:rsidP="00FF486C">
            <w:pPr>
              <w:pStyle w:val="ExamMarks"/>
              <w:spacing w:after="0"/>
            </w:pPr>
            <w:r>
              <w:t>(3 x 2 marks)</w:t>
            </w:r>
          </w:p>
        </w:tc>
      </w:tr>
      <w:tr w:rsidR="004F7E5F" w:rsidRPr="00551486" w14:paraId="699559C4" w14:textId="77777777" w:rsidTr="00B54164">
        <w:tc>
          <w:tcPr>
            <w:tcW w:w="212" w:type="pct"/>
            <w:shd w:val="clear" w:color="auto" w:fill="auto"/>
          </w:tcPr>
          <w:p w14:paraId="3B344378" w14:textId="77777777" w:rsidR="004F7E5F" w:rsidRDefault="004F7E5F" w:rsidP="004F7E5F">
            <w:pPr>
              <w:pStyle w:val="Q1"/>
            </w:pPr>
          </w:p>
        </w:tc>
        <w:tc>
          <w:tcPr>
            <w:tcW w:w="318" w:type="pct"/>
          </w:tcPr>
          <w:p w14:paraId="5F0D1CD9" w14:textId="188B3F3B" w:rsidR="004F7E5F" w:rsidRDefault="004F7E5F" w:rsidP="004F7E5F">
            <w:pPr>
              <w:pStyle w:val="Q1"/>
            </w:pPr>
            <w:r>
              <w:t>(d)</w:t>
            </w:r>
          </w:p>
        </w:tc>
        <w:tc>
          <w:tcPr>
            <w:tcW w:w="4470" w:type="pct"/>
            <w:shd w:val="clear" w:color="auto" w:fill="auto"/>
          </w:tcPr>
          <w:p w14:paraId="2688BBDE" w14:textId="3640FF4D" w:rsidR="004F7E5F" w:rsidRPr="004F7E5F" w:rsidRDefault="004F7E5F" w:rsidP="004F7E5F">
            <w:pPr>
              <w:pStyle w:val="ExamQuestion"/>
              <w:rPr>
                <w:b/>
              </w:rPr>
            </w:pPr>
            <w:r>
              <w:t xml:space="preserve">Write a trigger to ensure that whenever a student grade record is updated, a record is created in a </w:t>
            </w:r>
            <w:proofErr w:type="spellStart"/>
            <w:r>
              <w:t>grade_audit</w:t>
            </w:r>
            <w:proofErr w:type="spellEnd"/>
            <w:r>
              <w:t xml:space="preserve"> table recording the username that executed the SQL update the student grade record and the date and time at which the SQL to create the audit record was executed. </w:t>
            </w:r>
          </w:p>
          <w:p w14:paraId="669C0BFD" w14:textId="77777777" w:rsidR="004F7E5F" w:rsidRDefault="004F7E5F" w:rsidP="004F7E5F">
            <w:pPr>
              <w:pStyle w:val="ExamQuestion"/>
            </w:pPr>
            <w:r>
              <w:t xml:space="preserve">Note: You can retrieve the username and current date and time from dual </w:t>
            </w:r>
            <w:proofErr w:type="gramStart"/>
            <w:r>
              <w:t>e.g.</w:t>
            </w:r>
            <w:proofErr w:type="gramEnd"/>
            <w:r>
              <w:t xml:space="preserve"> SELECT user FROM dual; </w:t>
            </w:r>
            <w:r w:rsidRPr="00AE2F9E">
              <w:t xml:space="preserve">select </w:t>
            </w:r>
            <w:proofErr w:type="spellStart"/>
            <w:r w:rsidRPr="00AE2F9E">
              <w:t>systimestamp</w:t>
            </w:r>
            <w:proofErr w:type="spellEnd"/>
            <w:r w:rsidRPr="00AE2F9E">
              <w:t xml:space="preserve"> from dual;</w:t>
            </w:r>
          </w:p>
          <w:p w14:paraId="15188AE6" w14:textId="0B84C8AC" w:rsidR="004F7E5F" w:rsidRDefault="004F7E5F" w:rsidP="004F7E5F">
            <w:pPr>
              <w:pStyle w:val="ExamMarks"/>
            </w:pPr>
            <w:r>
              <w:t>(9 marks)</w:t>
            </w:r>
          </w:p>
        </w:tc>
      </w:tr>
    </w:tbl>
    <w:p w14:paraId="4E4EC768" w14:textId="7D11DCD3" w:rsidR="00B815B4" w:rsidRDefault="00B815B4"/>
    <w:p w14:paraId="4F2883D7" w14:textId="77777777" w:rsidR="00AB387E" w:rsidRDefault="00AB387E">
      <w:r>
        <w:rPr>
          <w:b/>
          <w:bCs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97"/>
        <w:gridCol w:w="595"/>
        <w:gridCol w:w="8368"/>
      </w:tblGrid>
      <w:tr w:rsidR="00796339" w:rsidRPr="00551486" w14:paraId="16AF3072" w14:textId="77777777" w:rsidTr="002937C6">
        <w:tc>
          <w:tcPr>
            <w:tcW w:w="212" w:type="pct"/>
            <w:shd w:val="clear" w:color="auto" w:fill="auto"/>
          </w:tcPr>
          <w:p w14:paraId="4A890EFF" w14:textId="36E375BC" w:rsidR="00796339" w:rsidRPr="00551486" w:rsidRDefault="00796339" w:rsidP="002937C6">
            <w:pPr>
              <w:pStyle w:val="Q1"/>
            </w:pPr>
            <w:r>
              <w:lastRenderedPageBreak/>
              <w:t>3.</w:t>
            </w:r>
          </w:p>
        </w:tc>
        <w:tc>
          <w:tcPr>
            <w:tcW w:w="318" w:type="pct"/>
          </w:tcPr>
          <w:p w14:paraId="07112821" w14:textId="77777777" w:rsidR="00796339" w:rsidRPr="00551486" w:rsidRDefault="00796339" w:rsidP="002937C6">
            <w:pPr>
              <w:pStyle w:val="Q1"/>
            </w:pPr>
            <w:r w:rsidRPr="00551486">
              <w:t>(</w:t>
            </w:r>
            <w:r>
              <w:t>a</w:t>
            </w:r>
            <w:r w:rsidRPr="00551486">
              <w:t>)</w:t>
            </w:r>
          </w:p>
        </w:tc>
        <w:tc>
          <w:tcPr>
            <w:tcW w:w="4470" w:type="pct"/>
            <w:shd w:val="clear" w:color="auto" w:fill="auto"/>
          </w:tcPr>
          <w:p w14:paraId="0D2DD7E9" w14:textId="5D48E9A7" w:rsidR="00BB4668" w:rsidRDefault="0056256C" w:rsidP="00C77A56">
            <w:pPr>
              <w:pStyle w:val="ExamQList"/>
              <w:numPr>
                <w:ilvl w:val="0"/>
                <w:numId w:val="10"/>
              </w:numPr>
            </w:pPr>
            <w:r>
              <w:t>Explain</w:t>
            </w:r>
            <w:r w:rsidR="001E4BBF">
              <w:t xml:space="preserve"> </w:t>
            </w:r>
            <w:r w:rsidR="00BB4668">
              <w:t>how</w:t>
            </w:r>
            <w:r w:rsidR="002A0681">
              <w:t xml:space="preserve"> each of the following </w:t>
            </w:r>
            <w:r w:rsidR="00BB4668">
              <w:t>works in</w:t>
            </w:r>
            <w:r w:rsidR="001E4BBF">
              <w:t xml:space="preserve"> Oracle’s DBMS</w:t>
            </w:r>
            <w:r w:rsidR="002A0681">
              <w:t xml:space="preserve"> and </w:t>
            </w:r>
            <w:r w:rsidR="00BB4668">
              <w:t xml:space="preserve">when they </w:t>
            </w:r>
          </w:p>
          <w:p w14:paraId="214A6483" w14:textId="0F99BB94" w:rsidR="0056256C" w:rsidRPr="00BB4668" w:rsidRDefault="001D786D" w:rsidP="001D786D">
            <w:pPr>
              <w:pStyle w:val="ExamQuestion"/>
              <w:ind w:firstLine="0"/>
              <w:rPr>
                <w:b/>
              </w:rPr>
            </w:pPr>
            <w:r>
              <w:t xml:space="preserve">            </w:t>
            </w:r>
            <w:r w:rsidR="00BB4668">
              <w:t>would be used</w:t>
            </w:r>
            <w:r w:rsidR="002A0681">
              <w:t>:</w:t>
            </w:r>
            <w:r w:rsidR="0056256C">
              <w:t xml:space="preserve"> </w:t>
            </w:r>
          </w:p>
          <w:p w14:paraId="14ADB610" w14:textId="77777777" w:rsidR="00B85491" w:rsidRDefault="00B85491" w:rsidP="00C77A56">
            <w:pPr>
              <w:pStyle w:val="ExamQuestion"/>
              <w:numPr>
                <w:ilvl w:val="0"/>
                <w:numId w:val="5"/>
              </w:numPr>
            </w:pPr>
            <w:r>
              <w:t>Full Table scan</w:t>
            </w:r>
          </w:p>
          <w:p w14:paraId="2BED8914" w14:textId="1BBF7334" w:rsidR="00CC09A3" w:rsidRDefault="00450536" w:rsidP="00C77A56">
            <w:pPr>
              <w:pStyle w:val="ExamQuestion"/>
              <w:numPr>
                <w:ilvl w:val="0"/>
                <w:numId w:val="5"/>
              </w:numPr>
            </w:pPr>
            <w:r>
              <w:t>Fast full index scan</w:t>
            </w:r>
          </w:p>
          <w:p w14:paraId="1AB36523" w14:textId="454AEF85" w:rsidR="00450536" w:rsidRPr="00551486" w:rsidRDefault="00450536" w:rsidP="00C77A56">
            <w:pPr>
              <w:pStyle w:val="ExamQuestion"/>
              <w:numPr>
                <w:ilvl w:val="0"/>
                <w:numId w:val="5"/>
              </w:numPr>
            </w:pPr>
            <w:r>
              <w:t>Index range scan</w:t>
            </w:r>
          </w:p>
          <w:p w14:paraId="1CC6EE43" w14:textId="7428E4F7" w:rsidR="00796339" w:rsidRPr="00FB324E" w:rsidRDefault="00796339" w:rsidP="00A722BC">
            <w:pPr>
              <w:pStyle w:val="ExamMarks"/>
              <w:spacing w:after="0"/>
            </w:pPr>
            <w:r w:rsidRPr="00551486">
              <w:t>(</w:t>
            </w:r>
            <w:r w:rsidR="00AB2257">
              <w:t>3</w:t>
            </w:r>
            <w:r w:rsidRPr="00551486">
              <w:t xml:space="preserve"> </w:t>
            </w:r>
            <w:r w:rsidR="001A577B">
              <w:t xml:space="preserve">x 2 </w:t>
            </w:r>
            <w:r w:rsidRPr="00551486">
              <w:t>marks)</w:t>
            </w:r>
          </w:p>
        </w:tc>
      </w:tr>
      <w:tr w:rsidR="00796339" w:rsidRPr="00551486" w14:paraId="5ECB702C" w14:textId="77777777" w:rsidTr="002937C6">
        <w:tc>
          <w:tcPr>
            <w:tcW w:w="212" w:type="pct"/>
            <w:shd w:val="clear" w:color="auto" w:fill="auto"/>
          </w:tcPr>
          <w:p w14:paraId="59E2506B" w14:textId="77777777" w:rsidR="00796339" w:rsidRPr="00551486" w:rsidRDefault="00796339" w:rsidP="002937C6">
            <w:pPr>
              <w:pStyle w:val="Q1"/>
            </w:pPr>
          </w:p>
        </w:tc>
        <w:tc>
          <w:tcPr>
            <w:tcW w:w="318" w:type="pct"/>
          </w:tcPr>
          <w:p w14:paraId="5A33EBE4" w14:textId="656E07C1" w:rsidR="00796339" w:rsidRPr="00551486" w:rsidRDefault="00796339" w:rsidP="002937C6">
            <w:pPr>
              <w:pStyle w:val="Q1"/>
            </w:pPr>
          </w:p>
        </w:tc>
        <w:tc>
          <w:tcPr>
            <w:tcW w:w="4470" w:type="pct"/>
            <w:shd w:val="clear" w:color="auto" w:fill="auto"/>
          </w:tcPr>
          <w:p w14:paraId="77A07DC7" w14:textId="3DE25DA1" w:rsidR="001A577B" w:rsidRDefault="008D6DAF" w:rsidP="008D6DAF">
            <w:pPr>
              <w:pStyle w:val="ExamQList"/>
              <w:numPr>
                <w:ilvl w:val="0"/>
                <w:numId w:val="16"/>
              </w:numPr>
            </w:pPr>
            <w:r>
              <w:t>Consider the following scenarios. For each, explain which type of  scan listed in part (</w:t>
            </w:r>
            <w:proofErr w:type="spellStart"/>
            <w:r>
              <w:t>i</w:t>
            </w:r>
            <w:proofErr w:type="spellEnd"/>
            <w:r>
              <w:t>) will be used by the Oracle DBMS and why:</w:t>
            </w:r>
          </w:p>
          <w:p w14:paraId="44744000" w14:textId="361B00DF" w:rsidR="00C70C6F" w:rsidRDefault="00E96DB2" w:rsidP="00C77A56">
            <w:pPr>
              <w:pStyle w:val="ExamQList"/>
              <w:numPr>
                <w:ilvl w:val="0"/>
                <w:numId w:val="12"/>
              </w:numPr>
            </w:pPr>
            <w:r w:rsidRPr="00E96DB2">
              <w:t xml:space="preserve">Suppose </w:t>
            </w:r>
            <w:r w:rsidR="00B85491">
              <w:t xml:space="preserve">there are no constraints or indexes applied </w:t>
            </w:r>
            <w:r w:rsidR="001C7659">
              <w:t xml:space="preserve">and the query </w:t>
            </w:r>
            <w:r w:rsidR="001C7659" w:rsidRPr="00E96DB2">
              <w:t xml:space="preserve">SELECT </w:t>
            </w:r>
            <w:proofErr w:type="spellStart"/>
            <w:r w:rsidR="00B85491">
              <w:t>student_module</w:t>
            </w:r>
            <w:r w:rsidR="001C7659" w:rsidRPr="00E96DB2">
              <w:t>_name</w:t>
            </w:r>
            <w:proofErr w:type="spellEnd"/>
            <w:r w:rsidR="001C7659" w:rsidRPr="00E96DB2">
              <w:t xml:space="preserve">, </w:t>
            </w:r>
            <w:proofErr w:type="spellStart"/>
            <w:r w:rsidR="00B85491">
              <w:t>student_marks</w:t>
            </w:r>
            <w:proofErr w:type="spellEnd"/>
            <w:r w:rsidR="001C7659">
              <w:t xml:space="preserve"> </w:t>
            </w:r>
            <w:r w:rsidR="001C7659" w:rsidRPr="00E96DB2">
              <w:t xml:space="preserve">FROM  </w:t>
            </w:r>
            <w:proofErr w:type="spellStart"/>
            <w:r w:rsidR="00B85491">
              <w:t>studentgrade</w:t>
            </w:r>
            <w:proofErr w:type="spellEnd"/>
            <w:r w:rsidR="001C7659" w:rsidRPr="00E96DB2">
              <w:t>;</w:t>
            </w:r>
            <w:r w:rsidR="001C7659">
              <w:t xml:space="preserve"> is executed.</w:t>
            </w:r>
          </w:p>
          <w:p w14:paraId="0AFBAD9E" w14:textId="64203333" w:rsidR="001C7659" w:rsidRDefault="001C7659" w:rsidP="00C77A56">
            <w:pPr>
              <w:pStyle w:val="ExamQList"/>
              <w:numPr>
                <w:ilvl w:val="0"/>
                <w:numId w:val="12"/>
              </w:numPr>
            </w:pPr>
            <w:r>
              <w:t xml:space="preserve">Suppose that </w:t>
            </w:r>
            <w:proofErr w:type="spellStart"/>
            <w:r w:rsidR="00B85491">
              <w:t>student_module</w:t>
            </w:r>
            <w:r w:rsidRPr="00A0355D">
              <w:t>_name</w:t>
            </w:r>
            <w:proofErr w:type="spellEnd"/>
            <w:r w:rsidRPr="00A0355D">
              <w:t xml:space="preserve">, and </w:t>
            </w:r>
            <w:proofErr w:type="spellStart"/>
            <w:r w:rsidR="00B85491">
              <w:t>student_marks</w:t>
            </w:r>
            <w:proofErr w:type="spellEnd"/>
            <w:r w:rsidRPr="00A0355D">
              <w:t xml:space="preserve"> are a composite key in an index</w:t>
            </w:r>
            <w:r>
              <w:t xml:space="preserve"> and the query </w:t>
            </w:r>
            <w:r w:rsidR="00A0355D" w:rsidRPr="00A0355D">
              <w:t xml:space="preserve">SELECT </w:t>
            </w:r>
            <w:proofErr w:type="spellStart"/>
            <w:r w:rsidR="00B85491">
              <w:t>student_module</w:t>
            </w:r>
            <w:r w:rsidR="00A0355D" w:rsidRPr="00A0355D">
              <w:t>_name</w:t>
            </w:r>
            <w:proofErr w:type="spellEnd"/>
            <w:r w:rsidR="00A0355D" w:rsidRPr="00A0355D">
              <w:t xml:space="preserve">, </w:t>
            </w:r>
            <w:proofErr w:type="spellStart"/>
            <w:r w:rsidR="00B85491">
              <w:t>student_marks</w:t>
            </w:r>
            <w:proofErr w:type="spellEnd"/>
            <w:r w:rsidR="00A0355D" w:rsidRPr="00A0355D">
              <w:t xml:space="preserve"> FROM   </w:t>
            </w:r>
            <w:proofErr w:type="spellStart"/>
            <w:r w:rsidR="00B85491">
              <w:t>studentgrade</w:t>
            </w:r>
            <w:proofErr w:type="spellEnd"/>
            <w:r>
              <w:t xml:space="preserve"> </w:t>
            </w:r>
            <w:r w:rsidR="00A0355D" w:rsidRPr="00A0355D">
              <w:t xml:space="preserve">WHERE  </w:t>
            </w:r>
            <w:proofErr w:type="spellStart"/>
            <w:r w:rsidR="00B85491">
              <w:t>student_marks</w:t>
            </w:r>
            <w:proofErr w:type="spellEnd"/>
            <w:r w:rsidR="00A0355D" w:rsidRPr="00A0355D">
              <w:t xml:space="preserve"> &gt; </w:t>
            </w:r>
            <w:r w:rsidR="00B85491">
              <w:t>6</w:t>
            </w:r>
            <w:r w:rsidR="00A0355D" w:rsidRPr="00A0355D">
              <w:t xml:space="preserve">0 </w:t>
            </w:r>
            <w:r>
              <w:t xml:space="preserve"> </w:t>
            </w:r>
            <w:r w:rsidR="00A0355D" w:rsidRPr="00A0355D">
              <w:t xml:space="preserve">ORDER BY </w:t>
            </w:r>
            <w:proofErr w:type="spellStart"/>
            <w:r w:rsidR="00B85491">
              <w:t>student_module_name</w:t>
            </w:r>
            <w:proofErr w:type="spellEnd"/>
            <w:r w:rsidR="00A0355D" w:rsidRPr="00A0355D">
              <w:t>;</w:t>
            </w:r>
            <w:r>
              <w:t xml:space="preserve"> is executed.</w:t>
            </w:r>
          </w:p>
          <w:p w14:paraId="2F1074C5" w14:textId="60A2F05A" w:rsidR="00613312" w:rsidRPr="00E96DB2" w:rsidRDefault="001C7659" w:rsidP="00C77A56">
            <w:pPr>
              <w:pStyle w:val="ExamQList"/>
              <w:numPr>
                <w:ilvl w:val="0"/>
                <w:numId w:val="12"/>
              </w:numPr>
              <w:spacing w:after="240"/>
            </w:pPr>
            <w:r w:rsidRPr="00E96DB2">
              <w:t xml:space="preserve">Suppose the </w:t>
            </w:r>
            <w:proofErr w:type="spellStart"/>
            <w:r w:rsidR="00B85491">
              <w:t>student_module</w:t>
            </w:r>
            <w:r w:rsidRPr="00E96DB2">
              <w:t>_name</w:t>
            </w:r>
            <w:proofErr w:type="spellEnd"/>
            <w:r w:rsidRPr="00E96DB2">
              <w:t xml:space="preserve"> column </w:t>
            </w:r>
            <w:r>
              <w:t xml:space="preserve">is </w:t>
            </w:r>
            <w:r w:rsidRPr="001C7659">
              <w:rPr>
                <w:lang w:val="en-GB"/>
              </w:rPr>
              <w:t xml:space="preserve">indexed and the query </w:t>
            </w:r>
            <w:r w:rsidR="00506C09" w:rsidRPr="00E96DB2">
              <w:t>SELECT</w:t>
            </w:r>
            <w:r>
              <w:t xml:space="preserve"> </w:t>
            </w:r>
            <w:proofErr w:type="spellStart"/>
            <w:r w:rsidR="00B85491">
              <w:t>student_module</w:t>
            </w:r>
            <w:r w:rsidR="00506C09" w:rsidRPr="00E96DB2">
              <w:t>_name</w:t>
            </w:r>
            <w:proofErr w:type="spellEnd"/>
            <w:r>
              <w:t xml:space="preserve"> </w:t>
            </w:r>
            <w:r w:rsidR="00506C09" w:rsidRPr="00E96DB2">
              <w:t xml:space="preserve">FROM   </w:t>
            </w:r>
            <w:proofErr w:type="spellStart"/>
            <w:r w:rsidR="00B85491">
              <w:t>studentgrade</w:t>
            </w:r>
            <w:proofErr w:type="spellEnd"/>
            <w:r w:rsidR="00B85491">
              <w:t xml:space="preserve"> </w:t>
            </w:r>
            <w:r w:rsidR="00613312">
              <w:t xml:space="preserve">WHERE </w:t>
            </w:r>
            <w:proofErr w:type="spellStart"/>
            <w:r w:rsidR="00B85491">
              <w:t>student_module_</w:t>
            </w:r>
            <w:r w:rsidR="00613312">
              <w:t>name</w:t>
            </w:r>
            <w:proofErr w:type="spellEnd"/>
            <w:r w:rsidR="00613312">
              <w:t xml:space="preserve"> like ‘</w:t>
            </w:r>
            <w:r w:rsidR="00E774E7">
              <w:t>%</w:t>
            </w:r>
            <w:r w:rsidR="00B85491">
              <w:t>Programming</w:t>
            </w:r>
            <w:r w:rsidR="00613312">
              <w:t>%’;</w:t>
            </w:r>
            <w:r>
              <w:t xml:space="preserve"> is executed. </w:t>
            </w:r>
          </w:p>
          <w:p w14:paraId="0577C4F4" w14:textId="0CE650E1" w:rsidR="00796339" w:rsidRPr="00E05328" w:rsidRDefault="00796339" w:rsidP="00A722BC">
            <w:pPr>
              <w:pStyle w:val="ExamMarks"/>
              <w:spacing w:after="0"/>
            </w:pPr>
            <w:r>
              <w:t>(3</w:t>
            </w:r>
            <w:r w:rsidR="008817F5">
              <w:t xml:space="preserve"> x </w:t>
            </w:r>
            <w:r w:rsidR="003C6A22">
              <w:t>3</w:t>
            </w:r>
            <w:r>
              <w:t xml:space="preserve"> </w:t>
            </w:r>
            <w:r w:rsidRPr="00CF6068">
              <w:t>marks</w:t>
            </w:r>
            <w:r>
              <w:t>)</w:t>
            </w:r>
          </w:p>
        </w:tc>
      </w:tr>
      <w:tr w:rsidR="00796339" w:rsidRPr="00551486" w14:paraId="184892CE" w14:textId="77777777" w:rsidTr="002937C6">
        <w:tc>
          <w:tcPr>
            <w:tcW w:w="212" w:type="pct"/>
            <w:shd w:val="clear" w:color="auto" w:fill="auto"/>
          </w:tcPr>
          <w:p w14:paraId="3D9B3647" w14:textId="77777777" w:rsidR="00796339" w:rsidRPr="00551486" w:rsidRDefault="00796339" w:rsidP="002937C6">
            <w:pPr>
              <w:pStyle w:val="Q1"/>
            </w:pPr>
          </w:p>
        </w:tc>
        <w:tc>
          <w:tcPr>
            <w:tcW w:w="318" w:type="pct"/>
          </w:tcPr>
          <w:p w14:paraId="067E2A06" w14:textId="497A1524" w:rsidR="00796339" w:rsidRPr="00551486" w:rsidRDefault="00BB4668" w:rsidP="002937C6">
            <w:pPr>
              <w:pStyle w:val="Q1"/>
            </w:pPr>
            <w:r>
              <w:t>(</w:t>
            </w:r>
            <w:r w:rsidR="006963FB">
              <w:t>b</w:t>
            </w:r>
            <w:r>
              <w:t>)</w:t>
            </w:r>
          </w:p>
        </w:tc>
        <w:tc>
          <w:tcPr>
            <w:tcW w:w="4470" w:type="pct"/>
            <w:shd w:val="clear" w:color="auto" w:fill="auto"/>
          </w:tcPr>
          <w:p w14:paraId="32D51BB5" w14:textId="14AFC054" w:rsidR="004F7E5F" w:rsidRDefault="004F7E5F" w:rsidP="00B85491">
            <w:pPr>
              <w:pStyle w:val="ExamQuestion"/>
            </w:pPr>
            <w:r>
              <w:t xml:space="preserve">You are requested to </w:t>
            </w:r>
            <w:r w:rsidR="00081AF2">
              <w:t>recommend a</w:t>
            </w:r>
            <w:r>
              <w:t xml:space="preserve"> RAID </w:t>
            </w:r>
            <w:r w:rsidR="00081AF2">
              <w:t>solution</w:t>
            </w:r>
            <w:r w:rsidR="00B272D8">
              <w:t xml:space="preserve"> for a medium sized online retail company</w:t>
            </w:r>
            <w:r>
              <w:t>. You have three</w:t>
            </w:r>
            <w:r w:rsidR="00B85491">
              <w:t xml:space="preserve"> </w:t>
            </w:r>
            <w:r>
              <w:t>possible choices:</w:t>
            </w:r>
          </w:p>
          <w:p w14:paraId="3494C3B9" w14:textId="77777777" w:rsidR="004F7E5F" w:rsidRDefault="004F7E5F" w:rsidP="00B85491">
            <w:pPr>
              <w:pStyle w:val="ExamQList"/>
              <w:numPr>
                <w:ilvl w:val="0"/>
                <w:numId w:val="0"/>
              </w:numPr>
              <w:ind w:left="720"/>
            </w:pPr>
            <w:r>
              <w:t>1. RAID 10</w:t>
            </w:r>
          </w:p>
          <w:p w14:paraId="4A25694C" w14:textId="77777777" w:rsidR="004F7E5F" w:rsidRDefault="004F7E5F" w:rsidP="00B85491">
            <w:pPr>
              <w:pStyle w:val="ExamQList"/>
              <w:numPr>
                <w:ilvl w:val="0"/>
                <w:numId w:val="0"/>
              </w:numPr>
              <w:ind w:left="720"/>
            </w:pPr>
            <w:r>
              <w:t>2. RAID 5</w:t>
            </w:r>
          </w:p>
          <w:p w14:paraId="00006DE8" w14:textId="3273E1CE" w:rsidR="00796339" w:rsidRDefault="004F7E5F" w:rsidP="00B85491">
            <w:pPr>
              <w:pStyle w:val="ExamQList"/>
              <w:numPr>
                <w:ilvl w:val="0"/>
                <w:numId w:val="0"/>
              </w:numPr>
              <w:ind w:left="720"/>
            </w:pPr>
            <w:r>
              <w:t>3. RAID 0</w:t>
            </w:r>
            <w:r w:rsidR="00594850">
              <w:t>.</w:t>
            </w:r>
          </w:p>
          <w:p w14:paraId="22AA7CB8" w14:textId="1C24A439" w:rsidR="00B85491" w:rsidRDefault="00B85491" w:rsidP="00B85491">
            <w:pPr>
              <w:pStyle w:val="ExamQuestion"/>
            </w:pPr>
            <w:r>
              <w:t xml:space="preserve">Briefly compare and contrast each option discussing for each storage efficiency, </w:t>
            </w:r>
            <w:proofErr w:type="gramStart"/>
            <w:r>
              <w:t>writing</w:t>
            </w:r>
            <w:proofErr w:type="gramEnd"/>
            <w:r>
              <w:t xml:space="preserve"> and reading performance and fault-tolerance level.</w:t>
            </w:r>
          </w:p>
          <w:p w14:paraId="44BCD448" w14:textId="34B64147" w:rsidR="00B272D8" w:rsidRDefault="00B272D8" w:rsidP="00B85491">
            <w:pPr>
              <w:pStyle w:val="ExamQuestion"/>
            </w:pPr>
            <w:r>
              <w:t>Make a recommendation, justifying your choice.</w:t>
            </w:r>
          </w:p>
          <w:p w14:paraId="53FC7CB2" w14:textId="35DFD526" w:rsidR="00A722BC" w:rsidRDefault="00CF6068" w:rsidP="00B85491">
            <w:pPr>
              <w:pStyle w:val="ExamMarks"/>
              <w:spacing w:after="0"/>
            </w:pPr>
            <w:r>
              <w:t>(</w:t>
            </w:r>
            <w:r w:rsidR="00B85491">
              <w:t>10</w:t>
            </w:r>
            <w:r w:rsidR="001A577B">
              <w:t xml:space="preserve"> </w:t>
            </w:r>
            <w:r>
              <w:t>marks)</w:t>
            </w:r>
          </w:p>
        </w:tc>
      </w:tr>
    </w:tbl>
    <w:p w14:paraId="6E77BA23" w14:textId="77777777" w:rsidR="00796339" w:rsidRDefault="00796339"/>
    <w:p w14:paraId="79438706" w14:textId="77777777" w:rsidR="00B85491" w:rsidRDefault="00B85491">
      <w:r>
        <w:rPr>
          <w:b/>
          <w:bCs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97"/>
        <w:gridCol w:w="595"/>
        <w:gridCol w:w="8368"/>
      </w:tblGrid>
      <w:tr w:rsidR="00796339" w:rsidRPr="00551486" w14:paraId="39EF0AFA" w14:textId="77777777" w:rsidTr="002937C6">
        <w:tc>
          <w:tcPr>
            <w:tcW w:w="212" w:type="pct"/>
            <w:shd w:val="clear" w:color="auto" w:fill="auto"/>
          </w:tcPr>
          <w:p w14:paraId="147399ED" w14:textId="6FD5172D" w:rsidR="00796339" w:rsidRPr="00551486" w:rsidRDefault="00B244E6" w:rsidP="002937C6">
            <w:pPr>
              <w:pStyle w:val="Q1"/>
            </w:pPr>
            <w:r>
              <w:lastRenderedPageBreak/>
              <w:t>4.</w:t>
            </w:r>
          </w:p>
        </w:tc>
        <w:tc>
          <w:tcPr>
            <w:tcW w:w="318" w:type="pct"/>
          </w:tcPr>
          <w:p w14:paraId="31E4CAB4" w14:textId="662A60C4" w:rsidR="00796339" w:rsidRPr="00551486" w:rsidRDefault="00796339" w:rsidP="002937C6">
            <w:pPr>
              <w:pStyle w:val="Q1"/>
            </w:pPr>
            <w:r w:rsidRPr="00551486">
              <w:t>(</w:t>
            </w:r>
            <w:r w:rsidR="001B11B4">
              <w:t>a)</w:t>
            </w:r>
          </w:p>
        </w:tc>
        <w:tc>
          <w:tcPr>
            <w:tcW w:w="4470" w:type="pct"/>
            <w:shd w:val="clear" w:color="auto" w:fill="auto"/>
          </w:tcPr>
          <w:p w14:paraId="74B20790" w14:textId="77777777" w:rsidR="00B244E6" w:rsidRDefault="00B244E6" w:rsidP="00B244E6">
            <w:pPr>
              <w:pStyle w:val="ExamQuestion"/>
            </w:pPr>
            <w:r w:rsidRPr="00B244E6">
              <w:t>What is the </w:t>
            </w:r>
            <w:r w:rsidRPr="00B244E6">
              <w:rPr>
                <w:i/>
                <w:iCs/>
              </w:rPr>
              <w:t>grain</w:t>
            </w:r>
            <w:r w:rsidRPr="00B244E6">
              <w:t> in a dimensional model?</w:t>
            </w:r>
          </w:p>
          <w:p w14:paraId="57678891" w14:textId="5FF42433" w:rsidR="008E06FF" w:rsidRPr="00E05328" w:rsidRDefault="00B244E6" w:rsidP="00B244E6">
            <w:pPr>
              <w:pStyle w:val="ExamMarks"/>
            </w:pPr>
            <w:r>
              <w:t>(3 marks)</w:t>
            </w:r>
          </w:p>
        </w:tc>
      </w:tr>
      <w:tr w:rsidR="00796339" w:rsidRPr="00551486" w14:paraId="2C8DCEF3" w14:textId="77777777" w:rsidTr="002937C6">
        <w:tc>
          <w:tcPr>
            <w:tcW w:w="212" w:type="pct"/>
            <w:shd w:val="clear" w:color="auto" w:fill="auto"/>
          </w:tcPr>
          <w:p w14:paraId="2284ECAB" w14:textId="77777777" w:rsidR="00796339" w:rsidRPr="00551486" w:rsidRDefault="00796339" w:rsidP="002937C6">
            <w:pPr>
              <w:pStyle w:val="Q1"/>
            </w:pPr>
          </w:p>
        </w:tc>
        <w:tc>
          <w:tcPr>
            <w:tcW w:w="318" w:type="pct"/>
          </w:tcPr>
          <w:p w14:paraId="60781969" w14:textId="3F9E21AE" w:rsidR="00796339" w:rsidRPr="00551486" w:rsidRDefault="001B11B4" w:rsidP="002937C6">
            <w:pPr>
              <w:pStyle w:val="Q1"/>
            </w:pPr>
            <w:r>
              <w:t>(b)</w:t>
            </w:r>
          </w:p>
        </w:tc>
        <w:tc>
          <w:tcPr>
            <w:tcW w:w="4470" w:type="pct"/>
            <w:shd w:val="clear" w:color="auto" w:fill="auto"/>
          </w:tcPr>
          <w:p w14:paraId="0AD64E68" w14:textId="648C581A" w:rsidR="00B61183" w:rsidRPr="00B61183" w:rsidRDefault="00B61183" w:rsidP="00B61183">
            <w:pPr>
              <w:pStyle w:val="ExamQuestion"/>
            </w:pPr>
            <w:r>
              <w:rPr>
                <w:lang w:val="en-GB"/>
              </w:rPr>
              <w:t>A</w:t>
            </w:r>
            <w:r w:rsidRPr="00B61183">
              <w:rPr>
                <w:lang w:val="en-GB"/>
              </w:rPr>
              <w:t xml:space="preserve">n online </w:t>
            </w:r>
            <w:r w:rsidR="00DE77F6">
              <w:rPr>
                <w:lang w:val="en-GB"/>
              </w:rPr>
              <w:t>beverage</w:t>
            </w:r>
            <w:r w:rsidRPr="00B61183">
              <w:rPr>
                <w:lang w:val="en-GB"/>
              </w:rPr>
              <w:t xml:space="preserve"> company requires a data warehouse</w:t>
            </w:r>
            <w:r w:rsidR="00DE77F6">
              <w:rPr>
                <w:lang w:val="en-GB"/>
              </w:rPr>
              <w:t xml:space="preserve"> to be designed</w:t>
            </w:r>
            <w:r w:rsidRPr="00B61183">
              <w:rPr>
                <w:lang w:val="en-GB"/>
              </w:rPr>
              <w:t xml:space="preserve"> to record the quantity and sales of its beers to its customers. Part of the original database is composed by the following tables:</w:t>
            </w:r>
            <w:r w:rsidRPr="00B61183">
              <w:t> </w:t>
            </w:r>
          </w:p>
          <w:p w14:paraId="5A8A94B1" w14:textId="77777777" w:rsidR="00B61183" w:rsidRPr="00012D9D" w:rsidRDefault="00B61183" w:rsidP="00012D9D">
            <w:pPr>
              <w:pStyle w:val="ExamCode"/>
              <w:ind w:left="720"/>
              <w:rPr>
                <w:rFonts w:eastAsia="Arial Narrow"/>
                <w:sz w:val="22"/>
                <w:szCs w:val="22"/>
                <w:lang w:val="en-IE"/>
              </w:rPr>
            </w:pPr>
            <w:r w:rsidRPr="00012D9D">
              <w:rPr>
                <w:rFonts w:eastAsia="Arial Narrow"/>
                <w:b/>
                <w:sz w:val="22"/>
                <w:szCs w:val="22"/>
              </w:rPr>
              <w:t>CUSTOMER</w:t>
            </w:r>
            <w:r w:rsidRPr="00012D9D">
              <w:rPr>
                <w:rFonts w:eastAsia="Arial Narrow"/>
                <w:sz w:val="22"/>
                <w:szCs w:val="22"/>
              </w:rPr>
              <w:t> (Code, Name, Address, Phone)</w:t>
            </w:r>
            <w:r w:rsidRPr="00012D9D">
              <w:rPr>
                <w:rFonts w:eastAsia="Arial Narrow"/>
                <w:sz w:val="22"/>
                <w:szCs w:val="22"/>
                <w:lang w:val="en-IE"/>
              </w:rPr>
              <w:t> </w:t>
            </w:r>
          </w:p>
          <w:p w14:paraId="11772AE3" w14:textId="77777777" w:rsidR="00B61183" w:rsidRPr="00012D9D" w:rsidRDefault="00B61183" w:rsidP="00012D9D">
            <w:pPr>
              <w:pStyle w:val="ExamCode"/>
              <w:ind w:left="720"/>
              <w:rPr>
                <w:rFonts w:eastAsia="Arial Narrow"/>
                <w:sz w:val="22"/>
                <w:szCs w:val="22"/>
                <w:lang w:val="en-IE"/>
              </w:rPr>
            </w:pPr>
            <w:r w:rsidRPr="00012D9D">
              <w:rPr>
                <w:rFonts w:eastAsia="Arial Narrow"/>
                <w:b/>
                <w:sz w:val="22"/>
                <w:szCs w:val="22"/>
              </w:rPr>
              <w:t>BEER </w:t>
            </w:r>
            <w:r w:rsidRPr="00012D9D">
              <w:rPr>
                <w:rFonts w:eastAsia="Arial Narrow"/>
                <w:sz w:val="22"/>
                <w:szCs w:val="22"/>
              </w:rPr>
              <w:t>(Code, Name, Type, </w:t>
            </w:r>
            <w:proofErr w:type="spellStart"/>
            <w:r w:rsidRPr="00012D9D">
              <w:rPr>
                <w:rFonts w:eastAsia="Arial Narrow"/>
                <w:sz w:val="22"/>
                <w:szCs w:val="22"/>
              </w:rPr>
              <w:t>BottlePrice</w:t>
            </w:r>
            <w:proofErr w:type="spellEnd"/>
            <w:r w:rsidRPr="00012D9D">
              <w:rPr>
                <w:rFonts w:eastAsia="Arial Narrow"/>
                <w:sz w:val="22"/>
                <w:szCs w:val="22"/>
              </w:rPr>
              <w:t>, </w:t>
            </w:r>
            <w:proofErr w:type="spellStart"/>
            <w:r w:rsidRPr="00012D9D">
              <w:rPr>
                <w:rFonts w:eastAsia="Arial Narrow"/>
                <w:sz w:val="22"/>
                <w:szCs w:val="22"/>
              </w:rPr>
              <w:t>CasePrice</w:t>
            </w:r>
            <w:proofErr w:type="spellEnd"/>
            <w:r w:rsidRPr="00012D9D">
              <w:rPr>
                <w:rFonts w:eastAsia="Arial Narrow"/>
                <w:sz w:val="22"/>
                <w:szCs w:val="22"/>
              </w:rPr>
              <w:t>, Class)</w:t>
            </w:r>
            <w:r w:rsidRPr="00012D9D">
              <w:rPr>
                <w:rFonts w:eastAsia="Arial Narrow"/>
                <w:sz w:val="22"/>
                <w:szCs w:val="22"/>
                <w:lang w:val="en-IE"/>
              </w:rPr>
              <w:t> </w:t>
            </w:r>
          </w:p>
          <w:p w14:paraId="23B4FF1D" w14:textId="77777777" w:rsidR="00B61183" w:rsidRPr="00012D9D" w:rsidRDefault="00B61183" w:rsidP="00012D9D">
            <w:pPr>
              <w:pStyle w:val="ExamCode"/>
              <w:ind w:left="720"/>
              <w:rPr>
                <w:rFonts w:eastAsia="Arial Narrow"/>
                <w:sz w:val="22"/>
                <w:szCs w:val="22"/>
                <w:lang w:val="en-IE"/>
              </w:rPr>
            </w:pPr>
            <w:r w:rsidRPr="00012D9D">
              <w:rPr>
                <w:rFonts w:eastAsia="Arial Narrow"/>
                <w:b/>
                <w:sz w:val="22"/>
                <w:szCs w:val="22"/>
              </w:rPr>
              <w:t>CLASS</w:t>
            </w:r>
            <w:r w:rsidRPr="00012D9D">
              <w:rPr>
                <w:rFonts w:eastAsia="Arial Narrow"/>
                <w:sz w:val="22"/>
                <w:szCs w:val="22"/>
              </w:rPr>
              <w:t> (Code, Name, Region)</w:t>
            </w:r>
            <w:r w:rsidRPr="00012D9D">
              <w:rPr>
                <w:rFonts w:eastAsia="Arial Narrow"/>
                <w:sz w:val="22"/>
                <w:szCs w:val="22"/>
                <w:lang w:val="en-IE"/>
              </w:rPr>
              <w:t> </w:t>
            </w:r>
          </w:p>
          <w:p w14:paraId="71ABBB4C" w14:textId="77777777" w:rsidR="00B61183" w:rsidRPr="00012D9D" w:rsidRDefault="00B61183" w:rsidP="00012D9D">
            <w:pPr>
              <w:pStyle w:val="ExamCode"/>
              <w:ind w:left="720"/>
              <w:rPr>
                <w:rFonts w:eastAsia="Arial Narrow"/>
                <w:sz w:val="22"/>
                <w:szCs w:val="22"/>
                <w:lang w:val="en-IE"/>
              </w:rPr>
            </w:pPr>
            <w:r w:rsidRPr="00012D9D">
              <w:rPr>
                <w:rFonts w:eastAsia="Arial Narrow"/>
                <w:b/>
                <w:sz w:val="22"/>
                <w:szCs w:val="22"/>
              </w:rPr>
              <w:t>TIME</w:t>
            </w:r>
            <w:r w:rsidRPr="00012D9D">
              <w:rPr>
                <w:rFonts w:eastAsia="Arial Narrow"/>
                <w:sz w:val="22"/>
                <w:szCs w:val="22"/>
              </w:rPr>
              <w:t> (</w:t>
            </w:r>
            <w:proofErr w:type="spellStart"/>
            <w:r w:rsidRPr="00012D9D">
              <w:rPr>
                <w:rFonts w:eastAsia="Arial Narrow"/>
                <w:sz w:val="22"/>
                <w:szCs w:val="22"/>
              </w:rPr>
              <w:t>TimeStamp</w:t>
            </w:r>
            <w:proofErr w:type="spellEnd"/>
            <w:r w:rsidRPr="00012D9D">
              <w:rPr>
                <w:rFonts w:eastAsia="Arial Narrow"/>
                <w:sz w:val="22"/>
                <w:szCs w:val="22"/>
              </w:rPr>
              <w:t>, Date, Year)</w:t>
            </w:r>
            <w:r w:rsidRPr="00012D9D">
              <w:rPr>
                <w:rFonts w:eastAsia="Arial Narrow"/>
                <w:sz w:val="22"/>
                <w:szCs w:val="22"/>
                <w:lang w:val="en-IE"/>
              </w:rPr>
              <w:t> </w:t>
            </w:r>
          </w:p>
          <w:p w14:paraId="643D428D" w14:textId="771CCCDC" w:rsidR="00B61183" w:rsidRPr="00012D9D" w:rsidRDefault="00B61183" w:rsidP="00012D9D">
            <w:pPr>
              <w:pStyle w:val="ExamCode"/>
              <w:ind w:left="720"/>
              <w:rPr>
                <w:rFonts w:eastAsia="Arial Narrow"/>
                <w:sz w:val="22"/>
                <w:szCs w:val="22"/>
                <w:lang w:val="en-IE"/>
              </w:rPr>
            </w:pPr>
            <w:r w:rsidRPr="00012D9D">
              <w:rPr>
                <w:rFonts w:eastAsia="Arial Narrow"/>
                <w:b/>
                <w:sz w:val="22"/>
                <w:szCs w:val="22"/>
              </w:rPr>
              <w:t>ORDER</w:t>
            </w:r>
            <w:r w:rsidRPr="00012D9D">
              <w:rPr>
                <w:rFonts w:eastAsia="Arial Narrow"/>
                <w:sz w:val="22"/>
                <w:szCs w:val="22"/>
              </w:rPr>
              <w:t> (Customer, Wine, Time, </w:t>
            </w:r>
            <w:proofErr w:type="spellStart"/>
            <w:r w:rsidRPr="00012D9D">
              <w:rPr>
                <w:rFonts w:eastAsia="Arial Narrow"/>
                <w:sz w:val="22"/>
                <w:szCs w:val="22"/>
              </w:rPr>
              <w:t>nrBottles</w:t>
            </w:r>
            <w:proofErr w:type="spellEnd"/>
            <w:r w:rsidRPr="00012D9D">
              <w:rPr>
                <w:rFonts w:eastAsia="Arial Narrow"/>
                <w:sz w:val="22"/>
                <w:szCs w:val="22"/>
              </w:rPr>
              <w:t>, </w:t>
            </w:r>
            <w:proofErr w:type="spellStart"/>
            <w:r w:rsidRPr="00012D9D">
              <w:rPr>
                <w:rFonts w:eastAsia="Arial Narrow"/>
                <w:sz w:val="22"/>
                <w:szCs w:val="22"/>
              </w:rPr>
              <w:t>nrCases</w:t>
            </w:r>
            <w:proofErr w:type="spellEnd"/>
            <w:r w:rsidRPr="00012D9D">
              <w:rPr>
                <w:rFonts w:eastAsia="Arial Narrow"/>
                <w:sz w:val="22"/>
                <w:szCs w:val="22"/>
              </w:rPr>
              <w:t>)</w:t>
            </w:r>
            <w:r w:rsidRPr="00012D9D">
              <w:rPr>
                <w:rFonts w:eastAsia="Arial Narrow"/>
                <w:sz w:val="22"/>
                <w:szCs w:val="22"/>
                <w:lang w:val="en-IE"/>
              </w:rPr>
              <w:t> </w:t>
            </w:r>
          </w:p>
          <w:p w14:paraId="26EC17F3" w14:textId="77777777" w:rsidR="00DE77F6" w:rsidRPr="00B61183" w:rsidRDefault="00DE77F6" w:rsidP="00B61183">
            <w:pPr>
              <w:pStyle w:val="ExamCode"/>
              <w:rPr>
                <w:rFonts w:eastAsia="Arial Narrow"/>
                <w:lang w:val="en-IE"/>
              </w:rPr>
            </w:pPr>
          </w:p>
          <w:p w14:paraId="13AA8002" w14:textId="77777777" w:rsidR="006E4A60" w:rsidRDefault="00B61183" w:rsidP="00B61183">
            <w:pPr>
              <w:pStyle w:val="ExamQuestion"/>
              <w:rPr>
                <w:lang w:val="en-GB"/>
              </w:rPr>
            </w:pPr>
            <w:r w:rsidRPr="00B61183">
              <w:rPr>
                <w:lang w:val="en-GB"/>
              </w:rPr>
              <w:t xml:space="preserve">Produce a star schema for the above ER </w:t>
            </w:r>
            <w:r w:rsidR="006E4A60">
              <w:rPr>
                <w:lang w:val="en-GB"/>
              </w:rPr>
              <w:t>schema</w:t>
            </w:r>
            <w:r w:rsidRPr="00B61183">
              <w:rPr>
                <w:lang w:val="en-GB"/>
              </w:rPr>
              <w:t xml:space="preserve">. </w:t>
            </w:r>
          </w:p>
          <w:p w14:paraId="1D2F0373" w14:textId="2D73066C" w:rsidR="00B61183" w:rsidRPr="00B61183" w:rsidRDefault="00B61183" w:rsidP="00B61183">
            <w:pPr>
              <w:pStyle w:val="ExamQuestion"/>
            </w:pPr>
            <w:r w:rsidRPr="00B61183">
              <w:rPr>
                <w:lang w:val="en-GB"/>
              </w:rPr>
              <w:t xml:space="preserve">The </w:t>
            </w:r>
            <w:r w:rsidR="006E4A60">
              <w:rPr>
                <w:lang w:val="en-GB"/>
              </w:rPr>
              <w:t xml:space="preserve">star schema </w:t>
            </w:r>
            <w:r w:rsidRPr="00B61183">
              <w:rPr>
                <w:lang w:val="en-GB"/>
              </w:rPr>
              <w:t xml:space="preserve">should support queries about quantity sold and total sales revenue. Justify your choices (grain, </w:t>
            </w:r>
            <w:proofErr w:type="gramStart"/>
            <w:r w:rsidRPr="00B61183">
              <w:rPr>
                <w:lang w:val="en-GB"/>
              </w:rPr>
              <w:t>facts</w:t>
            </w:r>
            <w:proofErr w:type="gramEnd"/>
            <w:r w:rsidRPr="00B61183">
              <w:rPr>
                <w:lang w:val="en-GB"/>
              </w:rPr>
              <w:t xml:space="preserve"> and dimensions)</w:t>
            </w:r>
            <w:r w:rsidR="008A4528">
              <w:rPr>
                <w:lang w:val="en-GB"/>
              </w:rPr>
              <w:t>.</w:t>
            </w:r>
          </w:p>
          <w:p w14:paraId="3BDD1C27" w14:textId="22AA924D" w:rsidR="00AB6C33" w:rsidRDefault="00AB6C33" w:rsidP="00B61183">
            <w:pPr>
              <w:pStyle w:val="ExamMarks"/>
            </w:pPr>
            <w:r>
              <w:t>(</w:t>
            </w:r>
            <w:r w:rsidR="00B61183">
              <w:t>17</w:t>
            </w:r>
            <w:r>
              <w:t xml:space="preserve"> marks)</w:t>
            </w:r>
          </w:p>
        </w:tc>
      </w:tr>
      <w:tr w:rsidR="00DE77F6" w:rsidRPr="00551486" w14:paraId="7FCCA76A" w14:textId="77777777" w:rsidTr="002937C6">
        <w:tc>
          <w:tcPr>
            <w:tcW w:w="212" w:type="pct"/>
            <w:shd w:val="clear" w:color="auto" w:fill="auto"/>
          </w:tcPr>
          <w:p w14:paraId="4FCD250C" w14:textId="77777777" w:rsidR="00DE77F6" w:rsidRPr="00551486" w:rsidRDefault="00DE77F6" w:rsidP="002937C6">
            <w:pPr>
              <w:pStyle w:val="Q1"/>
            </w:pPr>
          </w:p>
        </w:tc>
        <w:tc>
          <w:tcPr>
            <w:tcW w:w="318" w:type="pct"/>
          </w:tcPr>
          <w:p w14:paraId="0C131999" w14:textId="63E189EB" w:rsidR="00DE77F6" w:rsidRDefault="00DE77F6" w:rsidP="002937C6">
            <w:pPr>
              <w:pStyle w:val="Q1"/>
            </w:pPr>
            <w:r>
              <w:t>(c)</w:t>
            </w:r>
          </w:p>
        </w:tc>
        <w:tc>
          <w:tcPr>
            <w:tcW w:w="4470" w:type="pct"/>
            <w:shd w:val="clear" w:color="auto" w:fill="auto"/>
          </w:tcPr>
          <w:p w14:paraId="2004696C" w14:textId="77777777" w:rsidR="00DE77F6" w:rsidRDefault="00012D9D" w:rsidP="00B61183">
            <w:pPr>
              <w:pStyle w:val="ExamQuestion"/>
              <w:rPr>
                <w:lang w:val="en-GB"/>
              </w:rPr>
            </w:pPr>
            <w:r w:rsidRPr="00012D9D">
              <w:rPr>
                <w:lang w:val="en-GB"/>
              </w:rPr>
              <w:t>Write an SQL query to get the total quantity of beer sold for each region in 2020</w:t>
            </w:r>
            <w:r>
              <w:rPr>
                <w:lang w:val="en-GB"/>
              </w:rPr>
              <w:t>.</w:t>
            </w:r>
          </w:p>
          <w:p w14:paraId="53C9CD0F" w14:textId="5DCDF08B" w:rsidR="00012D9D" w:rsidRDefault="00012D9D" w:rsidP="00012D9D">
            <w:pPr>
              <w:pStyle w:val="ExamMarks"/>
            </w:pPr>
            <w:r>
              <w:t>(5 marks)</w:t>
            </w:r>
          </w:p>
        </w:tc>
      </w:tr>
    </w:tbl>
    <w:p w14:paraId="084427FE" w14:textId="77777777" w:rsidR="00796339" w:rsidRDefault="00796339"/>
    <w:p w14:paraId="09F75612" w14:textId="77777777" w:rsidR="00595646" w:rsidRDefault="00595646">
      <w:r>
        <w:rPr>
          <w:b/>
          <w:bCs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97"/>
        <w:gridCol w:w="595"/>
        <w:gridCol w:w="8368"/>
      </w:tblGrid>
      <w:tr w:rsidR="00796339" w:rsidRPr="00551486" w14:paraId="2343694C" w14:textId="77777777" w:rsidTr="002937C6">
        <w:tc>
          <w:tcPr>
            <w:tcW w:w="212" w:type="pct"/>
            <w:shd w:val="clear" w:color="auto" w:fill="auto"/>
          </w:tcPr>
          <w:p w14:paraId="385EED3D" w14:textId="0970083F" w:rsidR="00796339" w:rsidRPr="00551486" w:rsidRDefault="00F05CD0" w:rsidP="002937C6">
            <w:pPr>
              <w:pStyle w:val="Q1"/>
            </w:pPr>
            <w:r>
              <w:lastRenderedPageBreak/>
              <w:t>5.</w:t>
            </w:r>
          </w:p>
        </w:tc>
        <w:tc>
          <w:tcPr>
            <w:tcW w:w="318" w:type="pct"/>
          </w:tcPr>
          <w:p w14:paraId="2CC00CF6" w14:textId="4A08F4CA" w:rsidR="00796339" w:rsidRPr="00551486" w:rsidRDefault="00796339" w:rsidP="002937C6">
            <w:pPr>
              <w:pStyle w:val="Q1"/>
            </w:pPr>
            <w:r w:rsidRPr="00551486">
              <w:t>(</w:t>
            </w:r>
            <w:r w:rsidR="009054B6">
              <w:t>a</w:t>
            </w:r>
            <w:r w:rsidRPr="00551486">
              <w:t>)</w:t>
            </w:r>
          </w:p>
        </w:tc>
        <w:tc>
          <w:tcPr>
            <w:tcW w:w="4470" w:type="pct"/>
            <w:shd w:val="clear" w:color="auto" w:fill="auto"/>
          </w:tcPr>
          <w:p w14:paraId="5006385B" w14:textId="001790B6" w:rsidR="00F05CD0" w:rsidRDefault="00F05CD0" w:rsidP="00F05CD0">
            <w:pPr>
              <w:pStyle w:val="ExamQuestion"/>
            </w:pPr>
            <w:r w:rsidRPr="00F05CD0">
              <w:t xml:space="preserve">Describe the strengths of a Dimensional Model, </w:t>
            </w:r>
            <w:r>
              <w:t xml:space="preserve"> addressing in particular </w:t>
            </w:r>
            <w:r w:rsidRPr="00F05CD0">
              <w:t xml:space="preserve">the advantages </w:t>
            </w:r>
            <w:r>
              <w:t xml:space="preserve">a dimensional model offers </w:t>
            </w:r>
            <w:r w:rsidRPr="00F05CD0">
              <w:t xml:space="preserve">over an ER model.  </w:t>
            </w:r>
          </w:p>
          <w:p w14:paraId="0208B639" w14:textId="60824536" w:rsidR="00873BEA" w:rsidRPr="00E05328" w:rsidRDefault="0010536E" w:rsidP="00F05CD0">
            <w:pPr>
              <w:pStyle w:val="ExamMarks"/>
            </w:pPr>
            <w:r>
              <w:t>(</w:t>
            </w:r>
            <w:r w:rsidR="00F05CD0">
              <w:t>9</w:t>
            </w:r>
            <w:r>
              <w:t xml:space="preserve"> marks)</w:t>
            </w:r>
          </w:p>
        </w:tc>
      </w:tr>
      <w:tr w:rsidR="00796339" w:rsidRPr="00551486" w14:paraId="4A162A59" w14:textId="77777777" w:rsidTr="002937C6">
        <w:tc>
          <w:tcPr>
            <w:tcW w:w="212" w:type="pct"/>
            <w:shd w:val="clear" w:color="auto" w:fill="auto"/>
          </w:tcPr>
          <w:p w14:paraId="6C2B521D" w14:textId="77777777" w:rsidR="00796339" w:rsidRPr="00551486" w:rsidRDefault="00796339" w:rsidP="002937C6">
            <w:pPr>
              <w:pStyle w:val="Q1"/>
            </w:pPr>
          </w:p>
        </w:tc>
        <w:tc>
          <w:tcPr>
            <w:tcW w:w="318" w:type="pct"/>
          </w:tcPr>
          <w:p w14:paraId="54FA1AA5" w14:textId="4617BE79" w:rsidR="00796339" w:rsidRPr="00551486" w:rsidRDefault="00B11CD8" w:rsidP="002937C6">
            <w:pPr>
              <w:pStyle w:val="Q1"/>
            </w:pPr>
            <w:r>
              <w:t>(b)</w:t>
            </w:r>
          </w:p>
        </w:tc>
        <w:tc>
          <w:tcPr>
            <w:tcW w:w="4470" w:type="pct"/>
            <w:shd w:val="clear" w:color="auto" w:fill="auto"/>
          </w:tcPr>
          <w:p w14:paraId="1BB17D2F" w14:textId="6F664A6E" w:rsidR="00A9257D" w:rsidRDefault="00A9257D" w:rsidP="009A7D9F">
            <w:pPr>
              <w:pStyle w:val="ExamQuestion"/>
            </w:pPr>
            <w:r>
              <w:t xml:space="preserve">Consider the figure provided below. </w:t>
            </w:r>
          </w:p>
          <w:p w14:paraId="36F1F67D" w14:textId="36E89447" w:rsidR="009A7D9F" w:rsidRDefault="00A9257D" w:rsidP="00A9257D">
            <w:pPr>
              <w:pStyle w:val="ExamQuestion"/>
              <w:jc w:val="center"/>
            </w:pPr>
            <w:r>
              <w:rPr>
                <w:bCs w:val="0"/>
                <w:noProof/>
              </w:rPr>
              <w:drawing>
                <wp:inline distT="0" distB="0" distL="0" distR="0" wp14:anchorId="4DFFF18F" wp14:editId="4F136A79">
                  <wp:extent cx="2520950" cy="211800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8869" cy="2124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181A8C" w14:textId="77777777" w:rsidR="00A03E99" w:rsidRDefault="00A03E99" w:rsidP="002E7FDC">
            <w:pPr>
              <w:pStyle w:val="ExamMarks"/>
              <w:ind w:firstLine="0"/>
              <w:jc w:val="both"/>
            </w:pPr>
          </w:p>
          <w:p w14:paraId="0950EB79" w14:textId="4D88BD02" w:rsidR="00A03E99" w:rsidRDefault="00A03E99" w:rsidP="00A03E99">
            <w:pPr>
              <w:pStyle w:val="ExamQList"/>
              <w:numPr>
                <w:ilvl w:val="0"/>
                <w:numId w:val="14"/>
              </w:numPr>
            </w:pPr>
            <w:r>
              <w:t xml:space="preserve">Explain the concept of replica set in MongoDB. </w:t>
            </w:r>
          </w:p>
          <w:p w14:paraId="11C7DA6F" w14:textId="31D0C272" w:rsidR="00A74114" w:rsidRDefault="00A74114" w:rsidP="00A74114">
            <w:pPr>
              <w:pStyle w:val="ExamMarks"/>
            </w:pPr>
            <w:r>
              <w:t>(2 marks)</w:t>
            </w:r>
          </w:p>
          <w:p w14:paraId="47541FF7" w14:textId="11862CAD" w:rsidR="00A03E99" w:rsidRDefault="00A03E99" w:rsidP="00A03E99">
            <w:pPr>
              <w:pStyle w:val="ExamQList"/>
              <w:numPr>
                <w:ilvl w:val="0"/>
                <w:numId w:val="14"/>
              </w:numPr>
            </w:pPr>
            <w:r>
              <w:t xml:space="preserve">Discuss </w:t>
            </w:r>
            <w:r w:rsidR="00A74114">
              <w:t>how</w:t>
            </w:r>
            <w:r w:rsidR="003A04DF">
              <w:t xml:space="preserve"> a</w:t>
            </w:r>
            <w:r>
              <w:t xml:space="preserve"> replica set</w:t>
            </w:r>
            <w:r w:rsidR="00A74114">
              <w:t xml:space="preserve"> operates in MongoDB</w:t>
            </w:r>
            <w:r>
              <w:t xml:space="preserve"> under normal conditions and during a failover.</w:t>
            </w:r>
          </w:p>
          <w:p w14:paraId="4F9B1188" w14:textId="58D8D562" w:rsidR="00247211" w:rsidRDefault="00247211" w:rsidP="00247211">
            <w:pPr>
              <w:pStyle w:val="ExamMarks"/>
            </w:pPr>
            <w:r>
              <w:t>(</w:t>
            </w:r>
            <w:r w:rsidR="00A34D90">
              <w:t>3</w:t>
            </w:r>
            <w:r>
              <w:t xml:space="preserve"> marks)</w:t>
            </w:r>
          </w:p>
          <w:p w14:paraId="4AFD3050" w14:textId="521A5A38" w:rsidR="009A7D9F" w:rsidRDefault="00A03E99" w:rsidP="00A03E99">
            <w:pPr>
              <w:pStyle w:val="ExamQList"/>
              <w:numPr>
                <w:ilvl w:val="0"/>
                <w:numId w:val="14"/>
              </w:numPr>
            </w:pPr>
            <w:r>
              <w:t>Explain</w:t>
            </w:r>
            <w:r w:rsidR="009A7D9F">
              <w:t xml:space="preserve"> the difference between “</w:t>
            </w:r>
            <w:proofErr w:type="spellStart"/>
            <w:r w:rsidR="009A7D9F">
              <w:t>sharding</w:t>
            </w:r>
            <w:proofErr w:type="spellEnd"/>
            <w:r w:rsidR="009A7D9F">
              <w:t>” and “replication” in MongoDB</w:t>
            </w:r>
            <w:r>
              <w:t>.</w:t>
            </w:r>
          </w:p>
          <w:p w14:paraId="720F2548" w14:textId="51A410FC" w:rsidR="0010536E" w:rsidRPr="00247211" w:rsidRDefault="00247211" w:rsidP="00247211">
            <w:pPr>
              <w:pStyle w:val="ExamMarks"/>
            </w:pPr>
            <w:r>
              <w:t>(2 marks)</w:t>
            </w:r>
          </w:p>
        </w:tc>
      </w:tr>
      <w:tr w:rsidR="008F5B27" w:rsidRPr="00551486" w14:paraId="7D66FA43" w14:textId="77777777" w:rsidTr="002937C6">
        <w:tc>
          <w:tcPr>
            <w:tcW w:w="212" w:type="pct"/>
            <w:shd w:val="clear" w:color="auto" w:fill="auto"/>
          </w:tcPr>
          <w:p w14:paraId="4BF2CBAA" w14:textId="77777777" w:rsidR="008F5B27" w:rsidRPr="00551486" w:rsidRDefault="008F5B27" w:rsidP="002937C6">
            <w:pPr>
              <w:pStyle w:val="Q1"/>
            </w:pPr>
          </w:p>
        </w:tc>
        <w:tc>
          <w:tcPr>
            <w:tcW w:w="318" w:type="pct"/>
          </w:tcPr>
          <w:p w14:paraId="3C7C0FAD" w14:textId="287C4A1C" w:rsidR="008F5B27" w:rsidRPr="00551486" w:rsidRDefault="00B11CD8" w:rsidP="002937C6">
            <w:pPr>
              <w:pStyle w:val="Q1"/>
            </w:pPr>
            <w:r>
              <w:t>(</w:t>
            </w:r>
            <w:r w:rsidR="00D86875">
              <w:t>b</w:t>
            </w:r>
            <w:r>
              <w:t>)</w:t>
            </w:r>
          </w:p>
        </w:tc>
        <w:tc>
          <w:tcPr>
            <w:tcW w:w="4470" w:type="pct"/>
            <w:shd w:val="clear" w:color="auto" w:fill="auto"/>
          </w:tcPr>
          <w:p w14:paraId="76FFE37C" w14:textId="4C64FBB1" w:rsidR="00D86875" w:rsidRDefault="0081211C" w:rsidP="0081211C">
            <w:pPr>
              <w:pStyle w:val="ExamQList"/>
              <w:numPr>
                <w:ilvl w:val="0"/>
                <w:numId w:val="15"/>
              </w:numPr>
            </w:pPr>
            <w:r>
              <w:t>Describe the ACID properties of a relational database</w:t>
            </w:r>
          </w:p>
          <w:p w14:paraId="51C6F6BE" w14:textId="3B72D4AE" w:rsidR="00D86875" w:rsidRDefault="00D86875" w:rsidP="00D053E8">
            <w:pPr>
              <w:pStyle w:val="ExamMarks"/>
            </w:pPr>
            <w:r>
              <w:t>(</w:t>
            </w:r>
            <w:r w:rsidR="00D053E8">
              <w:t>3</w:t>
            </w:r>
            <w:r>
              <w:t xml:space="preserve"> marks)</w:t>
            </w:r>
          </w:p>
          <w:p w14:paraId="58F4CA0A" w14:textId="3F55F6BF" w:rsidR="00D86875" w:rsidRDefault="0081211C" w:rsidP="0081211C">
            <w:pPr>
              <w:pStyle w:val="ExamQList"/>
            </w:pPr>
            <w:r>
              <w:t>Describe the BASE properties of a NOSQL database</w:t>
            </w:r>
            <w:r w:rsidR="00D86875">
              <w:t>.</w:t>
            </w:r>
          </w:p>
          <w:p w14:paraId="5FE7C790" w14:textId="5002A659" w:rsidR="00D053E8" w:rsidRDefault="00D053E8" w:rsidP="00D053E8">
            <w:pPr>
              <w:pStyle w:val="ExamMarks"/>
            </w:pPr>
            <w:r>
              <w:t>(3 marks)</w:t>
            </w:r>
          </w:p>
          <w:p w14:paraId="290DCF04" w14:textId="371BECC2" w:rsidR="0081211C" w:rsidRDefault="0081211C" w:rsidP="0081211C">
            <w:pPr>
              <w:pStyle w:val="ExamQList"/>
            </w:pPr>
            <w:r w:rsidRPr="0081211C">
              <w:t xml:space="preserve">Discuss the difference between the </w:t>
            </w:r>
            <w:r>
              <w:t xml:space="preserve">ACID and BASE and explain for </w:t>
            </w:r>
            <w:r w:rsidRPr="0081211C">
              <w:t xml:space="preserve">which </w:t>
            </w:r>
            <w:r>
              <w:t xml:space="preserve">type of </w:t>
            </w:r>
            <w:r w:rsidRPr="0081211C">
              <w:t>application the BASE approach is more suitable.</w:t>
            </w:r>
          </w:p>
          <w:p w14:paraId="7E722E4B" w14:textId="07F9B6AE" w:rsidR="003E1148" w:rsidRPr="003E1148" w:rsidRDefault="00D86875" w:rsidP="00D86875">
            <w:pPr>
              <w:pStyle w:val="ExamMarks"/>
            </w:pPr>
            <w:r>
              <w:t>(3 marks)</w:t>
            </w:r>
          </w:p>
        </w:tc>
      </w:tr>
    </w:tbl>
    <w:p w14:paraId="301DDB7B" w14:textId="654F8EED" w:rsidR="00717ACE" w:rsidRDefault="00717ACE" w:rsidP="0054449E"/>
    <w:sectPr w:rsidR="00717ACE" w:rsidSect="004A1BB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7B71B" w14:textId="77777777" w:rsidR="00E61018" w:rsidRDefault="00E61018">
      <w:r>
        <w:separator/>
      </w:r>
    </w:p>
    <w:p w14:paraId="7C084BF7" w14:textId="77777777" w:rsidR="00E61018" w:rsidRDefault="00E61018"/>
  </w:endnote>
  <w:endnote w:type="continuationSeparator" w:id="0">
    <w:p w14:paraId="5DB2D389" w14:textId="77777777" w:rsidR="00E61018" w:rsidRDefault="00E61018">
      <w:r>
        <w:continuationSeparator/>
      </w:r>
    </w:p>
    <w:p w14:paraId="306A169F" w14:textId="77777777" w:rsidR="00E61018" w:rsidRDefault="00E610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 Sans L">
    <w:altName w:val="Arial"/>
    <w:charset w:val="00"/>
    <w:family w:val="auto"/>
    <w:pitch w:val="default"/>
  </w:font>
  <w:font w:name="DejaVu Sans">
    <w:charset w:val="00"/>
    <w:family w:val="swiss"/>
    <w:pitch w:val="variable"/>
    <w:sig w:usb0="E7002EFF" w:usb1="5200FDFF" w:usb2="0A04202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E0D76" w14:textId="77777777" w:rsidR="00E61018" w:rsidRDefault="00E61018">
      <w:r>
        <w:separator/>
      </w:r>
    </w:p>
    <w:p w14:paraId="29A712BA" w14:textId="77777777" w:rsidR="00E61018" w:rsidRDefault="00E61018"/>
  </w:footnote>
  <w:footnote w:type="continuationSeparator" w:id="0">
    <w:p w14:paraId="7E3F6B8A" w14:textId="77777777" w:rsidR="00E61018" w:rsidRDefault="00E61018">
      <w:r>
        <w:continuationSeparator/>
      </w:r>
    </w:p>
    <w:p w14:paraId="620D7D00" w14:textId="77777777" w:rsidR="00E61018" w:rsidRDefault="00E610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77523" w14:textId="29E96DC4" w:rsidR="00551486" w:rsidRPr="00551486" w:rsidRDefault="00551486" w:rsidP="00416780">
    <w:pPr>
      <w:pStyle w:val="Q1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</w:pPr>
    </w:lvl>
    <w:lvl w:ilvl="2">
      <w:start w:val="1"/>
      <w:numFmt w:val="none"/>
      <w:lvlText w:val=""/>
      <w:lvlJc w:val="left"/>
      <w:pPr>
        <w:tabs>
          <w:tab w:val="num" w:pos="720"/>
        </w:tabs>
      </w:pPr>
    </w:lvl>
    <w:lvl w:ilvl="3">
      <w:start w:val="1"/>
      <w:numFmt w:val="none"/>
      <w:pStyle w:val="Heading4"/>
      <w:lvlText w:val=""/>
      <w:lvlJc w:val="left"/>
      <w:pPr>
        <w:tabs>
          <w:tab w:val="num" w:pos="864"/>
        </w:tabs>
      </w:pPr>
    </w:lvl>
    <w:lvl w:ilvl="4">
      <w:start w:val="1"/>
      <w:numFmt w:val="none"/>
      <w:lvlText w:val=""/>
      <w:lvlJc w:val="left"/>
      <w:pPr>
        <w:tabs>
          <w:tab w:val="num" w:pos="1008"/>
        </w:tabs>
      </w:pPr>
    </w:lvl>
    <w:lvl w:ilvl="5">
      <w:start w:val="1"/>
      <w:numFmt w:val="none"/>
      <w:lvlText w:val=""/>
      <w:lvlJc w:val="left"/>
      <w:pPr>
        <w:tabs>
          <w:tab w:val="num" w:pos="1152"/>
        </w:tabs>
      </w:pPr>
    </w:lvl>
    <w:lvl w:ilvl="6">
      <w:start w:val="1"/>
      <w:numFmt w:val="none"/>
      <w:lvlText w:val=""/>
      <w:lvlJc w:val="left"/>
      <w:pPr>
        <w:tabs>
          <w:tab w:val="num" w:pos="1296"/>
        </w:tabs>
      </w:pPr>
    </w:lvl>
    <w:lvl w:ilvl="7">
      <w:start w:val="1"/>
      <w:numFmt w:val="none"/>
      <w:lvlText w:val=""/>
      <w:lvlJc w:val="left"/>
      <w:pPr>
        <w:tabs>
          <w:tab w:val="num" w:pos="1440"/>
        </w:tabs>
      </w:pPr>
    </w:lvl>
    <w:lvl w:ilvl="8">
      <w:start w:val="1"/>
      <w:numFmt w:val="none"/>
      <w:lvlText w:val=""/>
      <w:lvlJc w:val="left"/>
      <w:pPr>
        <w:tabs>
          <w:tab w:val="num" w:pos="1584"/>
        </w:tabs>
      </w:pPr>
    </w:lvl>
  </w:abstractNum>
  <w:abstractNum w:abstractNumId="1" w15:restartNumberingAfterBreak="0">
    <w:nsid w:val="00737502"/>
    <w:multiLevelType w:val="hybridMultilevel"/>
    <w:tmpl w:val="5A96C1C0"/>
    <w:lvl w:ilvl="0" w:tplc="18090001">
      <w:start w:val="1"/>
      <w:numFmt w:val="bullet"/>
      <w:lvlText w:val=""/>
      <w:lvlJc w:val="left"/>
      <w:pPr>
        <w:ind w:left="394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2" w15:restartNumberingAfterBreak="0">
    <w:nsid w:val="0D2F7B46"/>
    <w:multiLevelType w:val="hybridMultilevel"/>
    <w:tmpl w:val="D8DE69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A0CA1"/>
    <w:multiLevelType w:val="hybridMultilevel"/>
    <w:tmpl w:val="4C5A919A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EC2D87"/>
    <w:multiLevelType w:val="hybridMultilevel"/>
    <w:tmpl w:val="964090D8"/>
    <w:lvl w:ilvl="0" w:tplc="FFFFFFFF">
      <w:start w:val="1"/>
      <w:numFmt w:val="lowerLetter"/>
      <w:pStyle w:val="sj1"/>
      <w:lvlText w:val="(%1)"/>
      <w:lvlJc w:val="left"/>
      <w:pPr>
        <w:tabs>
          <w:tab w:val="num" w:pos="750"/>
        </w:tabs>
        <w:ind w:left="750" w:hanging="390"/>
      </w:pPr>
      <w:rPr>
        <w:rFonts w:hint="default"/>
        <w:b w:val="0"/>
        <w:i w:val="0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8F017C"/>
    <w:multiLevelType w:val="hybridMultilevel"/>
    <w:tmpl w:val="56AA26DA"/>
    <w:lvl w:ilvl="0" w:tplc="18090019">
      <w:start w:val="1"/>
      <w:numFmt w:val="lowerLetter"/>
      <w:lvlText w:val="%1."/>
      <w:lvlJc w:val="left"/>
      <w:pPr>
        <w:ind w:left="1463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21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9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5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23" w:hanging="360"/>
      </w:pPr>
      <w:rPr>
        <w:rFonts w:ascii="Wingdings" w:hAnsi="Wingdings" w:hint="default"/>
      </w:rPr>
    </w:lvl>
  </w:abstractNum>
  <w:abstractNum w:abstractNumId="6" w15:restartNumberingAfterBreak="0">
    <w:nsid w:val="412D1D57"/>
    <w:multiLevelType w:val="hybridMultilevel"/>
    <w:tmpl w:val="015C5E44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FD1597F"/>
    <w:multiLevelType w:val="hybridMultilevel"/>
    <w:tmpl w:val="B1A80540"/>
    <w:lvl w:ilvl="0" w:tplc="7FAA2C80">
      <w:start w:val="1"/>
      <w:numFmt w:val="lowerRoman"/>
      <w:pStyle w:val="ExamQList"/>
      <w:lvlText w:val="(%1)"/>
      <w:lvlJc w:val="right"/>
      <w:pPr>
        <w:ind w:left="720" w:hanging="360"/>
      </w:pPr>
      <w:rPr>
        <w:rFonts w:hint="default"/>
        <w:b/>
        <w:i w:val="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7"/>
    <w:lvlOverride w:ilvl="0">
      <w:startOverride w:val="1"/>
    </w:lvlOverride>
  </w:num>
  <w:num w:numId="9">
    <w:abstractNumId w:val="7"/>
    <w:lvlOverride w:ilvl="0">
      <w:startOverride w:val="1"/>
    </w:lvlOverride>
  </w:num>
  <w:num w:numId="10">
    <w:abstractNumId w:val="7"/>
    <w:lvlOverride w:ilvl="0">
      <w:startOverride w:val="1"/>
    </w:lvlOverride>
  </w:num>
  <w:num w:numId="11">
    <w:abstractNumId w:val="7"/>
    <w:lvlOverride w:ilvl="0">
      <w:startOverride w:val="1"/>
    </w:lvlOverride>
  </w:num>
  <w:num w:numId="12">
    <w:abstractNumId w:val="6"/>
  </w:num>
  <w:num w:numId="13">
    <w:abstractNumId w:val="7"/>
    <w:lvlOverride w:ilvl="0">
      <w:startOverride w:val="1"/>
    </w:lvlOverride>
  </w:num>
  <w:num w:numId="14">
    <w:abstractNumId w:val="7"/>
    <w:lvlOverride w:ilvl="0">
      <w:startOverride w:val="1"/>
    </w:lvlOverride>
  </w:num>
  <w:num w:numId="15">
    <w:abstractNumId w:val="7"/>
    <w:lvlOverride w:ilvl="0">
      <w:startOverride w:val="1"/>
    </w:lvlOverride>
  </w:num>
  <w:num w:numId="16">
    <w:abstractNumId w:val="7"/>
    <w:lvlOverride w:ilvl="0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zQ1NDOyNDE3tDRT0lEKTi0uzszPAykwNKoFAL6+Am0tAAAA"/>
  </w:docVars>
  <w:rsids>
    <w:rsidRoot w:val="003C4272"/>
    <w:rsid w:val="00000901"/>
    <w:rsid w:val="00000C09"/>
    <w:rsid w:val="0000474E"/>
    <w:rsid w:val="00006218"/>
    <w:rsid w:val="000067E8"/>
    <w:rsid w:val="000068CE"/>
    <w:rsid w:val="000070E3"/>
    <w:rsid w:val="00007700"/>
    <w:rsid w:val="00012D9D"/>
    <w:rsid w:val="00013DA8"/>
    <w:rsid w:val="00015949"/>
    <w:rsid w:val="000161ED"/>
    <w:rsid w:val="00021AFC"/>
    <w:rsid w:val="00025143"/>
    <w:rsid w:val="00032836"/>
    <w:rsid w:val="00033595"/>
    <w:rsid w:val="00034031"/>
    <w:rsid w:val="000349D4"/>
    <w:rsid w:val="000359AF"/>
    <w:rsid w:val="00036527"/>
    <w:rsid w:val="00043501"/>
    <w:rsid w:val="0004504A"/>
    <w:rsid w:val="00047155"/>
    <w:rsid w:val="00050056"/>
    <w:rsid w:val="0005009E"/>
    <w:rsid w:val="000523FF"/>
    <w:rsid w:val="000527A0"/>
    <w:rsid w:val="00060862"/>
    <w:rsid w:val="00060CF7"/>
    <w:rsid w:val="0006101E"/>
    <w:rsid w:val="000634AA"/>
    <w:rsid w:val="00064324"/>
    <w:rsid w:val="000670E9"/>
    <w:rsid w:val="00071474"/>
    <w:rsid w:val="00071627"/>
    <w:rsid w:val="00072A6A"/>
    <w:rsid w:val="000811C6"/>
    <w:rsid w:val="00081AF2"/>
    <w:rsid w:val="000820F6"/>
    <w:rsid w:val="00082CB3"/>
    <w:rsid w:val="0008460B"/>
    <w:rsid w:val="00091551"/>
    <w:rsid w:val="00093574"/>
    <w:rsid w:val="000A34E8"/>
    <w:rsid w:val="000A59B2"/>
    <w:rsid w:val="000A668A"/>
    <w:rsid w:val="000A784C"/>
    <w:rsid w:val="000B2770"/>
    <w:rsid w:val="000B342B"/>
    <w:rsid w:val="000B49AC"/>
    <w:rsid w:val="000C1E72"/>
    <w:rsid w:val="000C2253"/>
    <w:rsid w:val="000D147E"/>
    <w:rsid w:val="000D4F04"/>
    <w:rsid w:val="000D63B3"/>
    <w:rsid w:val="000D71B9"/>
    <w:rsid w:val="000E241F"/>
    <w:rsid w:val="000E358F"/>
    <w:rsid w:val="000E5A5A"/>
    <w:rsid w:val="00100719"/>
    <w:rsid w:val="0010536E"/>
    <w:rsid w:val="0011070B"/>
    <w:rsid w:val="00110CCF"/>
    <w:rsid w:val="001117A9"/>
    <w:rsid w:val="001136C4"/>
    <w:rsid w:val="00115083"/>
    <w:rsid w:val="00117628"/>
    <w:rsid w:val="00120845"/>
    <w:rsid w:val="00120CDE"/>
    <w:rsid w:val="00122C1E"/>
    <w:rsid w:val="001260FE"/>
    <w:rsid w:val="0012784C"/>
    <w:rsid w:val="0013000A"/>
    <w:rsid w:val="00130D2D"/>
    <w:rsid w:val="001339B6"/>
    <w:rsid w:val="001439A6"/>
    <w:rsid w:val="0014415B"/>
    <w:rsid w:val="001441DA"/>
    <w:rsid w:val="0015035A"/>
    <w:rsid w:val="001503E7"/>
    <w:rsid w:val="0015218C"/>
    <w:rsid w:val="001530DC"/>
    <w:rsid w:val="00154F37"/>
    <w:rsid w:val="001570AF"/>
    <w:rsid w:val="00157215"/>
    <w:rsid w:val="0016219C"/>
    <w:rsid w:val="001629A4"/>
    <w:rsid w:val="00162AD6"/>
    <w:rsid w:val="001636F4"/>
    <w:rsid w:val="0016738D"/>
    <w:rsid w:val="00172D87"/>
    <w:rsid w:val="001731B1"/>
    <w:rsid w:val="00174149"/>
    <w:rsid w:val="00176401"/>
    <w:rsid w:val="00177DAA"/>
    <w:rsid w:val="00180131"/>
    <w:rsid w:val="00182E38"/>
    <w:rsid w:val="001A4070"/>
    <w:rsid w:val="001A4404"/>
    <w:rsid w:val="001A577B"/>
    <w:rsid w:val="001A66B5"/>
    <w:rsid w:val="001A76B8"/>
    <w:rsid w:val="001B0E4C"/>
    <w:rsid w:val="001B11B4"/>
    <w:rsid w:val="001B377E"/>
    <w:rsid w:val="001B5974"/>
    <w:rsid w:val="001C31B5"/>
    <w:rsid w:val="001C75EF"/>
    <w:rsid w:val="001C7659"/>
    <w:rsid w:val="001D2B6B"/>
    <w:rsid w:val="001D3FFE"/>
    <w:rsid w:val="001D786D"/>
    <w:rsid w:val="001E055B"/>
    <w:rsid w:val="001E2676"/>
    <w:rsid w:val="001E4BBF"/>
    <w:rsid w:val="001F0EED"/>
    <w:rsid w:val="001F434A"/>
    <w:rsid w:val="001F4EC3"/>
    <w:rsid w:val="001F520C"/>
    <w:rsid w:val="001F7D48"/>
    <w:rsid w:val="00200DBC"/>
    <w:rsid w:val="00201595"/>
    <w:rsid w:val="0020275A"/>
    <w:rsid w:val="00207DF1"/>
    <w:rsid w:val="00211C76"/>
    <w:rsid w:val="0021217E"/>
    <w:rsid w:val="002131CB"/>
    <w:rsid w:val="00213FF6"/>
    <w:rsid w:val="0021645F"/>
    <w:rsid w:val="00221A21"/>
    <w:rsid w:val="0022636D"/>
    <w:rsid w:val="0022729E"/>
    <w:rsid w:val="00227A2A"/>
    <w:rsid w:val="0023036A"/>
    <w:rsid w:val="00230C02"/>
    <w:rsid w:val="002347FE"/>
    <w:rsid w:val="002374C0"/>
    <w:rsid w:val="002405A4"/>
    <w:rsid w:val="002410DF"/>
    <w:rsid w:val="00242C06"/>
    <w:rsid w:val="00247211"/>
    <w:rsid w:val="002476D7"/>
    <w:rsid w:val="00247CE8"/>
    <w:rsid w:val="00250551"/>
    <w:rsid w:val="00253A18"/>
    <w:rsid w:val="00253F32"/>
    <w:rsid w:val="00254B29"/>
    <w:rsid w:val="0026083D"/>
    <w:rsid w:val="00264F31"/>
    <w:rsid w:val="00272C3D"/>
    <w:rsid w:val="002734B8"/>
    <w:rsid w:val="0027373D"/>
    <w:rsid w:val="00274C13"/>
    <w:rsid w:val="00282C39"/>
    <w:rsid w:val="00284155"/>
    <w:rsid w:val="002859A5"/>
    <w:rsid w:val="00285C34"/>
    <w:rsid w:val="00286C6D"/>
    <w:rsid w:val="00287A63"/>
    <w:rsid w:val="00287E8B"/>
    <w:rsid w:val="00290F96"/>
    <w:rsid w:val="00293903"/>
    <w:rsid w:val="002A044F"/>
    <w:rsid w:val="002A0681"/>
    <w:rsid w:val="002A0E1C"/>
    <w:rsid w:val="002A552E"/>
    <w:rsid w:val="002A5BFB"/>
    <w:rsid w:val="002A7E9D"/>
    <w:rsid w:val="002A7EB2"/>
    <w:rsid w:val="002B203B"/>
    <w:rsid w:val="002B2269"/>
    <w:rsid w:val="002B2A72"/>
    <w:rsid w:val="002B37CF"/>
    <w:rsid w:val="002B4A0B"/>
    <w:rsid w:val="002B70B2"/>
    <w:rsid w:val="002B764A"/>
    <w:rsid w:val="002C1C27"/>
    <w:rsid w:val="002C3427"/>
    <w:rsid w:val="002C7D7E"/>
    <w:rsid w:val="002D1427"/>
    <w:rsid w:val="002D1E88"/>
    <w:rsid w:val="002D44E4"/>
    <w:rsid w:val="002D76EE"/>
    <w:rsid w:val="002E2DBF"/>
    <w:rsid w:val="002E3078"/>
    <w:rsid w:val="002E48C4"/>
    <w:rsid w:val="002E5617"/>
    <w:rsid w:val="002E768E"/>
    <w:rsid w:val="002E7DD9"/>
    <w:rsid w:val="002E7FDC"/>
    <w:rsid w:val="002F014A"/>
    <w:rsid w:val="002F11CF"/>
    <w:rsid w:val="002F193E"/>
    <w:rsid w:val="002F1A1B"/>
    <w:rsid w:val="002F5FC1"/>
    <w:rsid w:val="002F7B64"/>
    <w:rsid w:val="00300943"/>
    <w:rsid w:val="00300A8D"/>
    <w:rsid w:val="00301BE0"/>
    <w:rsid w:val="00303A35"/>
    <w:rsid w:val="003155A6"/>
    <w:rsid w:val="00317CA2"/>
    <w:rsid w:val="00321191"/>
    <w:rsid w:val="00321DBC"/>
    <w:rsid w:val="00322D1F"/>
    <w:rsid w:val="003233F3"/>
    <w:rsid w:val="003238D4"/>
    <w:rsid w:val="003249FD"/>
    <w:rsid w:val="00325D21"/>
    <w:rsid w:val="00327C62"/>
    <w:rsid w:val="00332534"/>
    <w:rsid w:val="00332E9B"/>
    <w:rsid w:val="003358C2"/>
    <w:rsid w:val="00335E33"/>
    <w:rsid w:val="0033789F"/>
    <w:rsid w:val="00340B36"/>
    <w:rsid w:val="00342100"/>
    <w:rsid w:val="0034384C"/>
    <w:rsid w:val="00343BA0"/>
    <w:rsid w:val="00343E6B"/>
    <w:rsid w:val="00347550"/>
    <w:rsid w:val="003508E3"/>
    <w:rsid w:val="00352AAC"/>
    <w:rsid w:val="0035476D"/>
    <w:rsid w:val="00354935"/>
    <w:rsid w:val="003559F2"/>
    <w:rsid w:val="0036068A"/>
    <w:rsid w:val="00363725"/>
    <w:rsid w:val="00363773"/>
    <w:rsid w:val="0036708D"/>
    <w:rsid w:val="00370F57"/>
    <w:rsid w:val="0037674A"/>
    <w:rsid w:val="00380A89"/>
    <w:rsid w:val="003825C1"/>
    <w:rsid w:val="00382695"/>
    <w:rsid w:val="00382E3B"/>
    <w:rsid w:val="0038404F"/>
    <w:rsid w:val="003840A3"/>
    <w:rsid w:val="00385560"/>
    <w:rsid w:val="00386FD1"/>
    <w:rsid w:val="0039290B"/>
    <w:rsid w:val="00396FB3"/>
    <w:rsid w:val="003A04DF"/>
    <w:rsid w:val="003A134A"/>
    <w:rsid w:val="003A1798"/>
    <w:rsid w:val="003A20A9"/>
    <w:rsid w:val="003A20DE"/>
    <w:rsid w:val="003A2D37"/>
    <w:rsid w:val="003A3A5F"/>
    <w:rsid w:val="003A3B7B"/>
    <w:rsid w:val="003A41FD"/>
    <w:rsid w:val="003A48CD"/>
    <w:rsid w:val="003A7843"/>
    <w:rsid w:val="003B19E6"/>
    <w:rsid w:val="003B26BE"/>
    <w:rsid w:val="003B3149"/>
    <w:rsid w:val="003C4272"/>
    <w:rsid w:val="003C4734"/>
    <w:rsid w:val="003C6A22"/>
    <w:rsid w:val="003C6D8A"/>
    <w:rsid w:val="003C7E5A"/>
    <w:rsid w:val="003D1956"/>
    <w:rsid w:val="003D2CD5"/>
    <w:rsid w:val="003D2FA8"/>
    <w:rsid w:val="003D673C"/>
    <w:rsid w:val="003D6C14"/>
    <w:rsid w:val="003D72AE"/>
    <w:rsid w:val="003E0E81"/>
    <w:rsid w:val="003E1148"/>
    <w:rsid w:val="003E2344"/>
    <w:rsid w:val="003E2DBF"/>
    <w:rsid w:val="003E4E9E"/>
    <w:rsid w:val="003E50F5"/>
    <w:rsid w:val="003F12D0"/>
    <w:rsid w:val="003F471D"/>
    <w:rsid w:val="003F6CE6"/>
    <w:rsid w:val="00401967"/>
    <w:rsid w:val="004037D7"/>
    <w:rsid w:val="00405F04"/>
    <w:rsid w:val="00407313"/>
    <w:rsid w:val="00413F43"/>
    <w:rsid w:val="004143B5"/>
    <w:rsid w:val="00415D7A"/>
    <w:rsid w:val="00415D87"/>
    <w:rsid w:val="00416780"/>
    <w:rsid w:val="00420216"/>
    <w:rsid w:val="0042084F"/>
    <w:rsid w:val="004213D6"/>
    <w:rsid w:val="00427C49"/>
    <w:rsid w:val="00431E9A"/>
    <w:rsid w:val="0043376A"/>
    <w:rsid w:val="00434567"/>
    <w:rsid w:val="00434676"/>
    <w:rsid w:val="00436100"/>
    <w:rsid w:val="0043628C"/>
    <w:rsid w:val="00440497"/>
    <w:rsid w:val="00441A1E"/>
    <w:rsid w:val="00443423"/>
    <w:rsid w:val="004501C4"/>
    <w:rsid w:val="00450536"/>
    <w:rsid w:val="00451EB0"/>
    <w:rsid w:val="00453BDB"/>
    <w:rsid w:val="00455457"/>
    <w:rsid w:val="004565C7"/>
    <w:rsid w:val="004602A1"/>
    <w:rsid w:val="00460DA6"/>
    <w:rsid w:val="00464626"/>
    <w:rsid w:val="00473534"/>
    <w:rsid w:val="004735CC"/>
    <w:rsid w:val="00473971"/>
    <w:rsid w:val="00473BAB"/>
    <w:rsid w:val="00476055"/>
    <w:rsid w:val="004778E8"/>
    <w:rsid w:val="00477A06"/>
    <w:rsid w:val="004802BE"/>
    <w:rsid w:val="004822B7"/>
    <w:rsid w:val="004853BD"/>
    <w:rsid w:val="00487FA5"/>
    <w:rsid w:val="00491312"/>
    <w:rsid w:val="0049300D"/>
    <w:rsid w:val="00493C8E"/>
    <w:rsid w:val="004A0807"/>
    <w:rsid w:val="004A0A23"/>
    <w:rsid w:val="004A12E5"/>
    <w:rsid w:val="004A1BBF"/>
    <w:rsid w:val="004A2763"/>
    <w:rsid w:val="004A31FB"/>
    <w:rsid w:val="004B1F5B"/>
    <w:rsid w:val="004B2332"/>
    <w:rsid w:val="004C67FA"/>
    <w:rsid w:val="004D274F"/>
    <w:rsid w:val="004D34FB"/>
    <w:rsid w:val="004E2572"/>
    <w:rsid w:val="004E3961"/>
    <w:rsid w:val="004E4750"/>
    <w:rsid w:val="004E502A"/>
    <w:rsid w:val="004E6AB9"/>
    <w:rsid w:val="004E6E2D"/>
    <w:rsid w:val="004F0874"/>
    <w:rsid w:val="004F322A"/>
    <w:rsid w:val="004F6B41"/>
    <w:rsid w:val="004F7E5F"/>
    <w:rsid w:val="005016C0"/>
    <w:rsid w:val="00506C09"/>
    <w:rsid w:val="00507618"/>
    <w:rsid w:val="00511A5F"/>
    <w:rsid w:val="0051614F"/>
    <w:rsid w:val="005162DA"/>
    <w:rsid w:val="00522A1C"/>
    <w:rsid w:val="00532ABC"/>
    <w:rsid w:val="00534481"/>
    <w:rsid w:val="00542099"/>
    <w:rsid w:val="005420E0"/>
    <w:rsid w:val="0054449E"/>
    <w:rsid w:val="005445F2"/>
    <w:rsid w:val="00551486"/>
    <w:rsid w:val="005539BB"/>
    <w:rsid w:val="0055619A"/>
    <w:rsid w:val="0056256C"/>
    <w:rsid w:val="00565827"/>
    <w:rsid w:val="00576068"/>
    <w:rsid w:val="0058108D"/>
    <w:rsid w:val="005835A6"/>
    <w:rsid w:val="005840AA"/>
    <w:rsid w:val="00594850"/>
    <w:rsid w:val="00595646"/>
    <w:rsid w:val="005969EE"/>
    <w:rsid w:val="005A054B"/>
    <w:rsid w:val="005A10B6"/>
    <w:rsid w:val="005A4287"/>
    <w:rsid w:val="005A4E6F"/>
    <w:rsid w:val="005A5017"/>
    <w:rsid w:val="005A67D5"/>
    <w:rsid w:val="005A6809"/>
    <w:rsid w:val="005A683B"/>
    <w:rsid w:val="005A7B91"/>
    <w:rsid w:val="005B5ACC"/>
    <w:rsid w:val="005B6534"/>
    <w:rsid w:val="005C6C0C"/>
    <w:rsid w:val="005D0D26"/>
    <w:rsid w:val="005D4611"/>
    <w:rsid w:val="005D4DE8"/>
    <w:rsid w:val="005E06BA"/>
    <w:rsid w:val="005E22A6"/>
    <w:rsid w:val="005E2312"/>
    <w:rsid w:val="005E2EEC"/>
    <w:rsid w:val="005E67CC"/>
    <w:rsid w:val="005E6FC4"/>
    <w:rsid w:val="005E72E3"/>
    <w:rsid w:val="005F01BC"/>
    <w:rsid w:val="005F2A6A"/>
    <w:rsid w:val="006006A9"/>
    <w:rsid w:val="00600BCC"/>
    <w:rsid w:val="00602125"/>
    <w:rsid w:val="00603C99"/>
    <w:rsid w:val="006124AD"/>
    <w:rsid w:val="00613312"/>
    <w:rsid w:val="00614565"/>
    <w:rsid w:val="0061661D"/>
    <w:rsid w:val="0062000E"/>
    <w:rsid w:val="00620367"/>
    <w:rsid w:val="00620771"/>
    <w:rsid w:val="0062445F"/>
    <w:rsid w:val="0062700E"/>
    <w:rsid w:val="00627863"/>
    <w:rsid w:val="00632DEC"/>
    <w:rsid w:val="00634656"/>
    <w:rsid w:val="006378BF"/>
    <w:rsid w:val="006400A5"/>
    <w:rsid w:val="006420F6"/>
    <w:rsid w:val="0064237D"/>
    <w:rsid w:val="00643F30"/>
    <w:rsid w:val="00644078"/>
    <w:rsid w:val="006522EB"/>
    <w:rsid w:val="00652662"/>
    <w:rsid w:val="0065682C"/>
    <w:rsid w:val="00657F2B"/>
    <w:rsid w:val="00660937"/>
    <w:rsid w:val="00661CF3"/>
    <w:rsid w:val="00661E2C"/>
    <w:rsid w:val="00662294"/>
    <w:rsid w:val="00663548"/>
    <w:rsid w:val="00664F06"/>
    <w:rsid w:val="00667B42"/>
    <w:rsid w:val="00673993"/>
    <w:rsid w:val="006824EF"/>
    <w:rsid w:val="00695059"/>
    <w:rsid w:val="006963FB"/>
    <w:rsid w:val="006A0A85"/>
    <w:rsid w:val="006A3BCB"/>
    <w:rsid w:val="006A4215"/>
    <w:rsid w:val="006B1710"/>
    <w:rsid w:val="006B1BD4"/>
    <w:rsid w:val="006B32B9"/>
    <w:rsid w:val="006B50B9"/>
    <w:rsid w:val="006C0070"/>
    <w:rsid w:val="006C218C"/>
    <w:rsid w:val="006C5142"/>
    <w:rsid w:val="006C664B"/>
    <w:rsid w:val="006C7609"/>
    <w:rsid w:val="006D1EB0"/>
    <w:rsid w:val="006D3C01"/>
    <w:rsid w:val="006D7497"/>
    <w:rsid w:val="006E4A60"/>
    <w:rsid w:val="006E5C85"/>
    <w:rsid w:val="006E6A12"/>
    <w:rsid w:val="006E7934"/>
    <w:rsid w:val="006F140C"/>
    <w:rsid w:val="00702860"/>
    <w:rsid w:val="00706348"/>
    <w:rsid w:val="00706C23"/>
    <w:rsid w:val="00711E9C"/>
    <w:rsid w:val="007130BA"/>
    <w:rsid w:val="00714696"/>
    <w:rsid w:val="00714B29"/>
    <w:rsid w:val="00716124"/>
    <w:rsid w:val="00717ACE"/>
    <w:rsid w:val="00717E97"/>
    <w:rsid w:val="00723568"/>
    <w:rsid w:val="0073177F"/>
    <w:rsid w:val="00732508"/>
    <w:rsid w:val="00733DEA"/>
    <w:rsid w:val="0073454E"/>
    <w:rsid w:val="00735433"/>
    <w:rsid w:val="00736B07"/>
    <w:rsid w:val="007408A2"/>
    <w:rsid w:val="00741ABF"/>
    <w:rsid w:val="00744EFA"/>
    <w:rsid w:val="007450B2"/>
    <w:rsid w:val="00754930"/>
    <w:rsid w:val="00755B58"/>
    <w:rsid w:val="0075737A"/>
    <w:rsid w:val="00760DCD"/>
    <w:rsid w:val="007613BB"/>
    <w:rsid w:val="00761AF0"/>
    <w:rsid w:val="00765233"/>
    <w:rsid w:val="0076649E"/>
    <w:rsid w:val="007729AA"/>
    <w:rsid w:val="007807CA"/>
    <w:rsid w:val="00780F46"/>
    <w:rsid w:val="0078161D"/>
    <w:rsid w:val="00781CCB"/>
    <w:rsid w:val="00781E51"/>
    <w:rsid w:val="00785D8C"/>
    <w:rsid w:val="00786CE2"/>
    <w:rsid w:val="00790169"/>
    <w:rsid w:val="00796339"/>
    <w:rsid w:val="0079686A"/>
    <w:rsid w:val="00796F21"/>
    <w:rsid w:val="007A38E6"/>
    <w:rsid w:val="007B2B75"/>
    <w:rsid w:val="007C1BFD"/>
    <w:rsid w:val="007C1D17"/>
    <w:rsid w:val="007C2916"/>
    <w:rsid w:val="007C404A"/>
    <w:rsid w:val="007D4437"/>
    <w:rsid w:val="007D6946"/>
    <w:rsid w:val="007D6C60"/>
    <w:rsid w:val="007D7CA1"/>
    <w:rsid w:val="007D7E0F"/>
    <w:rsid w:val="007F0268"/>
    <w:rsid w:val="007F0D50"/>
    <w:rsid w:val="007F20CD"/>
    <w:rsid w:val="007F3981"/>
    <w:rsid w:val="007F7849"/>
    <w:rsid w:val="00803184"/>
    <w:rsid w:val="00805C3E"/>
    <w:rsid w:val="008071E3"/>
    <w:rsid w:val="008111FC"/>
    <w:rsid w:val="0081211C"/>
    <w:rsid w:val="008204E9"/>
    <w:rsid w:val="00822CF8"/>
    <w:rsid w:val="0082302F"/>
    <w:rsid w:val="0082594B"/>
    <w:rsid w:val="008260B6"/>
    <w:rsid w:val="00826329"/>
    <w:rsid w:val="00826468"/>
    <w:rsid w:val="00830312"/>
    <w:rsid w:val="008315F0"/>
    <w:rsid w:val="00833FEE"/>
    <w:rsid w:val="00835CCB"/>
    <w:rsid w:val="008360D7"/>
    <w:rsid w:val="00836C59"/>
    <w:rsid w:val="008379FF"/>
    <w:rsid w:val="008416FC"/>
    <w:rsid w:val="00844666"/>
    <w:rsid w:val="00844FB4"/>
    <w:rsid w:val="008528D2"/>
    <w:rsid w:val="00854285"/>
    <w:rsid w:val="00865BE4"/>
    <w:rsid w:val="008660FF"/>
    <w:rsid w:val="0086641F"/>
    <w:rsid w:val="00866952"/>
    <w:rsid w:val="00873BEA"/>
    <w:rsid w:val="0087483E"/>
    <w:rsid w:val="00874D89"/>
    <w:rsid w:val="00876328"/>
    <w:rsid w:val="008767EF"/>
    <w:rsid w:val="00880AA9"/>
    <w:rsid w:val="008817F5"/>
    <w:rsid w:val="00881C25"/>
    <w:rsid w:val="00882794"/>
    <w:rsid w:val="00884929"/>
    <w:rsid w:val="00885CE6"/>
    <w:rsid w:val="00887398"/>
    <w:rsid w:val="0089160D"/>
    <w:rsid w:val="00891C89"/>
    <w:rsid w:val="00892E44"/>
    <w:rsid w:val="0089480C"/>
    <w:rsid w:val="008A048C"/>
    <w:rsid w:val="008A2EB5"/>
    <w:rsid w:val="008A4528"/>
    <w:rsid w:val="008A46B6"/>
    <w:rsid w:val="008A6FA8"/>
    <w:rsid w:val="008B23A8"/>
    <w:rsid w:val="008B4C6B"/>
    <w:rsid w:val="008B53CE"/>
    <w:rsid w:val="008B56E6"/>
    <w:rsid w:val="008B683A"/>
    <w:rsid w:val="008B762C"/>
    <w:rsid w:val="008B776F"/>
    <w:rsid w:val="008B7A24"/>
    <w:rsid w:val="008B7D34"/>
    <w:rsid w:val="008C748F"/>
    <w:rsid w:val="008D27A9"/>
    <w:rsid w:val="008D3F8A"/>
    <w:rsid w:val="008D5D1B"/>
    <w:rsid w:val="008D6691"/>
    <w:rsid w:val="008D68E7"/>
    <w:rsid w:val="008D6DAF"/>
    <w:rsid w:val="008D6F96"/>
    <w:rsid w:val="008D7D5E"/>
    <w:rsid w:val="008E06FF"/>
    <w:rsid w:val="008E4C33"/>
    <w:rsid w:val="008E6741"/>
    <w:rsid w:val="008F5B27"/>
    <w:rsid w:val="008F7362"/>
    <w:rsid w:val="009046C3"/>
    <w:rsid w:val="009054B6"/>
    <w:rsid w:val="00910D1B"/>
    <w:rsid w:val="00914417"/>
    <w:rsid w:val="00914FF2"/>
    <w:rsid w:val="009261DC"/>
    <w:rsid w:val="00942887"/>
    <w:rsid w:val="00944B0D"/>
    <w:rsid w:val="0095665A"/>
    <w:rsid w:val="00964D4A"/>
    <w:rsid w:val="00972C25"/>
    <w:rsid w:val="009738C8"/>
    <w:rsid w:val="00973994"/>
    <w:rsid w:val="009739E9"/>
    <w:rsid w:val="00980877"/>
    <w:rsid w:val="00992D43"/>
    <w:rsid w:val="00996062"/>
    <w:rsid w:val="009A16CF"/>
    <w:rsid w:val="009A4952"/>
    <w:rsid w:val="009A7D9F"/>
    <w:rsid w:val="009B0CCF"/>
    <w:rsid w:val="009B1AD2"/>
    <w:rsid w:val="009B42A0"/>
    <w:rsid w:val="009C1D95"/>
    <w:rsid w:val="009C2926"/>
    <w:rsid w:val="009C7A5E"/>
    <w:rsid w:val="009D2E83"/>
    <w:rsid w:val="009D67D2"/>
    <w:rsid w:val="009E12AA"/>
    <w:rsid w:val="009E1F2E"/>
    <w:rsid w:val="009E3EEA"/>
    <w:rsid w:val="009E52F6"/>
    <w:rsid w:val="009E5D74"/>
    <w:rsid w:val="009E7C8F"/>
    <w:rsid w:val="009F041C"/>
    <w:rsid w:val="009F053C"/>
    <w:rsid w:val="009F47FD"/>
    <w:rsid w:val="00A00F76"/>
    <w:rsid w:val="00A0355D"/>
    <w:rsid w:val="00A03E99"/>
    <w:rsid w:val="00A05BC1"/>
    <w:rsid w:val="00A066A6"/>
    <w:rsid w:val="00A06A36"/>
    <w:rsid w:val="00A06A8E"/>
    <w:rsid w:val="00A10678"/>
    <w:rsid w:val="00A154D4"/>
    <w:rsid w:val="00A1635D"/>
    <w:rsid w:val="00A217F2"/>
    <w:rsid w:val="00A22AED"/>
    <w:rsid w:val="00A30D9B"/>
    <w:rsid w:val="00A31A28"/>
    <w:rsid w:val="00A33C1D"/>
    <w:rsid w:val="00A341EC"/>
    <w:rsid w:val="00A34D90"/>
    <w:rsid w:val="00A34E31"/>
    <w:rsid w:val="00A419F4"/>
    <w:rsid w:val="00A44B2E"/>
    <w:rsid w:val="00A459BC"/>
    <w:rsid w:val="00A46AC9"/>
    <w:rsid w:val="00A52455"/>
    <w:rsid w:val="00A52C9D"/>
    <w:rsid w:val="00A539A3"/>
    <w:rsid w:val="00A57B0C"/>
    <w:rsid w:val="00A6288A"/>
    <w:rsid w:val="00A722BC"/>
    <w:rsid w:val="00A74114"/>
    <w:rsid w:val="00A82280"/>
    <w:rsid w:val="00A8244B"/>
    <w:rsid w:val="00A85375"/>
    <w:rsid w:val="00A87D0D"/>
    <w:rsid w:val="00A9257D"/>
    <w:rsid w:val="00A926DD"/>
    <w:rsid w:val="00A94041"/>
    <w:rsid w:val="00A94EA1"/>
    <w:rsid w:val="00AB2257"/>
    <w:rsid w:val="00AB3715"/>
    <w:rsid w:val="00AB3831"/>
    <w:rsid w:val="00AB387E"/>
    <w:rsid w:val="00AB6A5D"/>
    <w:rsid w:val="00AB6C33"/>
    <w:rsid w:val="00AB7DE2"/>
    <w:rsid w:val="00AC2E92"/>
    <w:rsid w:val="00AD2C12"/>
    <w:rsid w:val="00AD313E"/>
    <w:rsid w:val="00AD5630"/>
    <w:rsid w:val="00AE0449"/>
    <w:rsid w:val="00AE1911"/>
    <w:rsid w:val="00AE2107"/>
    <w:rsid w:val="00AE2F9E"/>
    <w:rsid w:val="00AE3658"/>
    <w:rsid w:val="00AE5C00"/>
    <w:rsid w:val="00AF1ECB"/>
    <w:rsid w:val="00AF3793"/>
    <w:rsid w:val="00AF7F23"/>
    <w:rsid w:val="00B02DFF"/>
    <w:rsid w:val="00B074D4"/>
    <w:rsid w:val="00B11CD8"/>
    <w:rsid w:val="00B20344"/>
    <w:rsid w:val="00B22BBB"/>
    <w:rsid w:val="00B23CA6"/>
    <w:rsid w:val="00B244E6"/>
    <w:rsid w:val="00B246BA"/>
    <w:rsid w:val="00B24981"/>
    <w:rsid w:val="00B26482"/>
    <w:rsid w:val="00B27063"/>
    <w:rsid w:val="00B272D8"/>
    <w:rsid w:val="00B27CBE"/>
    <w:rsid w:val="00B30B30"/>
    <w:rsid w:val="00B311DE"/>
    <w:rsid w:val="00B342C7"/>
    <w:rsid w:val="00B36895"/>
    <w:rsid w:val="00B471B3"/>
    <w:rsid w:val="00B50928"/>
    <w:rsid w:val="00B5105F"/>
    <w:rsid w:val="00B53758"/>
    <w:rsid w:val="00B5493C"/>
    <w:rsid w:val="00B61183"/>
    <w:rsid w:val="00B61AD4"/>
    <w:rsid w:val="00B630CC"/>
    <w:rsid w:val="00B66689"/>
    <w:rsid w:val="00B7103A"/>
    <w:rsid w:val="00B72FCB"/>
    <w:rsid w:val="00B748B3"/>
    <w:rsid w:val="00B815B4"/>
    <w:rsid w:val="00B85491"/>
    <w:rsid w:val="00B85723"/>
    <w:rsid w:val="00B90CDC"/>
    <w:rsid w:val="00B92DEB"/>
    <w:rsid w:val="00B94494"/>
    <w:rsid w:val="00BA5F1D"/>
    <w:rsid w:val="00BA7650"/>
    <w:rsid w:val="00BB273B"/>
    <w:rsid w:val="00BB2ADB"/>
    <w:rsid w:val="00BB394B"/>
    <w:rsid w:val="00BB4668"/>
    <w:rsid w:val="00BC1B70"/>
    <w:rsid w:val="00BC4C30"/>
    <w:rsid w:val="00BC6243"/>
    <w:rsid w:val="00BD107F"/>
    <w:rsid w:val="00BD10C3"/>
    <w:rsid w:val="00BD5079"/>
    <w:rsid w:val="00BD5724"/>
    <w:rsid w:val="00BE198E"/>
    <w:rsid w:val="00BE277F"/>
    <w:rsid w:val="00BF161F"/>
    <w:rsid w:val="00BF1DAF"/>
    <w:rsid w:val="00BF2286"/>
    <w:rsid w:val="00BF3666"/>
    <w:rsid w:val="00BF3C97"/>
    <w:rsid w:val="00BF534D"/>
    <w:rsid w:val="00BF54E3"/>
    <w:rsid w:val="00C00BFF"/>
    <w:rsid w:val="00C04574"/>
    <w:rsid w:val="00C047C1"/>
    <w:rsid w:val="00C100D9"/>
    <w:rsid w:val="00C165C2"/>
    <w:rsid w:val="00C16D8C"/>
    <w:rsid w:val="00C20613"/>
    <w:rsid w:val="00C233BA"/>
    <w:rsid w:val="00C2550B"/>
    <w:rsid w:val="00C3164D"/>
    <w:rsid w:val="00C32C9F"/>
    <w:rsid w:val="00C32CAD"/>
    <w:rsid w:val="00C350A2"/>
    <w:rsid w:val="00C36976"/>
    <w:rsid w:val="00C44595"/>
    <w:rsid w:val="00C45BC7"/>
    <w:rsid w:val="00C464CB"/>
    <w:rsid w:val="00C51078"/>
    <w:rsid w:val="00C52021"/>
    <w:rsid w:val="00C568AD"/>
    <w:rsid w:val="00C5753B"/>
    <w:rsid w:val="00C5789E"/>
    <w:rsid w:val="00C6010B"/>
    <w:rsid w:val="00C64C90"/>
    <w:rsid w:val="00C64E6F"/>
    <w:rsid w:val="00C655BF"/>
    <w:rsid w:val="00C6652B"/>
    <w:rsid w:val="00C66CDF"/>
    <w:rsid w:val="00C70C6F"/>
    <w:rsid w:val="00C7216B"/>
    <w:rsid w:val="00C72825"/>
    <w:rsid w:val="00C73387"/>
    <w:rsid w:val="00C75CC6"/>
    <w:rsid w:val="00C75D5B"/>
    <w:rsid w:val="00C77A56"/>
    <w:rsid w:val="00C81418"/>
    <w:rsid w:val="00C814D8"/>
    <w:rsid w:val="00C8265C"/>
    <w:rsid w:val="00C82ADF"/>
    <w:rsid w:val="00C82E50"/>
    <w:rsid w:val="00C83C9C"/>
    <w:rsid w:val="00C870FC"/>
    <w:rsid w:val="00C9029C"/>
    <w:rsid w:val="00C934BF"/>
    <w:rsid w:val="00C966F3"/>
    <w:rsid w:val="00C96AF6"/>
    <w:rsid w:val="00C979E4"/>
    <w:rsid w:val="00C97B83"/>
    <w:rsid w:val="00CA261E"/>
    <w:rsid w:val="00CB0E39"/>
    <w:rsid w:val="00CB0F47"/>
    <w:rsid w:val="00CB386E"/>
    <w:rsid w:val="00CB44F9"/>
    <w:rsid w:val="00CB4E33"/>
    <w:rsid w:val="00CB6AC9"/>
    <w:rsid w:val="00CC04ED"/>
    <w:rsid w:val="00CC085E"/>
    <w:rsid w:val="00CC09A3"/>
    <w:rsid w:val="00CC0B48"/>
    <w:rsid w:val="00CC33E9"/>
    <w:rsid w:val="00CD05D0"/>
    <w:rsid w:val="00CD3997"/>
    <w:rsid w:val="00CE3385"/>
    <w:rsid w:val="00CE665D"/>
    <w:rsid w:val="00CE6E81"/>
    <w:rsid w:val="00CF0C27"/>
    <w:rsid w:val="00CF5061"/>
    <w:rsid w:val="00CF5BB4"/>
    <w:rsid w:val="00CF6068"/>
    <w:rsid w:val="00CF61B6"/>
    <w:rsid w:val="00D00F09"/>
    <w:rsid w:val="00D018E2"/>
    <w:rsid w:val="00D02A89"/>
    <w:rsid w:val="00D038EB"/>
    <w:rsid w:val="00D03A0A"/>
    <w:rsid w:val="00D0440A"/>
    <w:rsid w:val="00D053E8"/>
    <w:rsid w:val="00D161F3"/>
    <w:rsid w:val="00D25F65"/>
    <w:rsid w:val="00D27C49"/>
    <w:rsid w:val="00D27DB6"/>
    <w:rsid w:val="00D35FDB"/>
    <w:rsid w:val="00D369A9"/>
    <w:rsid w:val="00D3736E"/>
    <w:rsid w:val="00D40049"/>
    <w:rsid w:val="00D45F57"/>
    <w:rsid w:val="00D4608A"/>
    <w:rsid w:val="00D47CB5"/>
    <w:rsid w:val="00D51A1B"/>
    <w:rsid w:val="00D533CA"/>
    <w:rsid w:val="00D545B4"/>
    <w:rsid w:val="00D55115"/>
    <w:rsid w:val="00D57CA1"/>
    <w:rsid w:val="00D61C9B"/>
    <w:rsid w:val="00D6324D"/>
    <w:rsid w:val="00D67A98"/>
    <w:rsid w:val="00D72F05"/>
    <w:rsid w:val="00D777DE"/>
    <w:rsid w:val="00D808BE"/>
    <w:rsid w:val="00D86875"/>
    <w:rsid w:val="00D95AF3"/>
    <w:rsid w:val="00D95D4D"/>
    <w:rsid w:val="00DA1CC3"/>
    <w:rsid w:val="00DA58CF"/>
    <w:rsid w:val="00DB1C85"/>
    <w:rsid w:val="00DB28ED"/>
    <w:rsid w:val="00DB5A48"/>
    <w:rsid w:val="00DB688D"/>
    <w:rsid w:val="00DB723E"/>
    <w:rsid w:val="00DC35EE"/>
    <w:rsid w:val="00DC4F7C"/>
    <w:rsid w:val="00DC52F1"/>
    <w:rsid w:val="00DC77DC"/>
    <w:rsid w:val="00DD46B4"/>
    <w:rsid w:val="00DD59C9"/>
    <w:rsid w:val="00DD5B74"/>
    <w:rsid w:val="00DD613D"/>
    <w:rsid w:val="00DE02ED"/>
    <w:rsid w:val="00DE406B"/>
    <w:rsid w:val="00DE6237"/>
    <w:rsid w:val="00DE6461"/>
    <w:rsid w:val="00DE708C"/>
    <w:rsid w:val="00DE77F6"/>
    <w:rsid w:val="00DF2E47"/>
    <w:rsid w:val="00DF48F3"/>
    <w:rsid w:val="00DF6F30"/>
    <w:rsid w:val="00E02324"/>
    <w:rsid w:val="00E03B23"/>
    <w:rsid w:val="00E03EB9"/>
    <w:rsid w:val="00E041BB"/>
    <w:rsid w:val="00E051F8"/>
    <w:rsid w:val="00E05328"/>
    <w:rsid w:val="00E06BA4"/>
    <w:rsid w:val="00E11F22"/>
    <w:rsid w:val="00E157C0"/>
    <w:rsid w:val="00E168AD"/>
    <w:rsid w:val="00E2038C"/>
    <w:rsid w:val="00E211AD"/>
    <w:rsid w:val="00E25C66"/>
    <w:rsid w:val="00E302F1"/>
    <w:rsid w:val="00E3078F"/>
    <w:rsid w:val="00E30866"/>
    <w:rsid w:val="00E30D94"/>
    <w:rsid w:val="00E30F16"/>
    <w:rsid w:val="00E31021"/>
    <w:rsid w:val="00E351A8"/>
    <w:rsid w:val="00E4654A"/>
    <w:rsid w:val="00E47C08"/>
    <w:rsid w:val="00E52E60"/>
    <w:rsid w:val="00E5641D"/>
    <w:rsid w:val="00E61018"/>
    <w:rsid w:val="00E623AA"/>
    <w:rsid w:val="00E62EC7"/>
    <w:rsid w:val="00E63147"/>
    <w:rsid w:val="00E655C3"/>
    <w:rsid w:val="00E70C69"/>
    <w:rsid w:val="00E71E52"/>
    <w:rsid w:val="00E72233"/>
    <w:rsid w:val="00E76923"/>
    <w:rsid w:val="00E774E7"/>
    <w:rsid w:val="00E80B73"/>
    <w:rsid w:val="00E86238"/>
    <w:rsid w:val="00E86C93"/>
    <w:rsid w:val="00E87A37"/>
    <w:rsid w:val="00E917F0"/>
    <w:rsid w:val="00E93D5C"/>
    <w:rsid w:val="00E9511B"/>
    <w:rsid w:val="00E95C7C"/>
    <w:rsid w:val="00E96DB2"/>
    <w:rsid w:val="00EA41BF"/>
    <w:rsid w:val="00EB0493"/>
    <w:rsid w:val="00EB4A11"/>
    <w:rsid w:val="00EB5691"/>
    <w:rsid w:val="00EB6E5A"/>
    <w:rsid w:val="00EC09FC"/>
    <w:rsid w:val="00EC66BD"/>
    <w:rsid w:val="00ED7439"/>
    <w:rsid w:val="00ED7EE9"/>
    <w:rsid w:val="00EE277D"/>
    <w:rsid w:val="00EF0F1C"/>
    <w:rsid w:val="00EF0F7A"/>
    <w:rsid w:val="00EF19A8"/>
    <w:rsid w:val="00EF19E9"/>
    <w:rsid w:val="00F050A2"/>
    <w:rsid w:val="00F05CD0"/>
    <w:rsid w:val="00F11B97"/>
    <w:rsid w:val="00F12662"/>
    <w:rsid w:val="00F16CBA"/>
    <w:rsid w:val="00F238BB"/>
    <w:rsid w:val="00F25677"/>
    <w:rsid w:val="00F25AB7"/>
    <w:rsid w:val="00F2608E"/>
    <w:rsid w:val="00F3322B"/>
    <w:rsid w:val="00F426B4"/>
    <w:rsid w:val="00F463FD"/>
    <w:rsid w:val="00F46A7F"/>
    <w:rsid w:val="00F5027A"/>
    <w:rsid w:val="00F54272"/>
    <w:rsid w:val="00F561E9"/>
    <w:rsid w:val="00F61237"/>
    <w:rsid w:val="00F64AE9"/>
    <w:rsid w:val="00F65638"/>
    <w:rsid w:val="00F65DAE"/>
    <w:rsid w:val="00F669CD"/>
    <w:rsid w:val="00F66E85"/>
    <w:rsid w:val="00F76315"/>
    <w:rsid w:val="00F81997"/>
    <w:rsid w:val="00F82D4E"/>
    <w:rsid w:val="00F91D3C"/>
    <w:rsid w:val="00FA0D86"/>
    <w:rsid w:val="00FA798C"/>
    <w:rsid w:val="00FB0C33"/>
    <w:rsid w:val="00FB1A13"/>
    <w:rsid w:val="00FB324E"/>
    <w:rsid w:val="00FB5CF9"/>
    <w:rsid w:val="00FC0186"/>
    <w:rsid w:val="00FC4300"/>
    <w:rsid w:val="00FD1364"/>
    <w:rsid w:val="00FD371B"/>
    <w:rsid w:val="00FD5676"/>
    <w:rsid w:val="00FE0F30"/>
    <w:rsid w:val="00FE1927"/>
    <w:rsid w:val="00FE5828"/>
    <w:rsid w:val="00FF09C1"/>
    <w:rsid w:val="00FF2AAD"/>
    <w:rsid w:val="00FF375A"/>
    <w:rsid w:val="00FF4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2882B"/>
  <w15:docId w15:val="{36138B71-C5F1-4CB7-B978-FAF4446B3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22A6"/>
    <w:pPr>
      <w:suppressAutoHyphens/>
      <w:spacing w:line="360" w:lineRule="auto"/>
      <w:jc w:val="both"/>
    </w:pPr>
    <w:rPr>
      <w:sz w:val="24"/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right"/>
      <w:outlineLvl w:val="0"/>
    </w:pPr>
    <w:rPr>
      <w:rFonts w:ascii="Arial" w:hAnsi="Arial"/>
      <w:b/>
      <w:color w:val="000000"/>
      <w:sz w:val="20"/>
      <w:lang w:val="en-I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jc w:val="center"/>
      <w:outlineLvl w:val="1"/>
    </w:pPr>
    <w:rPr>
      <w:rFonts w:ascii="Arial" w:hAnsi="Arial"/>
      <w:b/>
      <w:color w:val="000000"/>
      <w:sz w:val="28"/>
      <w:lang w:val="en-IE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b/>
      <w:sz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Heading3Char">
    <w:name w:val="Heading 3 Char"/>
    <w:semiHidden/>
    <w:rPr>
      <w:rFonts w:ascii="Cambria" w:eastAsia="Times New Roman" w:hAnsi="Cambria" w:cs="Times New Roman"/>
      <w:b/>
      <w:bCs/>
      <w:sz w:val="26"/>
      <w:szCs w:val="26"/>
      <w:lang w:val="en-GB" w:eastAsia="ar-SA"/>
    </w:rPr>
  </w:style>
  <w:style w:type="character" w:customStyle="1" w:styleId="Heading2Char">
    <w:name w:val="Heading 2 Char"/>
    <w:rPr>
      <w:rFonts w:ascii="Arial" w:hAnsi="Arial"/>
      <w:b/>
      <w:color w:val="000000"/>
      <w:sz w:val="28"/>
      <w:lang w:eastAsia="ar-SA"/>
    </w:rPr>
  </w:style>
  <w:style w:type="character" w:customStyle="1" w:styleId="Heading4Char">
    <w:name w:val="Heading 4 Char"/>
    <w:rPr>
      <w:rFonts w:ascii="Arial Narrow" w:hAnsi="Arial Narrow"/>
      <w:b/>
      <w:sz w:val="36"/>
      <w:lang w:val="en-US" w:eastAsia="ar-SA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5420E0"/>
    <w:rPr>
      <w:rFonts w:ascii="Arial Narrow" w:hAnsi="Arial Narrow"/>
      <w:sz w:val="24"/>
      <w:lang w:val="en-GB" w:eastAsia="ar-SA"/>
    </w:rPr>
  </w:style>
  <w:style w:type="paragraph" w:customStyle="1" w:styleId="ExamQuestion">
    <w:name w:val="Exam Question"/>
    <w:basedOn w:val="Normal"/>
    <w:link w:val="ExamQuestionChar"/>
    <w:autoRedefine/>
    <w:qFormat/>
    <w:rsid w:val="008A6FA8"/>
    <w:pPr>
      <w:ind w:firstLine="34"/>
    </w:pPr>
    <w:rPr>
      <w:rFonts w:eastAsia="Arial Narrow" w:cs="Arial Narrow"/>
      <w:bCs/>
      <w:color w:val="000000"/>
      <w:szCs w:val="24"/>
      <w:lang w:val="en-IE" w:eastAsia="en-IE"/>
    </w:rPr>
  </w:style>
  <w:style w:type="paragraph" w:customStyle="1" w:styleId="ExamMarks">
    <w:name w:val="Exam Marks"/>
    <w:basedOn w:val="ExamQuestion"/>
    <w:link w:val="ExamMarksChar"/>
    <w:qFormat/>
    <w:rsid w:val="00844FB4"/>
    <w:pPr>
      <w:spacing w:after="120"/>
      <w:jc w:val="right"/>
    </w:pPr>
    <w:rPr>
      <w:b/>
    </w:rPr>
  </w:style>
  <w:style w:type="character" w:customStyle="1" w:styleId="ExamQuestionChar">
    <w:name w:val="Exam Question Char"/>
    <w:link w:val="ExamQuestion"/>
    <w:rsid w:val="008A6FA8"/>
    <w:rPr>
      <w:rFonts w:eastAsia="Arial Narrow" w:cs="Arial Narrow"/>
      <w:bCs/>
      <w:color w:val="000000"/>
      <w:sz w:val="24"/>
      <w:szCs w:val="24"/>
    </w:rPr>
  </w:style>
  <w:style w:type="character" w:customStyle="1" w:styleId="ExamMarksChar">
    <w:name w:val="Exam Marks Char"/>
    <w:link w:val="ExamMarks"/>
    <w:rsid w:val="00844FB4"/>
    <w:rPr>
      <w:rFonts w:eastAsia="Calibri"/>
      <w:b/>
      <w:sz w:val="24"/>
      <w:szCs w:val="24"/>
    </w:rPr>
  </w:style>
  <w:style w:type="paragraph" w:customStyle="1" w:styleId="Default">
    <w:name w:val="Default"/>
    <w:rsid w:val="00844FB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11E9C"/>
    <w:pPr>
      <w:ind w:left="680" w:hanging="340"/>
    </w:pPr>
  </w:style>
  <w:style w:type="paragraph" w:customStyle="1" w:styleId="Subsubsection">
    <w:name w:val="Subsubsection"/>
    <w:basedOn w:val="Default"/>
    <w:next w:val="Default"/>
    <w:uiPriority w:val="99"/>
    <w:rsid w:val="00B72FCB"/>
    <w:rPr>
      <w:color w:val="auto"/>
    </w:rPr>
  </w:style>
  <w:style w:type="paragraph" w:customStyle="1" w:styleId="sj1">
    <w:name w:val="sj1"/>
    <w:basedOn w:val="Normal"/>
    <w:rsid w:val="00DF6F30"/>
    <w:pPr>
      <w:numPr>
        <w:numId w:val="2"/>
      </w:numPr>
      <w:tabs>
        <w:tab w:val="right" w:pos="7938"/>
      </w:tabs>
      <w:suppressAutoHyphens w:val="0"/>
      <w:spacing w:after="60"/>
    </w:pPr>
    <w:rPr>
      <w:lang w:eastAsia="en-US"/>
    </w:rPr>
  </w:style>
  <w:style w:type="table" w:styleId="TableGrid">
    <w:name w:val="Table Grid"/>
    <w:basedOn w:val="TableNormal"/>
    <w:rsid w:val="00F763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A57B0C"/>
    <w:rPr>
      <w:b/>
      <w:bCs/>
    </w:rPr>
  </w:style>
  <w:style w:type="character" w:customStyle="1" w:styleId="apple-converted-space">
    <w:name w:val="apple-converted-space"/>
    <w:rsid w:val="00A57B0C"/>
  </w:style>
  <w:style w:type="paragraph" w:customStyle="1" w:styleId="ExamQList">
    <w:name w:val="ExamQList"/>
    <w:basedOn w:val="ExamQuestion"/>
    <w:link w:val="ExamQListChar"/>
    <w:qFormat/>
    <w:rsid w:val="001530DC"/>
    <w:pPr>
      <w:numPr>
        <w:numId w:val="3"/>
      </w:numPr>
    </w:pPr>
  </w:style>
  <w:style w:type="character" w:customStyle="1" w:styleId="ExamQListChar">
    <w:name w:val="ExamQList Char"/>
    <w:link w:val="ExamQList"/>
    <w:rsid w:val="001530DC"/>
    <w:rPr>
      <w:rFonts w:eastAsia="Arial Narrow" w:cs="Arial Narrow"/>
      <w:bCs/>
      <w:color w:val="000000"/>
      <w:sz w:val="24"/>
      <w:szCs w:val="24"/>
    </w:rPr>
  </w:style>
  <w:style w:type="paragraph" w:customStyle="1" w:styleId="ExamQNo">
    <w:name w:val="ExamQNo"/>
    <w:basedOn w:val="Caption"/>
    <w:link w:val="ExamQNoChar"/>
    <w:qFormat/>
    <w:rsid w:val="001530DC"/>
    <w:pPr>
      <w:spacing w:before="0" w:after="0"/>
    </w:pPr>
    <w:rPr>
      <w:b/>
      <w:i w:val="0"/>
    </w:rPr>
  </w:style>
  <w:style w:type="character" w:customStyle="1" w:styleId="ExamQNoChar">
    <w:name w:val="ExamQNo Char"/>
    <w:link w:val="ExamQNo"/>
    <w:rsid w:val="001530DC"/>
    <w:rPr>
      <w:b/>
      <w:iCs/>
      <w:sz w:val="24"/>
      <w:szCs w:val="24"/>
      <w:lang w:val="en-GB" w:eastAsia="ar-SA"/>
    </w:rPr>
  </w:style>
  <w:style w:type="paragraph" w:customStyle="1" w:styleId="ExamAnswer">
    <w:name w:val="Exam Answer"/>
    <w:basedOn w:val="Normal"/>
    <w:link w:val="ExamAnswerChar"/>
    <w:qFormat/>
    <w:rsid w:val="001530DC"/>
    <w:rPr>
      <w:sz w:val="22"/>
    </w:rPr>
  </w:style>
  <w:style w:type="character" w:customStyle="1" w:styleId="ExamAnswerChar">
    <w:name w:val="Exam Answer Char"/>
    <w:link w:val="ExamAnswer"/>
    <w:rsid w:val="001530DC"/>
    <w:rPr>
      <w:sz w:val="22"/>
      <w:lang w:val="en-GB" w:eastAsia="ar-SA"/>
    </w:rPr>
  </w:style>
  <w:style w:type="paragraph" w:styleId="Title">
    <w:name w:val="Title"/>
    <w:basedOn w:val="Normal"/>
    <w:link w:val="TitleChar"/>
    <w:qFormat/>
    <w:rsid w:val="00E655C3"/>
    <w:pPr>
      <w:suppressAutoHyphens w:val="0"/>
      <w:spacing w:before="240" w:after="720" w:line="240" w:lineRule="auto"/>
      <w:jc w:val="right"/>
    </w:pPr>
    <w:rPr>
      <w:rFonts w:ascii="Arial" w:hAnsi="Arial"/>
      <w:b/>
      <w:kern w:val="28"/>
      <w:sz w:val="64"/>
      <w:lang w:val="en-US" w:eastAsia="en-US"/>
    </w:rPr>
  </w:style>
  <w:style w:type="character" w:customStyle="1" w:styleId="TitleChar">
    <w:name w:val="Title Char"/>
    <w:basedOn w:val="DefaultParagraphFont"/>
    <w:link w:val="Title"/>
    <w:rsid w:val="00E655C3"/>
    <w:rPr>
      <w:rFonts w:ascii="Arial" w:hAnsi="Arial"/>
      <w:b/>
      <w:kern w:val="28"/>
      <w:sz w:val="64"/>
      <w:lang w:val="en-US" w:eastAsia="en-US"/>
    </w:rPr>
  </w:style>
  <w:style w:type="paragraph" w:customStyle="1" w:styleId="Q1">
    <w:name w:val="Q1"/>
    <w:basedOn w:val="Normal"/>
    <w:link w:val="Q1Char"/>
    <w:qFormat/>
    <w:rsid w:val="00551486"/>
    <w:rPr>
      <w:b/>
      <w:bCs/>
    </w:rPr>
  </w:style>
  <w:style w:type="character" w:customStyle="1" w:styleId="Q1Char">
    <w:name w:val="Q1 Char"/>
    <w:basedOn w:val="DefaultParagraphFont"/>
    <w:link w:val="Q1"/>
    <w:rsid w:val="00551486"/>
    <w:rPr>
      <w:b/>
      <w:bCs/>
      <w:sz w:val="24"/>
      <w:lang w:val="en-GB" w:eastAsia="ar-SA"/>
    </w:rPr>
  </w:style>
  <w:style w:type="paragraph" w:styleId="NormalWeb">
    <w:name w:val="Normal (Web)"/>
    <w:basedOn w:val="Normal"/>
    <w:uiPriority w:val="99"/>
    <w:semiHidden/>
    <w:unhideWhenUsed/>
    <w:rsid w:val="00325D21"/>
    <w:pPr>
      <w:suppressAutoHyphens w:val="0"/>
      <w:spacing w:before="100" w:beforeAutospacing="1" w:after="100" w:afterAutospacing="1" w:line="240" w:lineRule="auto"/>
      <w:jc w:val="left"/>
    </w:pPr>
    <w:rPr>
      <w:szCs w:val="24"/>
      <w:lang w:val="en-IE" w:eastAsia="en-IE"/>
    </w:rPr>
  </w:style>
  <w:style w:type="paragraph" w:customStyle="1" w:styleId="paragraph">
    <w:name w:val="paragraph"/>
    <w:basedOn w:val="Normal"/>
    <w:rsid w:val="007408A2"/>
    <w:pPr>
      <w:suppressAutoHyphens w:val="0"/>
      <w:spacing w:before="100" w:beforeAutospacing="1" w:after="100" w:afterAutospacing="1" w:line="240" w:lineRule="auto"/>
      <w:jc w:val="left"/>
    </w:pPr>
    <w:rPr>
      <w:szCs w:val="24"/>
      <w:lang w:val="en-IE" w:eastAsia="en-IE"/>
    </w:rPr>
  </w:style>
  <w:style w:type="character" w:customStyle="1" w:styleId="normaltextrun">
    <w:name w:val="normaltextrun"/>
    <w:basedOn w:val="DefaultParagraphFont"/>
    <w:rsid w:val="007408A2"/>
  </w:style>
  <w:style w:type="character" w:customStyle="1" w:styleId="eop">
    <w:name w:val="eop"/>
    <w:basedOn w:val="DefaultParagraphFont"/>
    <w:rsid w:val="007408A2"/>
  </w:style>
  <w:style w:type="paragraph" w:customStyle="1" w:styleId="ExamCode">
    <w:name w:val="ExamCode"/>
    <w:basedOn w:val="Normal"/>
    <w:link w:val="ExamCodeChar"/>
    <w:qFormat/>
    <w:rsid w:val="0087483E"/>
    <w:pPr>
      <w:spacing w:line="276" w:lineRule="auto"/>
    </w:pPr>
    <w:rPr>
      <w:rFonts w:ascii="Courier New" w:hAnsi="Courier New"/>
      <w:sz w:val="20"/>
    </w:rPr>
  </w:style>
  <w:style w:type="character" w:customStyle="1" w:styleId="ExamCodeChar">
    <w:name w:val="ExamCode Char"/>
    <w:basedOn w:val="DefaultParagraphFont"/>
    <w:link w:val="ExamCode"/>
    <w:rsid w:val="0087483E"/>
    <w:rPr>
      <w:rFonts w:ascii="Courier New" w:hAnsi="Courier New"/>
      <w:lang w:val="en-GB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8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0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0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3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7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0108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497A5DDE61EC49B38F08F69D7D1C30" ma:contentTypeVersion="16" ma:contentTypeDescription="Create a new document." ma:contentTypeScope="" ma:versionID="9c409726d33132b5d3c9313784364ed5">
  <xsd:schema xmlns:xsd="http://www.w3.org/2001/XMLSchema" xmlns:xs="http://www.w3.org/2001/XMLSchema" xmlns:p="http://schemas.microsoft.com/office/2006/metadata/properties" xmlns:ns1="http://schemas.microsoft.com/sharepoint/v3" xmlns:ns3="186a8af6-524e-48fb-a2b5-8db5625d742b" xmlns:ns4="8713c86b-11c3-4892-8b22-8e1103c1c89f" targetNamespace="http://schemas.microsoft.com/office/2006/metadata/properties" ma:root="true" ma:fieldsID="259d9c4cf0b0ca86b7df9f69ec612dfe" ns1:_="" ns3:_="" ns4:_="">
    <xsd:import namespace="http://schemas.microsoft.com/sharepoint/v3"/>
    <xsd:import namespace="186a8af6-524e-48fb-a2b5-8db5625d742b"/>
    <xsd:import namespace="8713c86b-11c3-4892-8b22-8e1103c1c8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8af6-524e-48fb-a2b5-8db5625d7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13c86b-11c3-4892-8b22-8e1103c1c89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C18094-E967-46BE-A3AF-FF13558ECE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B51D58-83DF-4DAB-8C2B-FB6F070D7F8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C45E7BE-40E4-4127-8E5D-82F8B468AE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297C14-C46D-42A4-A310-45173AB57B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86a8af6-524e-48fb-a2b5-8db5625d742b"/>
    <ds:schemaRef ds:uri="8713c86b-11c3-4892-8b22-8e1103c1c8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1008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555-6-7-8/413</vt:lpstr>
    </vt:vector>
  </TitlesOfParts>
  <Company>DIT</Company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555-6-7-8/413</dc:title>
  <dc:creator>Eileen.Byrne</dc:creator>
  <cp:lastModifiedBy>Deirdre Lawless</cp:lastModifiedBy>
  <cp:revision>42</cp:revision>
  <cp:lastPrinted>2021-05-11T17:06:00Z</cp:lastPrinted>
  <dcterms:created xsi:type="dcterms:W3CDTF">2021-11-03T10:50:00Z</dcterms:created>
  <dcterms:modified xsi:type="dcterms:W3CDTF">2021-11-03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497A5DDE61EC49B38F08F69D7D1C30</vt:lpwstr>
  </property>
</Properties>
</file>